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w:t>
      </w:r>
      <w:r w:rsidR="000D0EA5" w:rsidRPr="00EC1FA9">
        <w:lastRenderedPageBreak/>
        <w:t>states outside the 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1CFB4F65" w14:textId="5E504A9D" w:rsidR="00C46BEF" w:rsidRPr="00EC1FA9" w:rsidRDefault="00C46BEF" w:rsidP="00342C4A">
      <w:r w:rsidRPr="00342C4A">
        <w:t>Concentrations were derived from a land use regression model</w:t>
      </w:r>
      <w:ins w:id="101"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2" w:author="Alotaibi, Raed" w:date="2019-06-17T13:23:00Z">
        <w:r w:rsidR="00D26FDC">
          <w:t xml:space="preserve">. The model incorporates spatial and temporal air pollutant </w:t>
        </w:r>
      </w:ins>
      <w:ins w:id="103" w:author="Alotaibi, Raed" w:date="2019-06-17T13:25:00Z">
        <w:r w:rsidR="00D26FDC">
          <w:t>data</w:t>
        </w:r>
      </w:ins>
      <w:ins w:id="104" w:author="Alotaibi, Raed" w:date="2019-06-17T13:23:00Z">
        <w:r w:rsidR="00D26FDC">
          <w:t xml:space="preserve">. The spatial </w:t>
        </w:r>
      </w:ins>
      <w:ins w:id="105" w:author="Alotaibi, Raed" w:date="2019-06-17T13:24:00Z">
        <w:r w:rsidR="00D26FDC">
          <w:t>aspect</w:t>
        </w:r>
      </w:ins>
      <w:ins w:id="106" w:author="Alotaibi, Raed" w:date="2019-06-17T13:23:00Z">
        <w:r w:rsidR="00D26FDC">
          <w:t xml:space="preserve"> is derived from </w:t>
        </w:r>
      </w:ins>
      <w:ins w:id="107" w:author="Alotaibi, Raed" w:date="2019-06-17T13:24:00Z">
        <w:r w:rsidR="00D26FDC">
          <w:t xml:space="preserve">the </w:t>
        </w:r>
      </w:ins>
      <w:ins w:id="108" w:author="Alotaibi, Raed" w:date="2019-06-17T14:22:00Z">
        <w:r w:rsidR="00C6500C">
          <w:t xml:space="preserve">U.S. </w:t>
        </w:r>
      </w:ins>
      <w:del w:id="109" w:author="Alotaibi, Raed" w:date="2019-06-17T13:24:00Z">
        <w:r w:rsidRPr="00342C4A" w:rsidDel="00D26FDC">
          <w:delText xml:space="preserve"> utilizing </w:delText>
        </w:r>
      </w:del>
      <w:commentRangeStart w:id="110"/>
      <w:r w:rsidRPr="00342C4A">
        <w:t>Environmental Protection Agency (EPA)</w:t>
      </w:r>
      <w:ins w:id="111" w:author="Alotaibi, Raed" w:date="2019-06-17T11:53:00Z">
        <w:r w:rsidR="00D070F1" w:rsidRPr="00D26FDC">
          <w:rPr>
            <w:rPrChange w:id="112" w:author="Alotaibi, Raed" w:date="2019-06-17T13:21:00Z">
              <w:rPr>
                <w:highlight w:val="red"/>
              </w:rPr>
            </w:rPrChange>
          </w:rPr>
          <w:t xml:space="preserve"> air </w:t>
        </w:r>
      </w:ins>
      <w:ins w:id="113" w:author="Alotaibi, Raed" w:date="2019-06-17T13:19:00Z">
        <w:r w:rsidR="00D26FDC" w:rsidRPr="00D26FDC">
          <w:rPr>
            <w:rPrChange w:id="114" w:author="Alotaibi, Raed" w:date="2019-06-17T13:21:00Z">
              <w:rPr>
                <w:highlight w:val="red"/>
              </w:rPr>
            </w:rPrChange>
          </w:rPr>
          <w:t>quality</w:t>
        </w:r>
      </w:ins>
      <w:ins w:id="115" w:author="Alotaibi, Raed" w:date="2019-06-17T11:53:00Z">
        <w:r w:rsidR="00D070F1" w:rsidRPr="00D26FDC">
          <w:rPr>
            <w:rPrChange w:id="116" w:author="Alotaibi, Raed" w:date="2019-06-17T13:21:00Z">
              <w:rPr>
                <w:highlight w:val="red"/>
              </w:rPr>
            </w:rPrChange>
          </w:rPr>
          <w:t xml:space="preserve"> monitoring data</w:t>
        </w:r>
      </w:ins>
      <w:r w:rsidRPr="00342C4A">
        <w:t xml:space="preserve">, </w:t>
      </w:r>
      <w:commentRangeEnd w:id="110"/>
      <w:r w:rsidR="00AD17E7" w:rsidRPr="00342C4A">
        <w:rPr>
          <w:rStyle w:val="CommentReference"/>
        </w:rPr>
        <w:commentReference w:id="110"/>
      </w:r>
      <w:r w:rsidRPr="00342C4A">
        <w:t>satellite data and several GIS covariates</w:t>
      </w:r>
      <w:ins w:id="117" w:author="Alotaibi, Raed" w:date="2019-06-17T13:20:00Z">
        <w:r w:rsidR="00D26FDC" w:rsidRPr="00D26FDC">
          <w:rPr>
            <w:rPrChange w:id="118" w:author="Alotaibi, Raed" w:date="2019-06-17T13:21:00Z">
              <w:rPr>
                <w:highlight w:val="red"/>
              </w:rPr>
            </w:rPrChange>
          </w:rPr>
          <w:t xml:space="preserve"> including impervious surfaces, elevation, major, minor and residential roads, and distance to cost</w:t>
        </w:r>
      </w:ins>
      <w:r w:rsidRPr="00342C4A">
        <w:t xml:space="preserve">. </w:t>
      </w:r>
      <w:ins w:id="119" w:author="Alotaibi, Raed" w:date="2019-06-17T13:24:00Z">
        <w:r w:rsidR="00D26FDC">
          <w:t xml:space="preserve">The temporal </w:t>
        </w:r>
      </w:ins>
      <w:ins w:id="120" w:author="Alotaibi, Raed" w:date="2019-06-17T13:25:00Z">
        <w:r w:rsidR="00D26FDC">
          <w:t xml:space="preserve">data </w:t>
        </w:r>
      </w:ins>
      <w:ins w:id="121" w:author="Alotaibi, Raed" w:date="2019-06-17T13:26:00Z">
        <w:r w:rsidR="00D26FDC">
          <w:t xml:space="preserve">is scaled using average monthly monitor readings for 11 consecutive years. </w:t>
        </w:r>
      </w:ins>
      <w:ins w:id="122" w:author="Alotaibi, Raed" w:date="2019-06-17T13:27:00Z">
        <w:r w:rsidR="00D26FDC">
          <w:t>The model achieves a relatively high predictive power</w:t>
        </w:r>
      </w:ins>
      <w:ins w:id="123" w:author="Alotaibi, Raed" w:date="2019-06-17T13:29:00Z">
        <w:r w:rsidR="00D26FDC">
          <w:t xml:space="preserve"> using hold-out cross validation</w:t>
        </w:r>
      </w:ins>
      <w:ins w:id="124" w:author="Alotaibi, Raed" w:date="2019-06-17T13:27:00Z">
        <w:r w:rsidR="00D26FDC">
          <w:t xml:space="preserve"> </w:t>
        </w:r>
      </w:ins>
      <w:ins w:id="125" w:author="Alotaibi, Raed" w:date="2019-06-17T13:30:00Z">
        <w:r w:rsidR="004E616C">
          <w:t xml:space="preserve">when </w:t>
        </w:r>
      </w:ins>
      <w:ins w:id="126" w:author="Alotaibi, Raed" w:date="2019-06-17T13:27:00Z">
        <w:r w:rsidR="00D26FDC">
          <w:t xml:space="preserve">compared to similar </w:t>
        </w:r>
      </w:ins>
      <w:ins w:id="127"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8"/>
      <w:commentRangeStart w:id="129"/>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8"/>
      <w:r w:rsidR="00592DFE" w:rsidRPr="00342C4A">
        <w:rPr>
          <w:rStyle w:val="CommentReference"/>
        </w:rPr>
        <w:commentReference w:id="128"/>
      </w:r>
      <w:commentRangeEnd w:id="129"/>
      <w:r w:rsidR="009B00C1">
        <w:rPr>
          <w:rStyle w:val="CommentReference"/>
        </w:rPr>
        <w:commentReference w:id="129"/>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p>
    <w:p w14:paraId="7024A930" w14:textId="2FA9B4F5" w:rsidR="00925D5A" w:rsidRDefault="00510471" w:rsidP="00C46BEF">
      <w:pPr>
        <w:rPr>
          <w:ins w:id="130" w:author="Khreis, Haneen" w:date="2019-06-12T15:54:00Z"/>
          <w:i/>
          <w:iCs/>
        </w:rPr>
      </w:pPr>
      <w:ins w:id="131" w:author="Khreis, Haneen" w:date="2019-06-12T15:54:00Z">
        <w:r>
          <w:rPr>
            <w:i/>
            <w:iCs/>
          </w:rPr>
          <w:t xml:space="preserve">Matching of census and exposure </w:t>
        </w:r>
        <w:commentRangeStart w:id="132"/>
        <w:r>
          <w:rPr>
            <w:i/>
            <w:iCs/>
          </w:rPr>
          <w:t>data</w:t>
        </w:r>
        <w:commentRangeEnd w:id="132"/>
        <w:r>
          <w:rPr>
            <w:rStyle w:val="CommentReference"/>
          </w:rPr>
          <w:commentReference w:id="132"/>
        </w:r>
        <w:r>
          <w:rPr>
            <w:i/>
            <w:iCs/>
          </w:rPr>
          <w:t xml:space="preserve"> </w:t>
        </w:r>
      </w:ins>
    </w:p>
    <w:p w14:paraId="1C8FE4A9" w14:textId="7FF0C32D" w:rsidR="00510471" w:rsidRPr="00EC1FA9" w:rsidRDefault="004E616C" w:rsidP="009B00C1">
      <w:r>
        <w:lastRenderedPageBreak/>
        <w:t xml:space="preserve">To match census data with exposure data we used </w:t>
      </w:r>
      <w:r w:rsidR="00751334">
        <w:t>a unique</w:t>
      </w:r>
      <w:r w:rsidR="00A030A0">
        <w:t xml:space="preserve"> code</w:t>
      </w:r>
      <w:r w:rsidR="00751334">
        <w:t xml:space="preserve"> for each census block that serves as the join field provided with the NHGIS datasets. Each code </w:t>
      </w:r>
    </w:p>
    <w:p w14:paraId="518C88CF" w14:textId="5C76ED1E" w:rsidR="00C46BEF" w:rsidRPr="00EC1FA9" w:rsidRDefault="00C46BEF" w:rsidP="00C46BEF">
      <w:pPr>
        <w:rPr>
          <w:i/>
          <w:iCs/>
        </w:rPr>
      </w:pPr>
      <w:r w:rsidRPr="00EC1FA9">
        <w:rPr>
          <w:i/>
          <w:iCs/>
        </w:rPr>
        <w:t>Concentration-response function</w:t>
      </w:r>
      <w:ins w:id="133" w:author="Khreis, Haneen" w:date="2019-06-12T15:48:00Z">
        <w:r w:rsidR="00276DDC">
          <w:rPr>
            <w:i/>
            <w:iCs/>
          </w:rPr>
          <w:t>s</w:t>
        </w:r>
      </w:ins>
    </w:p>
    <w:p w14:paraId="2FE993DD" w14:textId="1C700632" w:rsidR="00C46BEF" w:rsidRPr="00EC1FA9" w:rsidRDefault="00C46BEF" w:rsidP="00BC37DD">
      <w:r w:rsidRPr="00EC1FA9">
        <w:t>We used a</w:t>
      </w:r>
      <w:ins w:id="134" w:author="Khreis, Haneen" w:date="2019-06-12T15:48:00Z">
        <w:r w:rsidR="00276DDC">
          <w:t xml:space="preserve">n asthma development </w:t>
        </w:r>
      </w:ins>
      <w:del w:id="135" w:author="Khreis, Haneen" w:date="2019-06-12T15:48:00Z">
        <w:r w:rsidRPr="00EC1FA9" w:rsidDel="00276DDC">
          <w:delText xml:space="preserve"> </w:delText>
        </w:r>
      </w:del>
      <w:r w:rsidRPr="00EC1FA9">
        <w:t>concentration-response function (CRF) of 1.05 (95% CI = 1.02-1.07) per 4</w:t>
      </w:r>
      <w:ins w:id="136"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37" w:author="Khreis, Haneen" w:date="2019-06-12T15:49:00Z">
        <w:r w:rsidR="003B6AB8">
          <w:t xml:space="preserve">the </w:t>
        </w:r>
      </w:ins>
      <w:r w:rsidRPr="00EC1FA9">
        <w:t xml:space="preserve">risk of developing asthma among children </w:t>
      </w:r>
      <w:ins w:id="138"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39"/>
      <w:commentRangeStart w:id="140"/>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commentRangeEnd w:id="139"/>
      <w:r w:rsidR="00C61332">
        <w:rPr>
          <w:rStyle w:val="CommentReference"/>
        </w:rPr>
        <w:commentReference w:id="139"/>
      </w:r>
      <w:commentRangeEnd w:id="140"/>
      <w:r w:rsidR="00FE5B17">
        <w:rPr>
          <w:rStyle w:val="CommentReference"/>
        </w:rPr>
        <w:commentReference w:id="140"/>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0693A22" w:rsidR="002C2A22" w:rsidRPr="00EC1FA9" w:rsidRDefault="002C2A22" w:rsidP="00956C0F">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ins w:id="141" w:author="Alotaibi, Raed" w:date="2019-06-18T10:58:00Z">
        <w:r w:rsidR="00342E7A">
          <w:t xml:space="preserve">average </w:t>
        </w:r>
      </w:ins>
      <w:r w:rsidRPr="00EC1FA9">
        <w:t>childhood asthma incidence rate</w:t>
      </w:r>
      <w:ins w:id="142" w:author="Alotaibi, Raed" w:date="2019-06-18T10:59:00Z">
        <w:r w:rsidR="00342E7A">
          <w:t xml:space="preserve"> for the year 2006 through 2010 among U.S. states</w:t>
        </w:r>
      </w:ins>
      <w:r w:rsidRPr="00EC1FA9">
        <w:t xml:space="preserve">, </w:t>
      </w:r>
      <w:r w:rsidR="00877AD6" w:rsidRPr="00EC1FA9">
        <w:t xml:space="preserve">we obtained the </w:t>
      </w:r>
      <w:r w:rsidR="009B00C1">
        <w:t>Behavioral Risk Factor Surveillance System (</w:t>
      </w:r>
      <w:commentRangeStart w:id="143"/>
      <w:r w:rsidR="00877AD6" w:rsidRPr="00EC1FA9">
        <w:t>BRFSS</w:t>
      </w:r>
      <w:r w:rsidR="009B00C1">
        <w:t>)</w:t>
      </w:r>
      <w:r w:rsidR="00877AD6" w:rsidRPr="00EC1FA9">
        <w:t xml:space="preserve"> </w:t>
      </w:r>
      <w:commentRangeEnd w:id="143"/>
      <w:r w:rsidR="00AB77D5">
        <w:rPr>
          <w:rStyle w:val="CommentReference"/>
        </w:rPr>
        <w:commentReference w:id="143"/>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44"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45" w:author="Khreis, Haneen" w:date="2019-06-12T15:58:00Z">
        <w:r w:rsidR="00E9377E">
          <w:t xml:space="preserve"> data </w:t>
        </w:r>
      </w:ins>
      <w:r w:rsidR="00877AD6" w:rsidRPr="00EC1FA9">
        <w:t xml:space="preserve">sets for the years 2006-2010 from the </w:t>
      </w:r>
      <w:r w:rsidR="009B00C1">
        <w:t xml:space="preserve">Center for Disease Control </w:t>
      </w:r>
      <w:ins w:id="146" w:author="Alotaibi, Raed" w:date="2019-06-17T14:23:00Z">
        <w:r w:rsidR="00C6500C">
          <w:t xml:space="preserve">and Prevention </w:t>
        </w:r>
      </w:ins>
      <w:r w:rsidR="009B00C1">
        <w:t>(</w:t>
      </w:r>
      <w:r w:rsidR="00877AD6" w:rsidRPr="00342C4A">
        <w:t>CDC</w:t>
      </w:r>
      <w:r w:rsidR="009B00C1">
        <w:t>)</w:t>
      </w:r>
      <w:r w:rsidR="00877AD6" w:rsidRPr="00EC1FA9">
        <w:t xml:space="preserve"> website </w:t>
      </w:r>
      <w:hyperlink r:id="rId10" w:history="1">
        <w:r w:rsidR="00877AD6" w:rsidRPr="00EC1FA9">
          <w:rPr>
            <w:rStyle w:val="Hyperlink"/>
          </w:rPr>
          <w:t>https://www.cdc.gov/brfss/</w:t>
        </w:r>
      </w:hyperlink>
      <w:ins w:id="147" w:author="Alotaibi, Raed" w:date="2019-06-18T10:57:00Z">
        <w:r w:rsidR="00342E7A">
          <w:t xml:space="preserve"> and followed </w:t>
        </w:r>
      </w:ins>
      <w:ins w:id="148" w:author="Khreis, Haneen" w:date="2019-06-12T15:58:00Z">
        <w:del w:id="149" w:author="Alotaibi, Raed" w:date="2019-06-18T10:57:00Z">
          <w:r w:rsidR="00E9377E" w:rsidDel="00342E7A">
            <w:delText xml:space="preserve">. We </w:delText>
          </w:r>
        </w:del>
      </w:ins>
      <w:del w:id="150" w:author="Alotaibi, Raed" w:date="2019-06-18T10:57:00Z">
        <w:r w:rsidR="00877AD6" w:rsidRPr="00EC1FA9" w:rsidDel="00342E7A">
          <w:delText xml:space="preserve"> and used </w:delText>
        </w:r>
      </w:del>
      <w:r w:rsidR="00877AD6" w:rsidRPr="00EC1FA9">
        <w:t xml:space="preserve">the </w:t>
      </w:r>
      <w:r w:rsidRPr="00EC1FA9">
        <w:t xml:space="preserve">methods described by </w:t>
      </w:r>
      <w:commentRangeStart w:id="151"/>
      <w:commentRangeStart w:id="152"/>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51"/>
      <w:r w:rsidR="00E9377E">
        <w:rPr>
          <w:rStyle w:val="CommentReference"/>
        </w:rPr>
        <w:commentReference w:id="151"/>
      </w:r>
      <w:commentRangeEnd w:id="152"/>
      <w:r w:rsidR="00342E7A">
        <w:rPr>
          <w:rStyle w:val="CommentReference"/>
        </w:rPr>
        <w:commentReference w:id="152"/>
      </w:r>
      <w:r w:rsidR="00877AD6" w:rsidRPr="00EC1FA9">
        <w:t xml:space="preserve">. The </w:t>
      </w:r>
      <w:r w:rsidRPr="00EC1FA9">
        <w:t xml:space="preserve">following variables </w:t>
      </w:r>
      <w:r w:rsidR="00877AD6" w:rsidRPr="00EC1FA9">
        <w:t>were extracted</w:t>
      </w:r>
      <w:ins w:id="153" w:author="Khreis, Haneen" w:date="2019-06-12T15:59:00Z">
        <w:r w:rsidR="006C660A">
          <w:t>:</w:t>
        </w:r>
      </w:ins>
      <w:del w:id="154"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55"/>
      <w:commentRangeStart w:id="156"/>
      <w:r w:rsidRPr="00EC1FA9">
        <w:t>To</w:t>
      </w:r>
      <w:r w:rsidR="00373189" w:rsidRPr="00EC1FA9">
        <w:t xml:space="preserve"> </w:t>
      </w:r>
      <w:commentRangeEnd w:id="155"/>
      <w:r w:rsidR="003968D7">
        <w:rPr>
          <w:rStyle w:val="CommentReference"/>
        </w:rPr>
        <w:commentReference w:id="155"/>
      </w:r>
      <w:commentRangeEnd w:id="156"/>
      <w:r w:rsidR="004675BE">
        <w:rPr>
          <w:rStyle w:val="CommentReference"/>
        </w:rPr>
        <w:commentReference w:id="156"/>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57" w:author="Khreis, Haneen" w:date="2019-06-12T15:59:00Z">
        <w:r w:rsidR="00877AD6" w:rsidRPr="00EC1FA9" w:rsidDel="006C660A">
          <w:delText xml:space="preserve">is </w:delText>
        </w:r>
      </w:del>
      <w:commentRangeStart w:id="158"/>
      <w:ins w:id="159" w:author="Khreis, Haneen" w:date="2019-06-12T15:59:00Z">
        <w:r w:rsidR="006C660A">
          <w:t>was</w:t>
        </w:r>
        <w:commentRangeEnd w:id="158"/>
        <w:r w:rsidR="006C660A">
          <w:rPr>
            <w:rStyle w:val="CommentReference"/>
          </w:rPr>
          <w:commentReference w:id="158"/>
        </w:r>
        <w:r w:rsidR="006C660A" w:rsidRPr="00EC1FA9">
          <w:t xml:space="preserve"> </w:t>
        </w:r>
      </w:ins>
      <w:r w:rsidR="00877AD6" w:rsidRPr="00EC1FA9">
        <w:t>“Y</w:t>
      </w:r>
      <w:r w:rsidR="00337D46" w:rsidRPr="00EC1FA9">
        <w:t xml:space="preserve">es”, the respondent </w:t>
      </w:r>
      <w:del w:id="160" w:author="Khreis, Haneen" w:date="2019-06-12T16:00:00Z">
        <w:r w:rsidR="00337D46" w:rsidRPr="00EC1FA9" w:rsidDel="002C35ED">
          <w:delText>is</w:delText>
        </w:r>
        <w:r w:rsidR="0099548C" w:rsidRPr="00EC1FA9" w:rsidDel="002C35ED">
          <w:delText xml:space="preserve"> </w:delText>
        </w:r>
      </w:del>
      <w:ins w:id="161"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62" w:author="Khreis, Haneen" w:date="2019-06-12T16:00:00Z">
        <w:r w:rsidR="0099548C" w:rsidRPr="00EC1FA9" w:rsidDel="002C35ED">
          <w:delText xml:space="preserve">is </w:delText>
        </w:r>
      </w:del>
      <w:commentRangeStart w:id="163"/>
      <w:ins w:id="164" w:author="Khreis, Haneen" w:date="2019-06-12T16:00:00Z">
        <w:r w:rsidR="002C35ED">
          <w:t>was</w:t>
        </w:r>
        <w:commentRangeEnd w:id="163"/>
        <w:r w:rsidR="002C35ED">
          <w:rPr>
            <w:rStyle w:val="CommentReference"/>
          </w:rPr>
          <w:commentReference w:id="163"/>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65" w:author="Khreis, Haneen" w:date="2019-06-12T16:00:00Z">
        <w:r w:rsidR="0099548C" w:rsidRPr="00EC1FA9" w:rsidDel="00BA691F">
          <w:delText xml:space="preserve">is </w:delText>
        </w:r>
      </w:del>
      <w:ins w:id="166"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67" w:author="Khreis, Haneen" w:date="2019-06-12T16:00:00Z">
        <w:r w:rsidR="00373189" w:rsidRPr="00EC1FA9" w:rsidDel="00BA691F">
          <w:delText xml:space="preserve">are </w:delText>
        </w:r>
      </w:del>
      <w:ins w:id="168"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69"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70" w:author="Khreis, Haneen" w:date="2019-06-12T16:01:00Z">
        <w:r w:rsidR="00565FA9" w:rsidRPr="00EC1FA9" w:rsidDel="00545452">
          <w:delText xml:space="preserve">is </w:delText>
        </w:r>
      </w:del>
      <w:ins w:id="171"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72"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3D88E70E" w:rsidR="002C2A22" w:rsidRPr="00EC1FA9" w:rsidRDefault="00BC4956" w:rsidP="00956C0F">
      <w:r w:rsidRPr="00EC1FA9">
        <w:t>Each respondent (s</w:t>
      </w:r>
      <w:r w:rsidR="006B4B66" w:rsidRPr="00EC1FA9">
        <w:t>ample</w:t>
      </w:r>
      <w:r w:rsidRPr="00EC1FA9">
        <w:t>)</w:t>
      </w:r>
      <w:r w:rsidR="006B4B66" w:rsidRPr="00EC1FA9">
        <w:t xml:space="preserve"> </w:t>
      </w:r>
      <w:r w:rsidR="00AB720C" w:rsidRPr="00EC1FA9">
        <w:t xml:space="preserve">from the </w:t>
      </w:r>
      <w:del w:id="173" w:author="Khreis, Haneen" w:date="2019-06-12T16:02:00Z">
        <w:r w:rsidR="00AB720C" w:rsidRPr="00EC1FA9" w:rsidDel="00022326">
          <w:delText xml:space="preserve">ACBS and </w:delText>
        </w:r>
      </w:del>
      <w:r w:rsidR="00AB720C" w:rsidRPr="00EC1FA9">
        <w:t>BRFSS</w:t>
      </w:r>
      <w:ins w:id="174" w:author="Khreis, Haneen" w:date="2019-06-12T16:02:00Z">
        <w:r w:rsidR="00022326">
          <w:t xml:space="preserve"> and </w:t>
        </w:r>
        <w:r w:rsidR="00022326" w:rsidRPr="00EC1FA9">
          <w:t>ACBS</w:t>
        </w:r>
      </w:ins>
      <w:r w:rsidR="00AB720C" w:rsidRPr="00EC1FA9">
        <w:t xml:space="preserve"> </w:t>
      </w:r>
      <w:del w:id="175" w:author="Khreis, Haneen" w:date="2019-06-12T16:02:00Z">
        <w:r w:rsidRPr="00EC1FA9" w:rsidDel="00022326">
          <w:delText>is</w:delText>
        </w:r>
        <w:r w:rsidR="006B4B66" w:rsidRPr="00EC1FA9" w:rsidDel="00022326">
          <w:delText xml:space="preserve"> </w:delText>
        </w:r>
      </w:del>
      <w:ins w:id="176"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77"/>
      <w:r w:rsidR="001E4BBE" w:rsidRPr="00EC1FA9">
        <w:t xml:space="preserve">disproportionate population </w:t>
      </w:r>
      <w:del w:id="178" w:author="Khreis, Haneen" w:date="2019-06-12T16:03:00Z">
        <w:r w:rsidR="001E4BBE" w:rsidRPr="00EC1FA9" w:rsidDel="00677071">
          <w:delText xml:space="preserve">subgroup </w:delText>
        </w:r>
      </w:del>
      <w:ins w:id="179" w:author="Khreis, Haneen" w:date="2019-06-12T16:03:00Z">
        <w:r w:rsidR="00677071">
          <w:t>sample</w:t>
        </w:r>
        <w:r w:rsidR="00677071" w:rsidRPr="00EC1FA9">
          <w:t xml:space="preserve"> </w:t>
        </w:r>
      </w:ins>
      <w:r w:rsidR="001E4BBE" w:rsidRPr="00EC1FA9">
        <w:t xml:space="preserve">selection relative to the state’s </w:t>
      </w:r>
      <w:ins w:id="180"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77"/>
      <w:r w:rsidR="00677071">
        <w:rPr>
          <w:rStyle w:val="CommentReference"/>
        </w:rPr>
        <w:commentReference w:id="177"/>
      </w:r>
      <w:ins w:id="181" w:author="Alotaibi, Raed" w:date="2019-06-18T11:07:00Z">
        <w:r w:rsidR="00474D08" w:rsidRPr="00474D08">
          <w:t xml:space="preserve"> </w:t>
        </w:r>
      </w:ins>
      <w:moveToRangeStart w:id="182" w:author="Alotaibi, Raed" w:date="2019-06-18T11:07:00Z" w:name="move11748471"/>
      <w:moveTo w:id="183" w:author="Alotaibi, Raed" w:date="2019-06-18T11:07:00Z">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del w:id="184" w:author="Alotaibi, Raed" w:date="2019-06-18T11:24:00Z">
          <w:r w:rsidR="00474D08" w:rsidRPr="00EC1FA9" w:rsidDel="00474D08">
            <w:delText>.</w:delText>
          </w:r>
        </w:del>
      </w:moveTo>
      <w:moveToRangeEnd w:id="182"/>
      <w:r w:rsidR="00BF6555" w:rsidRPr="00EC1FA9">
        <w:t>.</w:t>
      </w:r>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 xml:space="preserve">For </w:t>
      </w:r>
      <w:del w:id="185" w:author="Khreis, Haneen" w:date="2019-06-12T16:04:00Z">
        <w:r w:rsidR="00143846" w:rsidRPr="00EC1FA9" w:rsidDel="00A74B90">
          <w:delText>example</w:delText>
        </w:r>
      </w:del>
      <w:ins w:id="186"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187"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188" w:author="Khreis, Haneen" w:date="2019-06-12T16:04:00Z">
        <w:r w:rsidR="00E649C0">
          <w:t>ir</w:t>
        </w:r>
      </w:ins>
      <w:r w:rsidRPr="00EC1FA9">
        <w:t xml:space="preserve"> state</w:t>
      </w:r>
      <w:r w:rsidR="00143846" w:rsidRPr="00EC1FA9">
        <w:t xml:space="preserve">. </w:t>
      </w:r>
      <w:del w:id="189" w:author="Khreis, Haneen" w:date="2019-06-12T16:04:00Z">
        <w:r w:rsidRPr="00EC1FA9" w:rsidDel="001740A4">
          <w:delText>S</w:delText>
        </w:r>
      </w:del>
      <w:ins w:id="190"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lastRenderedPageBreak/>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moveFromRangeStart w:id="191" w:author="Alotaibi, Raed" w:date="2019-06-18T11:07:00Z" w:name="move11748471"/>
      <w:moveFrom w:id="192" w:author="Alotaibi, Raed" w:date="2019-06-18T11:07:00Z">
        <w:r w:rsidR="006B4B66" w:rsidRPr="00EC1FA9" w:rsidDel="00474D08">
          <w:fldChar w:fldCharType="begin"/>
        </w:r>
        <w:r w:rsidR="00AB720C" w:rsidRPr="00EC1FA9" w:rsidDel="00474D08">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rsidDel="00474D08">
          <w:fldChar w:fldCharType="separate"/>
        </w:r>
        <w:r w:rsidR="00AB720C" w:rsidRPr="00EC1FA9" w:rsidDel="00474D08">
          <w:rPr>
            <w:noProof/>
          </w:rPr>
          <w:t>(Garbe et al., 2011; Korn et al., 2011)</w:t>
        </w:r>
        <w:r w:rsidR="006B4B66" w:rsidRPr="00EC1FA9" w:rsidDel="00474D08">
          <w:fldChar w:fldCharType="end"/>
        </w:r>
        <w:r w:rsidR="00D5209D" w:rsidRPr="00EC1FA9" w:rsidDel="00474D08">
          <w:t xml:space="preserve">. </w:t>
        </w:r>
      </w:moveFrom>
      <w:moveFromRangeEnd w:id="191"/>
    </w:p>
    <w:p w14:paraId="33B73C16" w14:textId="77C1D238" w:rsidR="00956C0F" w:rsidRDefault="002C2A22" w:rsidP="00956C0F">
      <w:r w:rsidRPr="00EC1FA9">
        <w:t xml:space="preserve">“At-risk children” </w:t>
      </w:r>
      <w:del w:id="193" w:author="Khreis, Haneen" w:date="2019-06-12T16:05:00Z">
        <w:r w:rsidR="00BC4956" w:rsidRPr="00EC1FA9" w:rsidDel="00F86B8C">
          <w:delText xml:space="preserve">are </w:delText>
        </w:r>
      </w:del>
      <w:ins w:id="194" w:author="Khreis, Haneen" w:date="2019-06-12T16:05:00Z">
        <w:r w:rsidR="00F86B8C">
          <w:t>were</w:t>
        </w:r>
        <w:r w:rsidR="00F86B8C" w:rsidRPr="00EC1FA9">
          <w:t xml:space="preserve"> </w:t>
        </w:r>
      </w:ins>
      <w:r w:rsidR="00BC4956" w:rsidRPr="00EC1FA9">
        <w:t xml:space="preserve">then estimated </w:t>
      </w:r>
      <w:r w:rsidRPr="00EC1FA9">
        <w:t>by taking the weighted</w:t>
      </w:r>
      <w:ins w:id="195" w:author="Alotaibi, Raed" w:date="2019-06-18T12:46:00Z">
        <w:r w:rsidR="00956C0F">
          <w:t xml:space="preserve"> </w:t>
        </w:r>
      </w:ins>
      <w:del w:id="196" w:author="Alotaibi, Raed" w:date="2019-06-18T12:46:00Z">
        <w:r w:rsidRPr="00EC1FA9" w:rsidDel="00956C0F">
          <w:delText xml:space="preserve"> </w:delText>
        </w:r>
      </w:del>
      <w:r w:rsidRPr="00EC1FA9">
        <w:t>sum of respondents designated as “Incident asthma” and “Never asthma”</w:t>
      </w:r>
      <w:ins w:id="197" w:author="Khreis, Haneen" w:date="2019-06-16T09:59:00Z">
        <w:r w:rsidR="007E431E">
          <w:t>, as shown in Equation 1</w:t>
        </w:r>
      </w:ins>
      <w:ins w:id="198" w:author="Alotaibi, Raed" w:date="2019-06-18T12:08:00Z">
        <w:r w:rsidR="00E87518">
          <w:t>.</w:t>
        </w:r>
      </w:ins>
      <w:del w:id="199" w:author="Alotaibi, Raed" w:date="2019-06-18T12:08:00Z">
        <w:r w:rsidR="00BC4956" w:rsidRPr="00EC1FA9" w:rsidDel="00E87518">
          <w:delText>:</w:delText>
        </w:r>
      </w:del>
      <w:r w:rsidRPr="00EC1FA9">
        <w:t xml:space="preserve"> </w:t>
      </w:r>
    </w:p>
    <w:p w14:paraId="08FAE8EB" w14:textId="60DFAF04" w:rsidR="00956C0F" w:rsidRDefault="00956C0F" w:rsidP="00F44385">
      <w:r>
        <w:t xml:space="preserve">[Note: The </w:t>
      </w:r>
      <w:r>
        <w:t>subscripts “</w:t>
      </w:r>
      <m:oMath>
        <m:r>
          <w:rPr>
            <w:rFonts w:ascii="Cambria Math" w:hAnsi="Cambria Math"/>
          </w:rPr>
          <m:t>w</m:t>
        </m:r>
      </m:oMath>
      <w:r>
        <w:rPr>
          <w:i/>
          <w:iCs/>
        </w:rPr>
        <w:t>”</w:t>
      </w:r>
      <w:r w:rsidR="00F44385">
        <w:t xml:space="preserve"> and </w:t>
      </w:r>
      <w:r>
        <w:t>“</w:t>
      </w:r>
      <m:oMath>
        <m:r>
          <w:rPr>
            <w:rFonts w:ascii="Cambria Math" w:hAnsi="Cambria Math"/>
          </w:rPr>
          <m:t>c"</m:t>
        </m:r>
        <m:r>
          <w:rPr>
            <w:rFonts w:ascii="Cambria Math" w:hAnsi="Cambria Math"/>
          </w:rPr>
          <m:t xml:space="preserve"> </m:t>
        </m:r>
      </m:oMath>
      <w:r>
        <w:rPr>
          <w:rFonts w:eastAsiaTheme="minorEastAsia"/>
        </w:rPr>
        <w:t>stand for “weighted”</w:t>
      </w:r>
      <w:r w:rsidR="00F44385">
        <w:rPr>
          <w:rFonts w:eastAsiaTheme="minorEastAsia"/>
        </w:rPr>
        <w:t xml:space="preserve"> and</w:t>
      </w:r>
      <w:r>
        <w:rPr>
          <w:rFonts w:eastAsiaTheme="minorEastAsia"/>
        </w:rPr>
        <w:t xml:space="preserve"> </w:t>
      </w:r>
      <w:r>
        <w:rPr>
          <w:rFonts w:eastAsiaTheme="minorEastAsia"/>
        </w:rPr>
        <w:t>“census block</w:t>
      </w:r>
      <w:proofErr w:type="gramStart"/>
      <w:r>
        <w:rPr>
          <w:rFonts w:eastAsiaTheme="minorEastAsia"/>
        </w:rPr>
        <w:t>”</w:t>
      </w:r>
      <w:r>
        <w:rPr>
          <w:rFonts w:eastAsiaTheme="minorEastAsia"/>
        </w:rPr>
        <w:t xml:space="preserve"> </w:t>
      </w:r>
      <w:r w:rsidR="00F44385">
        <w:rPr>
          <w:rFonts w:eastAsiaTheme="minorEastAsia"/>
        </w:rPr>
        <w:t>,</w:t>
      </w:r>
      <w:proofErr w:type="gramEnd"/>
      <w:r w:rsidR="00F44385">
        <w:rPr>
          <w:rFonts w:eastAsiaTheme="minorEastAsia"/>
        </w:rPr>
        <w:t xml:space="preserve"> </w:t>
      </w:r>
      <w:r>
        <w:rPr>
          <w:rFonts w:eastAsiaTheme="minorEastAsia"/>
        </w:rPr>
        <w:t>respectively.</w:t>
      </w:r>
      <w:r>
        <w:rPr>
          <w:rFonts w:eastAsiaTheme="minorEastAsia"/>
        </w:rPr>
        <w:t>]</w:t>
      </w:r>
    </w:p>
    <w:p w14:paraId="692F5D63" w14:textId="213EE6C9" w:rsidR="002C2A22" w:rsidRPr="00EC1FA9" w:rsidRDefault="002C2A22" w:rsidP="00BC4956"/>
    <w:p w14:paraId="05178CBC" w14:textId="16D8F9A0" w:rsidR="002C2A22" w:rsidRPr="00EC1FA9" w:rsidRDefault="002C2A22" w:rsidP="00956C0F">
      <w:pPr>
        <w:keepNext/>
        <w:jc w:val="center"/>
      </w:pPr>
      <m:oMathPara>
        <m:oMath>
          <m:r>
            <w:rPr>
              <w:rFonts w:ascii="Cambria Math" w:hAnsi="Cambria Math"/>
            </w:rPr>
            <m:t xml:space="preserve">At-risk children = </m:t>
          </m:r>
          <m:sSub>
            <m:sSubPr>
              <m:ctrlPr>
                <w:ins w:id="200" w:author="Alotaibi, Raed" w:date="2019-06-18T11:55:00Z">
                  <w:rPr>
                    <w:rFonts w:ascii="Cambria Math" w:hAnsi="Cambria Math"/>
                    <w:i/>
                  </w:rPr>
                </w:ins>
              </m:ctrlPr>
            </m:sSubPr>
            <m:e>
              <m:r>
                <w:ins w:id="201" w:author="Alotaibi, Raed" w:date="2019-06-18T11:55:00Z">
                  <w:rPr>
                    <w:rFonts w:ascii="Cambria Math" w:hAnsi="Cambria Math"/>
                  </w:rPr>
                  <m:t>Incident asthma</m:t>
                </w:ins>
              </m:r>
            </m:e>
            <m:sub>
              <m:r>
                <w:ins w:id="202" w:author="Alotaibi, Raed" w:date="2019-06-18T11:55:00Z">
                  <w:rPr>
                    <w:rFonts w:ascii="Cambria Math" w:hAnsi="Cambria Math"/>
                  </w:rPr>
                  <m:t>w</m:t>
                </w:ins>
              </m:r>
            </m:sub>
          </m:sSub>
          <m:r>
            <w:ins w:id="203" w:author="Alotaibi, Raed" w:date="2019-06-18T11:55:00Z">
              <w:rPr>
                <w:rFonts w:ascii="Cambria Math" w:hAnsi="Cambria Math"/>
              </w:rPr>
              <m:t xml:space="preserve">+ </m:t>
            </w:ins>
          </m:r>
          <m:r>
            <w:del w:id="204" w:author="Alotaibi, Raed" w:date="2019-06-18T11:55:00Z">
              <w:rPr>
                <w:rFonts w:ascii="Cambria Math" w:hAnsi="Cambria Math"/>
              </w:rPr>
              <m:t xml:space="preserve">Incident asthma </m:t>
            </w:del>
          </m:r>
          <m:d>
            <m:dPr>
              <m:ctrlPr>
                <w:del w:id="205" w:author="Alotaibi, Raed" w:date="2019-06-18T11:55:00Z">
                  <w:rPr>
                    <w:rFonts w:ascii="Cambria Math" w:hAnsi="Cambria Math"/>
                    <w:i/>
                  </w:rPr>
                </w:del>
              </m:ctrlPr>
            </m:dPr>
            <m:e>
              <m:r>
                <w:del w:id="206" w:author="Alotaibi, Raed" w:date="2019-06-18T11:55:00Z">
                  <w:rPr>
                    <w:rFonts w:ascii="Cambria Math" w:hAnsi="Cambria Math"/>
                  </w:rPr>
                  <m:t>weighted</m:t>
                </w:del>
              </m:r>
            </m:e>
          </m:d>
          <m:r>
            <w:del w:id="207" w:author="Alotaibi, Raed" w:date="2019-06-18T11:55:00Z">
              <w:rPr>
                <w:rFonts w:ascii="Cambria Math" w:hAnsi="Cambria Math"/>
              </w:rPr>
              <m:t xml:space="preserve">+ </m:t>
            </w:del>
          </m:r>
          <m:sSub>
            <m:sSubPr>
              <m:ctrlPr>
                <w:ins w:id="208" w:author="Alotaibi, Raed" w:date="2019-06-18T11:55:00Z">
                  <w:rPr>
                    <w:rFonts w:ascii="Cambria Math" w:hAnsi="Cambria Math"/>
                    <w:i/>
                  </w:rPr>
                </w:ins>
              </m:ctrlPr>
            </m:sSubPr>
            <m:e>
              <m:r>
                <w:ins w:id="209" w:author="Alotaibi, Raed" w:date="2019-06-18T11:55:00Z">
                  <w:rPr>
                    <w:rFonts w:ascii="Cambria Math" w:hAnsi="Cambria Math"/>
                  </w:rPr>
                  <m:t>Never asthma</m:t>
                </w:ins>
              </m:r>
            </m:e>
            <m:sub>
              <m:r>
                <w:ins w:id="210" w:author="Alotaibi, Raed" w:date="2019-06-18T11:55:00Z">
                  <w:rPr>
                    <w:rFonts w:ascii="Cambria Math" w:hAnsi="Cambria Math"/>
                  </w:rPr>
                  <m:t>w</m:t>
                </w:ins>
              </m:r>
            </m:sub>
          </m:sSub>
          <m:r>
            <w:del w:id="211" w:author="Alotaibi, Raed" w:date="2019-06-18T11:55:00Z">
              <w:rPr>
                <w:rFonts w:ascii="Cambria Math" w:hAnsi="Cambria Math"/>
              </w:rPr>
              <m:t>Never asthma</m:t>
            </w:del>
          </m:r>
          <m:r>
            <w:ins w:id="212" w:author="Khreis, Haneen" w:date="2019-06-12T16:01:00Z">
              <w:del w:id="213" w:author="Alotaibi, Raed" w:date="2019-06-18T11:55:00Z">
                <w:rPr>
                  <w:rFonts w:ascii="Cambria Math" w:hAnsi="Cambria Math"/>
                </w:rPr>
                <m:t xml:space="preserve"> </m:t>
              </w:del>
            </w:ins>
          </m:r>
          <m:r>
            <w:del w:id="214" w:author="Alotaibi, Raed" w:date="2019-06-18T11:55:00Z">
              <w:rPr>
                <w:rFonts w:ascii="Cambria Math" w:hAnsi="Cambria Math"/>
              </w:rPr>
              <m:t>(weighted)</m:t>
            </w:del>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6EDBBE31" w:rsidR="0068303A" w:rsidRPr="00EC1FA9" w:rsidRDefault="00BC4956" w:rsidP="00BC4956">
      <w:r w:rsidRPr="00EC1FA9">
        <w:t xml:space="preserve">The </w:t>
      </w:r>
      <w:commentRangeStart w:id="215"/>
      <w:commentRangeStart w:id="216"/>
      <w:r w:rsidRPr="00EC1FA9">
        <w:t xml:space="preserve">asthma </w:t>
      </w:r>
      <w:commentRangeEnd w:id="215"/>
      <w:r w:rsidR="00A54F26">
        <w:rPr>
          <w:rStyle w:val="CommentReference"/>
        </w:rPr>
        <w:commentReference w:id="215"/>
      </w:r>
      <w:commentRangeEnd w:id="216"/>
      <w:r w:rsidR="004675BE">
        <w:rPr>
          <w:rStyle w:val="CommentReference"/>
        </w:rPr>
        <w:commentReference w:id="216"/>
      </w:r>
      <w:r w:rsidRPr="00EC1FA9">
        <w:t xml:space="preserve">incidence rate </w:t>
      </w:r>
      <w:del w:id="217" w:author="Khreis, Haneen" w:date="2019-06-12T16:05:00Z">
        <w:r w:rsidRPr="00EC1FA9" w:rsidDel="00431551">
          <w:delText xml:space="preserve">is </w:delText>
        </w:r>
      </w:del>
      <w:ins w:id="218" w:author="Khreis, Haneen" w:date="2019-06-12T16:05:00Z">
        <w:r w:rsidR="00431551">
          <w:t>was</w:t>
        </w:r>
        <w:r w:rsidR="00431551" w:rsidRPr="00EC1FA9">
          <w:t xml:space="preserve"> </w:t>
        </w:r>
      </w:ins>
      <w:r w:rsidRPr="00EC1FA9">
        <w:t>the product of weighted “Incident asthma” divided by “At-risk children”</w:t>
      </w:r>
      <w:ins w:id="219" w:author="Khreis, Haneen" w:date="2019-06-16T09:59:00Z">
        <w:r w:rsidR="007E431E">
          <w:t xml:space="preserve">, as shown in </w:t>
        </w:r>
      </w:ins>
      <w:ins w:id="220" w:author="Khreis, Haneen" w:date="2019-06-16T10:00:00Z">
        <w:r w:rsidR="007E431E">
          <w:t>E</w:t>
        </w:r>
      </w:ins>
      <w:ins w:id="221" w:author="Khreis, Haneen" w:date="2019-06-16T09:59:00Z">
        <w:r w:rsidR="007E431E">
          <w:t>quation 2</w:t>
        </w:r>
      </w:ins>
      <w:ins w:id="222" w:author="Alotaibi, Raed" w:date="2019-06-18T12:08:00Z">
        <w:r w:rsidR="00E87518">
          <w:t>.</w:t>
        </w:r>
      </w:ins>
      <w:del w:id="223" w:author="Alotaibi, Raed" w:date="2019-06-18T12:08:00Z">
        <w:r w:rsidR="0068303A" w:rsidRPr="00EC1FA9" w:rsidDel="00E87518">
          <w:delText>:</w:delText>
        </w:r>
      </w:del>
    </w:p>
    <w:p w14:paraId="33380756" w14:textId="096C6F77" w:rsidR="00272195" w:rsidRPr="00EC1FA9" w:rsidRDefault="00272195" w:rsidP="00956C0F">
      <w:pPr>
        <w:keepNext/>
      </w:pPr>
      <m:oMathPara>
        <m:oMath>
          <m:r>
            <w:rPr>
              <w:rFonts w:ascii="Cambria Math" w:hAnsi="Cambria Math"/>
            </w:rPr>
            <m:t>Asthma incdence rate=</m:t>
          </m:r>
          <m:r>
            <w:del w:id="224" w:author="Alotaibi, Raed" w:date="2019-06-18T11:54:00Z">
              <w:rPr>
                <w:rFonts w:ascii="Cambria Math" w:hAnsi="Cambria Math"/>
              </w:rPr>
              <m:t>Incident asthma</m:t>
            </w:del>
          </m:r>
          <m:sSub>
            <m:sSubPr>
              <m:ctrlPr>
                <w:ins w:id="225" w:author="Alotaibi, Raed" w:date="2019-06-18T11:54:00Z">
                  <w:rPr>
                    <w:rFonts w:ascii="Cambria Math" w:hAnsi="Cambria Math"/>
                    <w:i/>
                  </w:rPr>
                </w:ins>
              </m:ctrlPr>
            </m:sSubPr>
            <m:e>
              <m:r>
                <w:ins w:id="226" w:author="Alotaibi, Raed" w:date="2019-06-18T11:54:00Z">
                  <w:rPr>
                    <w:rFonts w:ascii="Cambria Math" w:hAnsi="Cambria Math"/>
                  </w:rPr>
                  <m:t>Incident asthma</m:t>
                </w:ins>
              </m:r>
            </m:e>
            <m:sub>
              <m:r>
                <w:ins w:id="227" w:author="Alotaibi, Raed" w:date="2019-06-18T11:54:00Z">
                  <w:rPr>
                    <w:rFonts w:ascii="Cambria Math" w:hAnsi="Cambria Math"/>
                  </w:rPr>
                  <m:t>w</m:t>
                </w:ins>
              </m:r>
            </m:sub>
          </m:sSub>
          <m:r>
            <w:rPr>
              <w:rFonts w:ascii="Cambria Math" w:hAnsi="Cambria Math"/>
            </w:rPr>
            <m:t xml:space="preserve">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560146B" w:rsidR="00CD2EA8" w:rsidRPr="00EC1FA9" w:rsidRDefault="00CD2EA8" w:rsidP="00CD2EA8">
      <w:r w:rsidRPr="00EC1FA9">
        <w:t xml:space="preserve">The asthma </w:t>
      </w:r>
      <w:commentRangeStart w:id="228"/>
      <w:commentRangeStart w:id="229"/>
      <w:r w:rsidRPr="00EC1FA9">
        <w:t xml:space="preserve">prevalence </w:t>
      </w:r>
      <w:commentRangeEnd w:id="228"/>
      <w:r w:rsidR="00447A54">
        <w:rPr>
          <w:rStyle w:val="CommentReference"/>
        </w:rPr>
        <w:commentReference w:id="228"/>
      </w:r>
      <w:commentRangeEnd w:id="229"/>
      <w:r w:rsidR="009B00C1">
        <w:rPr>
          <w:rStyle w:val="CommentReference"/>
        </w:rPr>
        <w:commentReference w:id="229"/>
      </w:r>
      <w:r w:rsidRPr="00EC1FA9">
        <w:t xml:space="preserve">rate </w:t>
      </w:r>
      <w:del w:id="230" w:author="Khreis, Haneen" w:date="2019-06-12T16:06:00Z">
        <w:r w:rsidRPr="00EC1FA9" w:rsidDel="006B1CD2">
          <w:delText xml:space="preserve">is </w:delText>
        </w:r>
      </w:del>
      <w:ins w:id="231"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232"/>
      <w:commentRangeStart w:id="233"/>
      <w:ins w:id="234" w:author="Khreis, Haneen" w:date="2019-06-12T16:07:00Z">
        <w:r w:rsidR="00833D39" w:rsidRPr="00833D39">
          <w:t xml:space="preserve">weighted </w:t>
        </w:r>
        <w:commentRangeEnd w:id="232"/>
        <w:r w:rsidR="00833D39">
          <w:rPr>
            <w:rStyle w:val="CommentReference"/>
          </w:rPr>
          <w:commentReference w:id="232"/>
        </w:r>
      </w:ins>
      <w:commentRangeEnd w:id="233"/>
      <w:r w:rsidR="007C1756">
        <w:rPr>
          <w:rStyle w:val="CommentReference"/>
        </w:rPr>
        <w:commentReference w:id="233"/>
      </w:r>
      <w:r w:rsidRPr="00EC1FA9">
        <w:t>“Never asthma”</w:t>
      </w:r>
      <w:ins w:id="235" w:author="Khreis, Haneen" w:date="2019-06-16T10:00:00Z">
        <w:r w:rsidR="007E431E">
          <w:t>, as shown in Equation 3</w:t>
        </w:r>
      </w:ins>
      <w:ins w:id="236" w:author="Alotaibi, Raed" w:date="2019-06-18T12:07:00Z">
        <w:r w:rsidR="00E87518">
          <w:t>.</w:t>
        </w:r>
      </w:ins>
      <w:del w:id="237" w:author="Alotaibi, Raed" w:date="2019-06-18T12:07:00Z">
        <w:r w:rsidRPr="00EC1FA9" w:rsidDel="00E87518">
          <w:delText>:</w:delText>
        </w:r>
      </w:del>
    </w:p>
    <w:p w14:paraId="46E43574" w14:textId="2A015D05" w:rsidR="00412978" w:rsidRPr="00EC1FA9" w:rsidRDefault="00EC4AE2" w:rsidP="00956C0F">
      <w:pPr>
        <w:keepNext/>
        <w:jc w:val="center"/>
      </w:pPr>
      <m:oMathPara>
        <m:oMath>
          <m:r>
            <w:rPr>
              <w:rFonts w:ascii="Cambria Math" w:hAnsi="Cambria Math"/>
            </w:rPr>
            <m:t>Asthma prevalence rate=</m:t>
          </m:r>
          <m:sSub>
            <m:sSubPr>
              <m:ctrlPr>
                <w:ins w:id="238" w:author="Alotaibi, Raed" w:date="2019-06-18T11:55:00Z">
                  <w:rPr>
                    <w:rFonts w:ascii="Cambria Math" w:hAnsi="Cambria Math"/>
                    <w:i/>
                  </w:rPr>
                </w:ins>
              </m:ctrlPr>
            </m:sSubPr>
            <m:e>
              <m:r>
                <w:ins w:id="239" w:author="Alotaibi, Raed" w:date="2019-06-18T11:55:00Z">
                  <w:rPr>
                    <w:rFonts w:ascii="Cambria Math" w:hAnsi="Cambria Math"/>
                  </w:rPr>
                  <m:t>Ever</m:t>
                </w:ins>
              </m:r>
              <m:r>
                <w:ins w:id="240" w:author="Alotaibi, Raed" w:date="2019-06-18T11:55:00Z">
                  <w:rPr>
                    <w:rFonts w:ascii="Cambria Math" w:hAnsi="Cambria Math"/>
                  </w:rPr>
                  <m:t xml:space="preserve"> asthma</m:t>
                </w:ins>
              </m:r>
            </m:e>
            <m:sub>
              <m:r>
                <w:ins w:id="241" w:author="Alotaibi, Raed" w:date="2019-06-18T11:55:00Z">
                  <w:rPr>
                    <w:rFonts w:ascii="Cambria Math" w:hAnsi="Cambria Math"/>
                  </w:rPr>
                  <m:t>w</m:t>
                </w:ins>
              </m:r>
            </m:sub>
          </m:sSub>
          <m:r>
            <w:del w:id="242" w:author="Alotaibi, Raed" w:date="2019-06-18T11:55:00Z">
              <w:rPr>
                <w:rFonts w:ascii="Cambria Math" w:hAnsi="Cambria Math"/>
              </w:rPr>
              <m:t>Ever Asthma</m:t>
            </w:del>
          </m:r>
          <m:r>
            <w:rPr>
              <w:rFonts w:ascii="Cambria Math" w:hAnsi="Cambria Math"/>
            </w:rPr>
            <m:t xml:space="preserve">  / </m:t>
          </m:r>
          <m:r>
            <w:rPr>
              <w:rFonts w:ascii="Cambria Math" w:eastAsiaTheme="minorEastAsia" w:hAnsi="Cambria Math"/>
            </w:rPr>
            <m:t>(</m:t>
          </m:r>
          <m:sSub>
            <m:sSubPr>
              <m:ctrlPr>
                <w:ins w:id="243" w:author="Alotaibi, Raed" w:date="2019-06-18T11:56:00Z">
                  <w:rPr>
                    <w:rFonts w:ascii="Cambria Math" w:hAnsi="Cambria Math"/>
                    <w:i/>
                  </w:rPr>
                </w:ins>
              </m:ctrlPr>
            </m:sSubPr>
            <m:e>
              <m:r>
                <w:ins w:id="244" w:author="Alotaibi, Raed" w:date="2019-06-18T11:56:00Z">
                  <w:rPr>
                    <w:rFonts w:ascii="Cambria Math" w:hAnsi="Cambria Math"/>
                  </w:rPr>
                  <m:t>Ever asthma</m:t>
                </w:ins>
              </m:r>
            </m:e>
            <m:sub>
              <m:r>
                <w:ins w:id="245" w:author="Alotaibi, Raed" w:date="2019-06-18T11:56:00Z">
                  <w:rPr>
                    <w:rFonts w:ascii="Cambria Math" w:hAnsi="Cambria Math"/>
                  </w:rPr>
                  <m:t>w</m:t>
                </w:ins>
              </m:r>
            </m:sub>
          </m:sSub>
          <m:r>
            <w:del w:id="246" w:author="Alotaibi, Raed" w:date="2019-06-18T11:56:00Z">
              <w:rPr>
                <w:rFonts w:ascii="Cambria Math" w:eastAsiaTheme="minorEastAsia" w:hAnsi="Cambria Math"/>
              </w:rPr>
              <m:t>Ever asthma</m:t>
            </w:del>
          </m:r>
          <m:r>
            <w:rPr>
              <w:rFonts w:ascii="Cambria Math" w:eastAsiaTheme="minorEastAsia" w:hAnsi="Cambria Math"/>
            </w:rPr>
            <m:t>+</m:t>
          </m:r>
          <m:sSub>
            <m:sSubPr>
              <m:ctrlPr>
                <w:ins w:id="247" w:author="Alotaibi, Raed" w:date="2019-06-18T11:56:00Z">
                  <w:rPr>
                    <w:rFonts w:ascii="Cambria Math" w:hAnsi="Cambria Math"/>
                    <w:i/>
                  </w:rPr>
                </w:ins>
              </m:ctrlPr>
            </m:sSubPr>
            <m:e>
              <m:r>
                <w:ins w:id="248" w:author="Alotaibi, Raed" w:date="2019-06-18T11:56:00Z">
                  <w:rPr>
                    <w:rFonts w:ascii="Cambria Math" w:hAnsi="Cambria Math"/>
                  </w:rPr>
                  <m:t>Never asthma</m:t>
                </w:ins>
              </m:r>
            </m:e>
            <m:sub>
              <m:r>
                <w:ins w:id="249" w:author="Alotaibi, Raed" w:date="2019-06-18T11:56:00Z">
                  <w:rPr>
                    <w:rFonts w:ascii="Cambria Math" w:hAnsi="Cambria Math"/>
                  </w:rPr>
                  <m:t>w</m:t>
                </w:ins>
              </m:r>
            </m:sub>
          </m:sSub>
          <m:r>
            <w:del w:id="250" w:author="Alotaibi, Raed" w:date="2019-06-18T11:56:00Z">
              <w:rPr>
                <w:rFonts w:ascii="Cambria Math" w:eastAsiaTheme="minorEastAsia" w:hAnsi="Cambria Math"/>
              </w:rPr>
              <m:t>Never asthma</m:t>
            </w:del>
          </m:r>
          <m:r>
            <w:rPr>
              <w:rFonts w:ascii="Cambria Math" w:eastAsiaTheme="minorEastAsia" w:hAnsi="Cambria Math"/>
            </w:rPr>
            <m:t>)</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5685F31A" w14:textId="164BE1A6" w:rsidR="00990BB2" w:rsidRDefault="00AD750C" w:rsidP="007C1756">
      <w:pPr>
        <w:rPr>
          <w:ins w:id="251" w:author="Alotaibi, Raed" w:date="2019-06-18T11:49:00Z"/>
        </w:rPr>
      </w:pPr>
      <w:r w:rsidRPr="00EC1FA9">
        <w:t xml:space="preserve">The </w:t>
      </w:r>
      <w:del w:id="252" w:author="Alotaibi, Raed" w:date="2019-06-18T13:03:00Z">
        <w:r w:rsidR="00B53E33" w:rsidRPr="00EC1FA9" w:rsidDel="00F44385">
          <w:delText>average</w:delText>
        </w:r>
        <w:r w:rsidRPr="00EC1FA9" w:rsidDel="00F44385">
          <w:delText xml:space="preserve"> asthma inciden</w:delText>
        </w:r>
        <w:r w:rsidR="00B53E33" w:rsidRPr="00EC1FA9" w:rsidDel="00F44385">
          <w:delText>ce</w:delText>
        </w:r>
        <w:r w:rsidRPr="00EC1FA9" w:rsidDel="00F44385">
          <w:delText xml:space="preserve"> </w:delText>
        </w:r>
      </w:del>
      <w:del w:id="253" w:author="Alotaibi, Raed" w:date="2019-06-18T11:51:00Z">
        <w:r w:rsidR="00B53E33" w:rsidRPr="00EC1FA9" w:rsidDel="00990BB2">
          <w:delText xml:space="preserve">and prevalence </w:delText>
        </w:r>
        <w:r w:rsidRPr="00EC1FA9" w:rsidDel="00990BB2">
          <w:delText xml:space="preserve">rate </w:delText>
        </w:r>
      </w:del>
      <w:del w:id="254" w:author="Alotaibi, Raed" w:date="2019-06-18T13:03:00Z">
        <w:r w:rsidR="00B53E33" w:rsidRPr="00EC1FA9" w:rsidDel="00F44385">
          <w:delText>across all states</w:delText>
        </w:r>
      </w:del>
      <w:ins w:id="255" w:author="Alotaibi, Raed" w:date="2019-06-18T13:04:00Z">
        <w:r w:rsidR="007C1756">
          <w:t>asthma incidence rate was then aggregated across the all available years</w:t>
        </w:r>
      </w:ins>
      <w:del w:id="256" w:author="Alotaibi, Raed" w:date="2019-06-18T13:04:00Z">
        <w:r w:rsidR="00B53E33" w:rsidRPr="00EC1FA9" w:rsidDel="007C1756">
          <w:delText xml:space="preserve"> </w:delText>
        </w:r>
        <w:r w:rsidRPr="00EC1FA9" w:rsidDel="007C1756">
          <w:delText xml:space="preserve">was </w:delText>
        </w:r>
      </w:del>
      <w:ins w:id="257" w:author="Alotaibi, Raed" w:date="2019-06-18T13:04:00Z">
        <w:r w:rsidR="007C1756">
          <w:t xml:space="preserve"> </w:t>
        </w:r>
      </w:ins>
      <w:del w:id="258" w:author="Alotaibi, Raed" w:date="2019-06-18T13:04:00Z">
        <w:r w:rsidRPr="00EC1FA9" w:rsidDel="007C1756">
          <w:delText xml:space="preserve">estimated </w:delText>
        </w:r>
      </w:del>
      <w:r w:rsidR="00B53E33" w:rsidRPr="00EC1FA9">
        <w:t>by taking the sum of weighted “Incident asthma” divided by the sum of “At-risk children” for the years 2006 through 2010</w:t>
      </w:r>
      <w:ins w:id="259" w:author="Alotaibi, Raed" w:date="2019-06-18T12:05:00Z">
        <w:r w:rsidR="00E87518">
          <w:t>, as shown in Equation 4</w:t>
        </w:r>
      </w:ins>
      <w:ins w:id="260" w:author="Alotaibi, Raed" w:date="2019-06-18T12:07:00Z">
        <w:r w:rsidR="00E87518">
          <w:t>.</w:t>
        </w:r>
      </w:ins>
      <w:del w:id="261" w:author="Alotaibi, Raed" w:date="2019-06-18T12:05:00Z">
        <w:r w:rsidR="00AA6188" w:rsidRPr="00EC1FA9" w:rsidDel="00E87518">
          <w:delText>.</w:delText>
        </w:r>
      </w:del>
      <w:del w:id="262" w:author="Alotaibi, Raed" w:date="2019-06-18T12:07:00Z">
        <w:r w:rsidRPr="00EC1FA9" w:rsidDel="00E87518">
          <w:delText xml:space="preserve"> </w:delText>
        </w:r>
      </w:del>
    </w:p>
    <w:p w14:paraId="05CAE591" w14:textId="69DC7B96" w:rsidR="00990BB2" w:rsidRPr="00EC1FA9" w:rsidRDefault="00990BB2" w:rsidP="00956C0F">
      <w:pPr>
        <w:keepNext/>
        <w:rPr>
          <w:ins w:id="263" w:author="Alotaibi, Raed" w:date="2019-06-18T11:49:00Z"/>
        </w:rPr>
      </w:pPr>
      <m:oMathPara>
        <m:oMath>
          <m:r>
            <w:ins w:id="264" w:author="Alotaibi, Raed" w:date="2019-06-18T11:49:00Z">
              <w:rPr>
                <w:rFonts w:ascii="Cambria Math" w:hAnsi="Cambria Math"/>
              </w:rPr>
              <m:t>Average a</m:t>
            </w:ins>
          </m:r>
          <m:r>
            <w:ins w:id="265" w:author="Alotaibi, Raed" w:date="2019-06-18T11:49:00Z">
              <w:rPr>
                <w:rFonts w:ascii="Cambria Math" w:hAnsi="Cambria Math"/>
              </w:rPr>
              <m:t>sthma incdence rate=</m:t>
            </w:ins>
          </m:r>
          <w:commentRangeStart w:id="266"/>
          <m:r>
            <w:ins w:id="267" w:author="Alotaibi, Raed" w:date="2019-06-18T11:50:00Z">
              <w:rPr>
                <w:rFonts w:ascii="Cambria Math" w:hAnsi="Cambria Math"/>
              </w:rPr>
              <m:t>∑</m:t>
            </w:ins>
          </m:r>
          <w:commentRangeEnd w:id="266"/>
          <m:r>
            <w:ins w:id="268" w:author="Alotaibi, Raed" w:date="2019-06-18T11:51:00Z">
              <m:rPr>
                <m:sty m:val="p"/>
              </m:rPr>
              <w:rPr>
                <w:rStyle w:val="CommentReference"/>
              </w:rPr>
              <w:commentReference w:id="266"/>
            </w:ins>
          </m:r>
          <m:sSub>
            <m:sSubPr>
              <m:ctrlPr>
                <w:ins w:id="269" w:author="Alotaibi, Raed" w:date="2019-06-18T11:56:00Z">
                  <w:rPr>
                    <w:rFonts w:ascii="Cambria Math" w:hAnsi="Cambria Math"/>
                    <w:i/>
                  </w:rPr>
                </w:ins>
              </m:ctrlPr>
            </m:sSubPr>
            <m:e>
              <m:r>
                <w:ins w:id="270" w:author="Alotaibi, Raed" w:date="2019-06-18T11:56:00Z">
                  <w:rPr>
                    <w:rFonts w:ascii="Cambria Math" w:hAnsi="Cambria Math"/>
                  </w:rPr>
                  <m:t>Incident asthma</m:t>
                </w:ins>
              </m:r>
            </m:e>
            <m:sub>
              <m:r>
                <w:ins w:id="271" w:author="Alotaibi, Raed" w:date="2019-06-18T11:56:00Z">
                  <w:rPr>
                    <w:rFonts w:ascii="Cambria Math" w:hAnsi="Cambria Math"/>
                  </w:rPr>
                  <m:t>w</m:t>
                </w:ins>
              </m:r>
            </m:sub>
          </m:sSub>
          <m:r>
            <w:ins w:id="272" w:author="Alotaibi, Raed" w:date="2019-06-18T11:49:00Z">
              <w:rPr>
                <w:rFonts w:ascii="Cambria Math" w:hAnsi="Cambria Math"/>
              </w:rPr>
              <m:t xml:space="preserve"> / </m:t>
            </w:ins>
          </m:r>
          <m:r>
            <w:ins w:id="273" w:author="Alotaibi, Raed" w:date="2019-06-18T11:50:00Z">
              <w:rPr>
                <w:rFonts w:ascii="Cambria Math" w:hAnsi="Cambria Math"/>
              </w:rPr>
              <m:t>∑</m:t>
            </w:ins>
          </m:r>
          <m:r>
            <w:ins w:id="274" w:author="Alotaibi, Raed" w:date="2019-06-18T11:49:00Z">
              <w:rPr>
                <w:rFonts w:ascii="Cambria Math" w:hAnsi="Cambria Math"/>
              </w:rPr>
              <m:t xml:space="preserve">At-risk children </m:t>
            </w:ins>
          </m:r>
        </m:oMath>
      </m:oMathPara>
    </w:p>
    <w:p w14:paraId="16705658" w14:textId="462C27E5" w:rsidR="00990BB2" w:rsidRDefault="00990BB2" w:rsidP="00990BB2">
      <w:pPr>
        <w:pStyle w:val="Caption"/>
        <w:jc w:val="center"/>
        <w:rPr>
          <w:ins w:id="275" w:author="Alotaibi, Raed" w:date="2019-06-18T12:04:00Z"/>
          <w:noProof/>
        </w:rPr>
        <w:pPrChange w:id="276" w:author="Alotaibi, Raed" w:date="2019-06-18T11:56:00Z">
          <w:pPr/>
        </w:pPrChange>
      </w:pPr>
      <w:ins w:id="277" w:author="Alotaibi, Raed" w:date="2019-06-18T11:49:00Z">
        <w:r w:rsidRPr="00EC1FA9">
          <w:t xml:space="preserve">Equation </w:t>
        </w:r>
      </w:ins>
      <w:ins w:id="278" w:author="Alotaibi, Raed" w:date="2019-06-18T11:56:00Z">
        <w:r>
          <w:rPr>
            <w:noProof/>
          </w:rPr>
          <w:t>4</w:t>
        </w:r>
      </w:ins>
    </w:p>
    <w:p w14:paraId="27035A01" w14:textId="5A51C2B5" w:rsidR="00E87518" w:rsidRPr="00E87518" w:rsidRDefault="00E87518" w:rsidP="00956C0F">
      <w:pPr>
        <w:rPr>
          <w:ins w:id="279" w:author="Alotaibi, Raed" w:date="2019-06-18T12:03:00Z"/>
          <w:rPrChange w:id="280" w:author="Alotaibi, Raed" w:date="2019-06-18T12:04:00Z">
            <w:rPr>
              <w:ins w:id="281" w:author="Alotaibi, Raed" w:date="2019-06-18T12:03:00Z"/>
              <w:noProof/>
            </w:rPr>
          </w:rPrChange>
        </w:rPr>
      </w:pPr>
      <w:ins w:id="282" w:author="Alotaibi, Raed" w:date="2019-06-18T12:04:00Z">
        <w:r>
          <w:t>The average asthma prevalence rate across a</w:t>
        </w:r>
      </w:ins>
      <w:ins w:id="283" w:author="Alotaibi, Raed" w:date="2019-06-18T12:05:00Z">
        <w:r>
          <w:t>ll the states during the same time period was estimated as shown in Equation 5</w:t>
        </w:r>
      </w:ins>
      <w:ins w:id="284" w:author="Alotaibi, Raed" w:date="2019-06-18T12:07:00Z">
        <w:r>
          <w:t>.</w:t>
        </w:r>
      </w:ins>
    </w:p>
    <w:p w14:paraId="13266917" w14:textId="46069610" w:rsidR="00E87518" w:rsidRPr="00EC1FA9" w:rsidRDefault="00E87518" w:rsidP="00E87518">
      <w:pPr>
        <w:keepNext/>
        <w:rPr>
          <w:ins w:id="285" w:author="Alotaibi, Raed" w:date="2019-06-18T12:03:00Z"/>
        </w:rPr>
      </w:pPr>
      <m:oMathPara>
        <m:oMath>
          <m:r>
            <w:ins w:id="286" w:author="Alotaibi, Raed" w:date="2019-06-18T12:03:00Z">
              <w:rPr>
                <w:rFonts w:ascii="Cambria Math" w:hAnsi="Cambria Math"/>
              </w:rPr>
              <m:t xml:space="preserve">Average asthma </m:t>
            </w:ins>
          </m:r>
          <m:r>
            <w:ins w:id="287" w:author="Alotaibi, Raed" w:date="2019-06-18T12:04:00Z">
              <w:rPr>
                <w:rFonts w:ascii="Cambria Math" w:hAnsi="Cambria Math"/>
              </w:rPr>
              <m:t xml:space="preserve">prevalence </m:t>
            </w:ins>
          </m:r>
          <m:r>
            <w:ins w:id="288" w:author="Alotaibi, Raed" w:date="2019-06-18T12:03:00Z">
              <w:rPr>
                <w:rFonts w:ascii="Cambria Math" w:hAnsi="Cambria Math"/>
              </w:rPr>
              <m:t>rate=</m:t>
            </w:ins>
          </m:r>
          <m:sSub>
            <m:sSubPr>
              <m:ctrlPr>
                <w:ins w:id="289" w:author="Alotaibi, Raed" w:date="2019-06-18T12:03:00Z">
                  <w:rPr>
                    <w:rFonts w:ascii="Cambria Math" w:hAnsi="Cambria Math"/>
                    <w:i/>
                  </w:rPr>
                </w:ins>
              </m:ctrlPr>
            </m:sSubPr>
            <m:e>
              <m:r>
                <w:ins w:id="290" w:author="Alotaibi, Raed" w:date="2019-06-18T12:03:00Z">
                  <w:rPr>
                    <w:rFonts w:ascii="Cambria Math" w:hAnsi="Cambria Math"/>
                  </w:rPr>
                  <m:t>∑Ever asthma</m:t>
                </w:ins>
              </m:r>
            </m:e>
            <m:sub>
              <m:r>
                <w:ins w:id="291" w:author="Alotaibi, Raed" w:date="2019-06-18T12:03:00Z">
                  <w:rPr>
                    <w:rFonts w:ascii="Cambria Math" w:hAnsi="Cambria Math"/>
                  </w:rPr>
                  <m:t>w</m:t>
                </w:ins>
              </m:r>
            </m:sub>
          </m:sSub>
          <m:r>
            <w:ins w:id="292" w:author="Alotaibi, Raed" w:date="2019-06-18T12:03:00Z">
              <w:rPr>
                <w:rFonts w:ascii="Cambria Math" w:hAnsi="Cambria Math"/>
              </w:rPr>
              <m:t xml:space="preserve">  / </m:t>
            </w:ins>
          </m:r>
          <m:r>
            <w:ins w:id="293" w:author="Alotaibi, Raed" w:date="2019-06-18T12:03:00Z">
              <w:rPr>
                <w:rFonts w:ascii="Cambria Math" w:eastAsiaTheme="minorEastAsia" w:hAnsi="Cambria Math"/>
              </w:rPr>
              <m:t>(</m:t>
            </w:ins>
          </m:r>
          <m:sSub>
            <m:sSubPr>
              <m:ctrlPr>
                <w:ins w:id="294" w:author="Alotaibi, Raed" w:date="2019-06-18T12:03:00Z">
                  <w:rPr>
                    <w:rFonts w:ascii="Cambria Math" w:hAnsi="Cambria Math"/>
                    <w:i/>
                  </w:rPr>
                </w:ins>
              </m:ctrlPr>
            </m:sSubPr>
            <m:e>
              <m:r>
                <w:ins w:id="295" w:author="Alotaibi, Raed" w:date="2019-06-18T12:03:00Z">
                  <w:rPr>
                    <w:rFonts w:ascii="Cambria Math" w:hAnsi="Cambria Math"/>
                  </w:rPr>
                  <m:t>∑Ever asthma</m:t>
                </w:ins>
              </m:r>
            </m:e>
            <m:sub>
              <m:r>
                <w:ins w:id="296" w:author="Alotaibi, Raed" w:date="2019-06-18T12:03:00Z">
                  <w:rPr>
                    <w:rFonts w:ascii="Cambria Math" w:hAnsi="Cambria Math"/>
                  </w:rPr>
                  <m:t>w</m:t>
                </w:ins>
              </m:r>
            </m:sub>
          </m:sSub>
          <m:r>
            <w:ins w:id="297" w:author="Alotaibi, Raed" w:date="2019-06-18T12:03:00Z">
              <w:rPr>
                <w:rFonts w:ascii="Cambria Math" w:eastAsiaTheme="minorEastAsia" w:hAnsi="Cambria Math"/>
              </w:rPr>
              <m:t>+</m:t>
            </w:ins>
          </m:r>
          <m:sSub>
            <m:sSubPr>
              <m:ctrlPr>
                <w:ins w:id="298" w:author="Alotaibi, Raed" w:date="2019-06-18T12:03:00Z">
                  <w:rPr>
                    <w:rFonts w:ascii="Cambria Math" w:hAnsi="Cambria Math"/>
                    <w:i/>
                  </w:rPr>
                </w:ins>
              </m:ctrlPr>
            </m:sSubPr>
            <m:e>
              <m:r>
                <w:ins w:id="299" w:author="Alotaibi, Raed" w:date="2019-06-18T12:03:00Z">
                  <w:rPr>
                    <w:rFonts w:ascii="Cambria Math" w:hAnsi="Cambria Math"/>
                  </w:rPr>
                  <m:t>∑Never asthma</m:t>
                </w:ins>
              </m:r>
            </m:e>
            <m:sub>
              <m:r>
                <w:ins w:id="300" w:author="Alotaibi, Raed" w:date="2019-06-18T12:03:00Z">
                  <w:rPr>
                    <w:rFonts w:ascii="Cambria Math" w:hAnsi="Cambria Math"/>
                  </w:rPr>
                  <m:t>w</m:t>
                </w:ins>
              </m:r>
            </m:sub>
          </m:sSub>
          <m:r>
            <w:ins w:id="301" w:author="Alotaibi, Raed" w:date="2019-06-18T12:03:00Z">
              <w:rPr>
                <w:rFonts w:ascii="Cambria Math" w:eastAsiaTheme="minorEastAsia" w:hAnsi="Cambria Math"/>
              </w:rPr>
              <m:t>)</m:t>
            </w:ins>
          </m:r>
        </m:oMath>
      </m:oMathPara>
    </w:p>
    <w:p w14:paraId="25606AC8" w14:textId="76AF77F1" w:rsidR="00E87518" w:rsidRPr="00956C0F" w:rsidRDefault="00E87518" w:rsidP="00E87518">
      <w:pPr>
        <w:pStyle w:val="Caption"/>
        <w:jc w:val="center"/>
        <w:rPr>
          <w:ins w:id="302" w:author="Alotaibi, Raed" w:date="2019-06-18T11:49:00Z"/>
        </w:rPr>
        <w:pPrChange w:id="303" w:author="Alotaibi, Raed" w:date="2019-06-18T12:05:00Z">
          <w:pPr/>
        </w:pPrChange>
      </w:pPr>
      <w:ins w:id="304" w:author="Alotaibi, Raed" w:date="2019-06-18T12:03:00Z">
        <w:r w:rsidRPr="00EC1FA9">
          <w:t xml:space="preserve">Equation </w:t>
        </w:r>
      </w:ins>
      <w:ins w:id="305" w:author="Alotaibi, Raed" w:date="2019-06-18T12:05:00Z">
        <w:r>
          <w:rPr>
            <w:noProof/>
          </w:rPr>
          <w:t>5</w:t>
        </w:r>
      </w:ins>
    </w:p>
    <w:p w14:paraId="37142F4D" w14:textId="5F9ADE3D" w:rsidR="00AD750C" w:rsidRPr="00EC1FA9" w:rsidRDefault="00B53E33" w:rsidP="007C1756">
      <w:pPr>
        <w:rPr>
          <w:i/>
          <w:iCs/>
        </w:rPr>
      </w:pPr>
      <w:r w:rsidRPr="00EC1FA9">
        <w:t xml:space="preserve">State-specific </w:t>
      </w:r>
      <w:del w:id="306" w:author="Alotaibi, Raed" w:date="2019-06-18T13:06:00Z">
        <w:r w:rsidRPr="00EC1FA9" w:rsidDel="007C1756">
          <w:delText xml:space="preserve">average </w:delText>
        </w:r>
      </w:del>
      <w:ins w:id="307" w:author="Alotaibi, Raed" w:date="2019-06-18T13:06:00Z">
        <w:r w:rsidR="007C1756">
          <w:t xml:space="preserve">asthma incidence rates </w:t>
        </w:r>
      </w:ins>
      <w:del w:id="308" w:author="Alotaibi, Raed" w:date="2019-06-18T13:06:00Z">
        <w:r w:rsidRPr="00EC1FA9" w:rsidDel="007C1756">
          <w:delText xml:space="preserve">estimates </w:delText>
        </w:r>
      </w:del>
      <w:r w:rsidRPr="00EC1FA9">
        <w:t xml:space="preserve">were obtained using similar steps for available states as previously mentioned. </w:t>
      </w:r>
      <w:r w:rsidR="00AD750C" w:rsidRPr="00EC1FA9">
        <w:t>States that did not participate in the ACB</w:t>
      </w:r>
      <w:del w:id="309" w:author="Khreis, Haneen" w:date="2019-06-12T16:08:00Z">
        <w:r w:rsidR="00AD750C" w:rsidRPr="00EC1FA9" w:rsidDel="007C3A28">
          <w:delText>C</w:delText>
        </w:r>
      </w:del>
      <w:r w:rsidR="00AD750C" w:rsidRPr="00EC1FA9">
        <w:t xml:space="preserve">S during the whole period (2006-2010) were assigned the </w:t>
      </w:r>
      <w:r w:rsidRPr="00EC1FA9">
        <w:t xml:space="preserve">average asthma incidence and prevalence </w:t>
      </w:r>
      <w:commentRangeStart w:id="310"/>
      <w:r w:rsidRPr="00EC1FA9">
        <w:t>rate</w:t>
      </w:r>
      <w:commentRangeEnd w:id="310"/>
      <w:r w:rsidR="007C3A28">
        <w:rPr>
          <w:rStyle w:val="CommentReference"/>
        </w:rPr>
        <w:commentReference w:id="310"/>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lastRenderedPageBreak/>
        <w:t>Burden of disease estimat</w:t>
      </w:r>
      <w:ins w:id="311" w:author="Khreis, Haneen" w:date="2019-06-12T16:09:00Z">
        <w:r w:rsidR="00666B12">
          <w:rPr>
            <w:i/>
            <w:iCs/>
          </w:rPr>
          <w:t>ion</w:t>
        </w:r>
      </w:ins>
      <w:del w:id="312" w:author="Khreis, Haneen" w:date="2019-06-12T16:09:00Z">
        <w:r w:rsidRPr="00EC1FA9" w:rsidDel="00666B12">
          <w:rPr>
            <w:i/>
            <w:iCs/>
          </w:rPr>
          <w:delText>e</w:delText>
        </w:r>
      </w:del>
    </w:p>
    <w:p w14:paraId="3DF394EC" w14:textId="0D6E2F9F" w:rsidR="00C928CB" w:rsidRPr="00EC1FA9" w:rsidRDefault="00F218D1" w:rsidP="00956C0F">
      <w:r w:rsidRPr="00EC1FA9">
        <w:t>To estimate the burden of disease</w:t>
      </w:r>
      <w:r w:rsidR="00280003" w:rsidRPr="00EC1FA9">
        <w:t xml:space="preserve">, </w:t>
      </w:r>
      <w:del w:id="313" w:author="Alotaibi, Raed" w:date="2019-06-18T12:50:00Z">
        <w:r w:rsidR="00280003" w:rsidRPr="00EC1FA9" w:rsidDel="00956C0F">
          <w:delText xml:space="preserve">we used a standard assessment </w:delText>
        </w:r>
        <w:commentRangeStart w:id="314"/>
        <w:r w:rsidR="00280003" w:rsidRPr="00EC1FA9" w:rsidDel="00956C0F">
          <w:delText>methods</w:delText>
        </w:r>
        <w:commentRangeEnd w:id="314"/>
        <w:r w:rsidR="006A5E66" w:rsidDel="00956C0F">
          <w:rPr>
            <w:rStyle w:val="CommentReference"/>
          </w:rPr>
          <w:commentReference w:id="314"/>
        </w:r>
      </w:del>
      <w:ins w:id="315" w:author="Alotaibi, Raed" w:date="2019-06-18T12:50:00Z">
        <w:r w:rsidR="00956C0F">
          <w:t>the methods described by</w:t>
        </w:r>
      </w:ins>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ins w:id="316" w:author="Alotaibi, Raed" w:date="2019-06-18T12:51:00Z">
        <w:r w:rsidR="00956C0F">
          <w:t xml:space="preserve"> w</w:t>
        </w:r>
      </w:ins>
      <w:del w:id="317" w:author="Alotaibi, Raed" w:date="2019-06-18T12:51:00Z">
        <w:r w:rsidR="00280003" w:rsidRPr="00EC1FA9" w:rsidDel="00956C0F">
          <w:delText xml:space="preserve">described by </w:delText>
        </w:r>
        <w:commentRangeStart w:id="318"/>
        <w:r w:rsidR="00280003" w:rsidRPr="00EC1FA9" w:rsidDel="00956C0F">
          <w:fldChar w:fldCharType="begin"/>
        </w:r>
        <w:r w:rsidR="00280003" w:rsidRPr="00EC1FA9" w:rsidDel="00956C0F">
          <w:del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delInstrText>
        </w:r>
        <w:r w:rsidR="00280003" w:rsidRPr="00EC1FA9" w:rsidDel="00956C0F">
          <w:fldChar w:fldCharType="separate"/>
        </w:r>
        <w:r w:rsidR="00280003" w:rsidRPr="00EC1FA9" w:rsidDel="00956C0F">
          <w:rPr>
            <w:noProof/>
          </w:rPr>
          <w:delText>Mueller et al. (2017)</w:delText>
        </w:r>
        <w:r w:rsidR="00280003" w:rsidRPr="00EC1FA9" w:rsidDel="00956C0F">
          <w:fldChar w:fldCharType="end"/>
        </w:r>
        <w:commentRangeEnd w:id="318"/>
        <w:r w:rsidR="003816C0" w:rsidDel="00956C0F">
          <w:rPr>
            <w:rStyle w:val="CommentReference"/>
          </w:rPr>
          <w:commentReference w:id="318"/>
        </w:r>
        <w:r w:rsidR="00345BC9" w:rsidRPr="00EC1FA9" w:rsidDel="00956C0F">
          <w:delText xml:space="preserve"> w</w:delText>
        </w:r>
      </w:del>
      <w:r w:rsidR="00345BC9" w:rsidRPr="00EC1FA9">
        <w:t>ith the following steps:</w:t>
      </w:r>
    </w:p>
    <w:p w14:paraId="50958153" w14:textId="4C60806A" w:rsidR="00345BC9" w:rsidRPr="00EC1FA9" w:rsidRDefault="004C2A7B" w:rsidP="00956C0F">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ins w:id="319" w:author="Alotaibi, Raed" w:date="2019-06-18T12:47:00Z">
        <w:r w:rsidR="00956C0F">
          <w:t xml:space="preserve">of </w:t>
        </w:r>
      </w:ins>
      <w:r w:rsidRPr="00EC1FA9">
        <w:t xml:space="preserve">children </w:t>
      </w:r>
      <w:ins w:id="320" w:author="Alotaibi, Raed" w:date="2019-06-18T12:47:00Z">
        <w:r w:rsidR="00956C0F">
          <w:t>wi</w:t>
        </w:r>
      </w:ins>
      <w:ins w:id="321" w:author="Alotaibi, Raed" w:date="2019-06-18T12:48:00Z">
        <w:r w:rsidR="00956C0F">
          <w:t>thin the census block</w:t>
        </w:r>
      </w:ins>
      <w:ins w:id="322" w:author="Alotaibi, Raed" w:date="2019-06-18T12:49:00Z">
        <w:r w:rsidR="00956C0F">
          <w:t xml:space="preserve"> from</w:t>
        </w:r>
      </w:ins>
      <w:ins w:id="323" w:author="Alotaibi, Raed" w:date="2019-06-18T12:48:00Z">
        <w:r w:rsidR="00956C0F">
          <w:t xml:space="preserve"> </w:t>
        </w:r>
      </w:ins>
      <w:del w:id="324" w:author="Alotaibi, Raed" w:date="2019-06-18T12:49:00Z">
        <w:r w:rsidRPr="00EC1FA9" w:rsidDel="00956C0F">
          <w:delText xml:space="preserve">multiplied by the state-specific prevalence rate from </w:delText>
        </w:r>
      </w:del>
      <w:r w:rsidRPr="00EC1FA9">
        <w:t>the total children within the census block</w:t>
      </w:r>
      <w:ins w:id="325" w:author="Alotaibi, Raed" w:date="2019-06-18T12:49:00Z">
        <w:r w:rsidR="00956C0F">
          <w:t xml:space="preserve"> </w:t>
        </w:r>
        <w:r w:rsidR="00956C0F" w:rsidRPr="00EC1FA9">
          <w:t>multiplied by the state-specific prevalence rate</w:t>
        </w:r>
      </w:ins>
      <w:ins w:id="326" w:author="Khreis, Haneen" w:date="2019-06-16T10:01:00Z">
        <w:r w:rsidR="00ED3CCA">
          <w:t>,</w:t>
        </w:r>
        <w:r w:rsidR="00ED3CCA">
          <w:t xml:space="preserve"> as shown in Equation </w:t>
        </w:r>
        <w:del w:id="327" w:author="Alotaibi, Raed" w:date="2019-06-18T12:06:00Z">
          <w:r w:rsidR="00ED3CCA" w:rsidDel="00E87518">
            <w:delText>4</w:delText>
          </w:r>
        </w:del>
      </w:ins>
      <w:ins w:id="328" w:author="Alotaibi, Raed" w:date="2019-06-18T12:06:00Z">
        <w:r w:rsidR="00E87518">
          <w:t>6</w:t>
        </w:r>
      </w:ins>
      <w:r w:rsidR="00345BC9" w:rsidRPr="00EC1FA9">
        <w:t xml:space="preserve">. </w:t>
      </w:r>
    </w:p>
    <w:p w14:paraId="3EA1BDC1" w14:textId="4C04C357" w:rsidR="00345BC9" w:rsidRPr="00EC1FA9" w:rsidRDefault="00345BC9" w:rsidP="007C1756">
      <w:pPr>
        <w:keepNext/>
        <w:jc w:val="center"/>
        <w:rPr>
          <w:i/>
          <w:iCs/>
        </w:rPr>
      </w:pPr>
      <m:oMathPara>
        <m:oMath>
          <m:r>
            <w:del w:id="329" w:author="Alotaibi, Raed" w:date="2019-06-18T11:57:00Z">
              <w:rPr>
                <w:rFonts w:ascii="Cambria Math" w:hAnsi="Cambria Math"/>
              </w:rPr>
              <m:t xml:space="preserve">At-risk children </m:t>
            </w:del>
          </m:r>
          <m:sSub>
            <m:sSubPr>
              <m:ctrlPr>
                <w:ins w:id="330" w:author="Alotaibi, Raed" w:date="2019-06-18T11:56:00Z">
                  <w:rPr>
                    <w:rFonts w:ascii="Cambria Math" w:hAnsi="Cambria Math"/>
                    <w:i/>
                  </w:rPr>
                </w:ins>
              </m:ctrlPr>
            </m:sSubPr>
            <m:e>
              <m:r>
                <w:ins w:id="331" w:author="Alotaibi, Raed" w:date="2019-06-18T11:57:00Z">
                  <w:rPr>
                    <w:rFonts w:ascii="Cambria Math" w:hAnsi="Cambria Math"/>
                  </w:rPr>
                  <m:t xml:space="preserve">At-risk children </m:t>
                </w:ins>
              </m:r>
            </m:e>
            <m:sub>
              <m:r>
                <w:ins w:id="332" w:author="Alotaibi, Raed" w:date="2019-06-18T11:56:00Z">
                  <w:rPr>
                    <w:rFonts w:ascii="Cambria Math" w:hAnsi="Cambria Math"/>
                  </w:rPr>
                  <m:t>c</m:t>
                </w:ins>
              </m:r>
            </m:sub>
          </m:sSub>
          <m:r>
            <w:del w:id="333" w:author="Alotaibi, Raed" w:date="2019-06-18T11:56:00Z">
              <w:rPr>
                <w:rFonts w:ascii="Cambria Math" w:hAnsi="Cambria Math"/>
              </w:rPr>
              <m:t>"census block"</m:t>
            </w:del>
          </m:r>
          <m:r>
            <w:rPr>
              <w:rFonts w:ascii="Cambria Math" w:hAnsi="Cambria Math"/>
            </w:rPr>
            <m:t>=</m:t>
          </m:r>
          <m:r>
            <w:del w:id="334" w:author="Alotaibi, Raed" w:date="2019-06-18T11:57:00Z">
              <w:rPr>
                <w:rFonts w:ascii="Cambria Math" w:hAnsi="Cambria Math"/>
              </w:rPr>
              <m:t>Total children</m:t>
            </w:del>
          </m:r>
          <m:sSub>
            <m:sSubPr>
              <m:ctrlPr>
                <w:ins w:id="335" w:author="Alotaibi, Raed" w:date="2019-06-18T11:57:00Z">
                  <w:rPr>
                    <w:rFonts w:ascii="Cambria Math" w:hAnsi="Cambria Math"/>
                    <w:i/>
                  </w:rPr>
                </w:ins>
              </m:ctrlPr>
            </m:sSubPr>
            <m:e>
              <m:r>
                <w:ins w:id="336" w:author="Alotaibi, Raed" w:date="2019-06-18T11:57:00Z">
                  <w:rPr>
                    <w:rFonts w:ascii="Cambria Math" w:hAnsi="Cambria Math"/>
                  </w:rPr>
                  <m:t>Total children</m:t>
                </w:ins>
              </m:r>
            </m:e>
            <m:sub>
              <m:r>
                <w:ins w:id="337" w:author="Alotaibi, Raed" w:date="2019-06-18T11:57:00Z">
                  <w:rPr>
                    <w:rFonts w:ascii="Cambria Math" w:hAnsi="Cambria Math"/>
                  </w:rPr>
                  <m:t>c</m:t>
                </w:ins>
              </m:r>
            </m:sub>
          </m:sSub>
          <m:r>
            <w:rPr>
              <w:rFonts w:ascii="Cambria Math" w:hAnsi="Cambria Math"/>
            </w:rPr>
            <m:t>-(</m:t>
          </m:r>
          <m:sSub>
            <m:sSubPr>
              <m:ctrlPr>
                <w:ins w:id="338" w:author="Alotaibi, Raed" w:date="2019-06-18T11:57:00Z">
                  <w:rPr>
                    <w:rFonts w:ascii="Cambria Math" w:hAnsi="Cambria Math"/>
                    <w:i/>
                  </w:rPr>
                </w:ins>
              </m:ctrlPr>
            </m:sSubPr>
            <m:e>
              <m:r>
                <w:ins w:id="339" w:author="Alotaibi, Raed" w:date="2019-06-18T11:57:00Z">
                  <w:rPr>
                    <w:rFonts w:ascii="Cambria Math" w:hAnsi="Cambria Math"/>
                  </w:rPr>
                  <m:t>Total children</m:t>
                </w:ins>
              </m:r>
            </m:e>
            <m:sub>
              <m:r>
                <w:ins w:id="340" w:author="Alotaibi, Raed" w:date="2019-06-18T11:57:00Z">
                  <w:rPr>
                    <w:rFonts w:ascii="Cambria Math" w:hAnsi="Cambria Math"/>
                  </w:rPr>
                  <m:t>c</m:t>
                </w:ins>
              </m:r>
            </m:sub>
          </m:sSub>
          <m:r>
            <w:del w:id="341" w:author="Alotaibi, Raed" w:date="2019-06-18T11:57:00Z">
              <w:rPr>
                <w:rFonts w:ascii="Cambria Math" w:hAnsi="Cambria Math"/>
              </w:rPr>
              <m:t>Total children</m:t>
            </w:del>
          </m:r>
          <m:r>
            <w:rPr>
              <w:rFonts w:ascii="Cambria Math" w:hAnsi="Cambria Math"/>
            </w:rPr>
            <m:t>*</m:t>
          </m:r>
          <m:r>
            <w:ins w:id="342" w:author="Alotaibi, Raed" w:date="2019-06-18T13:05:00Z">
              <w:rPr>
                <w:rFonts w:ascii="Cambria Math" w:hAnsi="Cambria Math"/>
              </w:rPr>
              <m:t>Stat</m:t>
            </w:ins>
          </m:r>
          <m:r>
            <w:ins w:id="343" w:author="Alotaibi, Raed" w:date="2019-06-18T13:06:00Z">
              <w:rPr>
                <w:rFonts w:ascii="Cambria Math" w:hAnsi="Cambria Math"/>
              </w:rPr>
              <m:t xml:space="preserve">e </m:t>
            </w:ins>
          </m:r>
          <m:r>
            <w:ins w:id="344" w:author="Alotaibi, Raed" w:date="2019-06-18T13:02:00Z">
              <w:rPr>
                <w:rFonts w:ascii="Cambria Math" w:hAnsi="Cambria Math"/>
              </w:rPr>
              <m:t>prevalence rate</m:t>
            </w:ins>
          </m:r>
          <m:r>
            <w:del w:id="345" w:author="Alotaibi, Raed" w:date="2019-06-18T13:02:00Z">
              <w:rPr>
                <w:rFonts w:ascii="Cambria Math" w:hAnsi="Cambria Math"/>
              </w:rPr>
              <m:t>Prevalence rate</m:t>
            </w:del>
          </m:r>
          <m:r>
            <w:rPr>
              <w:rFonts w:ascii="Cambria Math" w:hAnsi="Cambria Math"/>
            </w:rPr>
            <m:t>)</m:t>
          </m:r>
        </m:oMath>
      </m:oMathPara>
    </w:p>
    <w:p w14:paraId="4325853B" w14:textId="60A55375" w:rsidR="00272195" w:rsidRPr="00EC1FA9" w:rsidRDefault="00272195" w:rsidP="00E87518">
      <w:pPr>
        <w:pStyle w:val="Caption"/>
        <w:jc w:val="center"/>
        <w:pPrChange w:id="346" w:author="Alotaibi, Raed" w:date="2019-06-18T12:06:00Z">
          <w:pPr>
            <w:pStyle w:val="Caption"/>
            <w:jc w:val="center"/>
          </w:pPr>
        </w:pPrChange>
      </w:pPr>
      <w:r w:rsidRPr="00EC1FA9">
        <w:t xml:space="preserve">Equation </w:t>
      </w:r>
      <w:del w:id="347"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4</w:delText>
        </w:r>
        <w:r w:rsidR="003A36B2" w:rsidDel="00990BB2">
          <w:rPr>
            <w:noProof/>
          </w:rPr>
          <w:fldChar w:fldCharType="end"/>
        </w:r>
      </w:del>
      <w:ins w:id="348" w:author="Alotaibi, Raed" w:date="2019-06-18T12:06:00Z">
        <w:r w:rsidR="00E87518">
          <w:rPr>
            <w:noProof/>
          </w:rPr>
          <w:t>6</w:t>
        </w:r>
      </w:ins>
    </w:p>
    <w:p w14:paraId="77A9D488" w14:textId="447FEDCF" w:rsidR="004C2A7B" w:rsidRPr="00EC1FA9" w:rsidRDefault="004C2A7B" w:rsidP="004C2A7B">
      <w:r w:rsidRPr="00EC1FA9">
        <w:t xml:space="preserve">We then estimated the number of </w:t>
      </w:r>
      <w:ins w:id="349" w:author="Khreis, Haneen" w:date="2019-06-12T16:23:00Z">
        <w:r w:rsidR="009819BB">
          <w:t xml:space="preserve">childhood </w:t>
        </w:r>
      </w:ins>
      <w:r w:rsidRPr="00EC1FA9">
        <w:t xml:space="preserve">asthma cases within each census block by multiplying the state-specific childhood asthma incidence rate </w:t>
      </w:r>
      <w:del w:id="350" w:author="Khreis, Haneen" w:date="2019-06-12T16:24:00Z">
        <w:r w:rsidRPr="00EC1FA9" w:rsidDel="00263A32">
          <w:delText xml:space="preserve">with </w:delText>
        </w:r>
      </w:del>
      <w:ins w:id="351" w:author="Khreis, Haneen" w:date="2019-06-12T16:24:00Z">
        <w:r w:rsidR="00263A32">
          <w:t>by the</w:t>
        </w:r>
        <w:r w:rsidR="00263A32" w:rsidRPr="00EC1FA9">
          <w:t xml:space="preserve"> </w:t>
        </w:r>
      </w:ins>
      <w:r w:rsidRPr="00EC1FA9">
        <w:t>at-risk children at the census block</w:t>
      </w:r>
      <w:ins w:id="352" w:author="Khreis, Haneen" w:date="2019-06-16T10:01:00Z">
        <w:r w:rsidR="00ED3CCA">
          <w:t xml:space="preserve">, as shown in Equation </w:t>
        </w:r>
      </w:ins>
      <w:ins w:id="353" w:author="Alotaibi, Raed" w:date="2019-06-18T12:06:00Z">
        <w:r w:rsidR="00E87518">
          <w:t>7</w:t>
        </w:r>
      </w:ins>
      <w:ins w:id="354" w:author="Khreis, Haneen" w:date="2019-06-16T10:01:00Z">
        <w:del w:id="355" w:author="Alotaibi, Raed" w:date="2019-06-18T12:06:00Z">
          <w:r w:rsidR="00ED3CCA" w:rsidDel="00E87518">
            <w:delText>5</w:delText>
          </w:r>
        </w:del>
      </w:ins>
      <w:r w:rsidRPr="00EC1FA9">
        <w:t>.</w:t>
      </w:r>
    </w:p>
    <w:p w14:paraId="7E0F4484" w14:textId="5ECAD191" w:rsidR="00272195" w:rsidRPr="00EC1FA9" w:rsidRDefault="00990BB2" w:rsidP="007C1756">
      <w:pPr>
        <w:keepNext/>
        <w:jc w:val="center"/>
        <w:rPr>
          <w:i/>
          <w:iCs/>
        </w:rPr>
      </w:pPr>
      <m:oMathPara>
        <m:oMath>
          <m:sSub>
            <m:sSubPr>
              <m:ctrlPr>
                <w:ins w:id="356" w:author="Alotaibi, Raed" w:date="2019-06-18T11:57:00Z">
                  <w:rPr>
                    <w:rFonts w:ascii="Cambria Math" w:hAnsi="Cambria Math"/>
                    <w:i/>
                  </w:rPr>
                </w:ins>
              </m:ctrlPr>
            </m:sSubPr>
            <m:e>
              <m:r>
                <w:ins w:id="357" w:author="Alotaibi, Raed" w:date="2019-06-18T11:57:00Z">
                  <w:rPr>
                    <w:rFonts w:ascii="Cambria Math" w:hAnsi="Cambria Math"/>
                  </w:rPr>
                  <m:t>Asthma incident cases</m:t>
                </w:ins>
              </m:r>
            </m:e>
            <m:sub>
              <m:r>
                <w:ins w:id="358" w:author="Alotaibi, Raed" w:date="2019-06-18T11:57:00Z">
                  <w:rPr>
                    <w:rFonts w:ascii="Cambria Math" w:hAnsi="Cambria Math"/>
                  </w:rPr>
                  <m:t>c</m:t>
                </w:ins>
              </m:r>
            </m:sub>
          </m:sSub>
          <m:r>
            <w:del w:id="359" w:author="Alotaibi, Raed" w:date="2019-06-18T11:57:00Z">
              <w:rPr>
                <w:rFonts w:ascii="Cambria Math" w:hAnsi="Cambria Math"/>
              </w:rPr>
              <m:t>Asthma incident cases</m:t>
            </w:del>
          </m:r>
          <m:r>
            <w:del w:id="360" w:author="Alotaibi, Raed" w:date="2019-06-18T11:58:00Z">
              <w:rPr>
                <w:rFonts w:ascii="Cambria Math" w:hAnsi="Cambria Math"/>
              </w:rPr>
              <m:t xml:space="preserve"> </m:t>
            </w:del>
          </m:r>
          <m:r>
            <w:del w:id="361" w:author="Alotaibi, Raed" w:date="2019-06-18T11:58:00Z">
              <m:rPr>
                <m:nor/>
              </m:rPr>
              <w:rPr>
                <w:rFonts w:ascii="Cambria Math" w:hAnsi="Cambria Math"/>
              </w:rPr>
              <m:t>census block</m:t>
            </w:del>
          </m:r>
          <m:r>
            <w:rPr>
              <w:rFonts w:ascii="Cambria Math" w:hAnsi="Cambria Math"/>
            </w:rPr>
            <m:t>=</m:t>
          </m:r>
          <m:sSub>
            <m:sSubPr>
              <m:ctrlPr>
                <w:ins w:id="362" w:author="Alotaibi, Raed" w:date="2019-06-18T11:57:00Z">
                  <w:rPr>
                    <w:rFonts w:ascii="Cambria Math" w:hAnsi="Cambria Math"/>
                    <w:i/>
                  </w:rPr>
                </w:ins>
              </m:ctrlPr>
            </m:sSubPr>
            <m:e>
              <m:r>
                <w:ins w:id="363" w:author="Alotaibi, Raed" w:date="2019-06-18T11:57:00Z">
                  <w:rPr>
                    <w:rFonts w:ascii="Cambria Math" w:hAnsi="Cambria Math"/>
                  </w:rPr>
                  <m:t xml:space="preserve">At-risk children </m:t>
                </w:ins>
              </m:r>
            </m:e>
            <m:sub>
              <m:r>
                <w:ins w:id="364" w:author="Alotaibi, Raed" w:date="2019-06-18T11:57:00Z">
                  <w:rPr>
                    <w:rFonts w:ascii="Cambria Math" w:hAnsi="Cambria Math"/>
                  </w:rPr>
                  <m:t>c</m:t>
                </w:ins>
              </m:r>
            </m:sub>
          </m:sSub>
          <m:r>
            <w:del w:id="365" w:author="Alotaibi, Raed" w:date="2019-06-18T11:57:00Z">
              <w:rPr>
                <w:rFonts w:ascii="Cambria Math" w:hAnsi="Cambria Math"/>
              </w:rPr>
              <m:t>At-risk children "census block"</m:t>
            </w:del>
          </m:r>
          <m:r>
            <w:rPr>
              <w:rFonts w:ascii="Cambria Math" w:hAnsi="Cambria Math"/>
            </w:rPr>
            <m:t>*</m:t>
          </m:r>
          <m:r>
            <w:ins w:id="366" w:author="Alotaibi, Raed" w:date="2019-06-18T13:06:00Z">
              <w:rPr>
                <w:rFonts w:ascii="Cambria Math" w:hAnsi="Cambria Math"/>
              </w:rPr>
              <m:t>State</m:t>
            </w:ins>
          </m:r>
          <m:r>
            <w:ins w:id="367" w:author="Alotaibi, Raed" w:date="2019-06-18T13:02:00Z">
              <w:rPr>
                <w:rFonts w:ascii="Cambria Math" w:hAnsi="Cambria Math"/>
              </w:rPr>
              <m:t xml:space="preserve"> asthma incdence rate</m:t>
            </w:ins>
          </m:r>
          <w:commentRangeStart w:id="368"/>
          <m:r>
            <w:del w:id="369" w:author="Alotaibi, Raed" w:date="2019-06-18T12:52:00Z">
              <w:rPr>
                <w:rFonts w:ascii="Cambria Math" w:hAnsi="Cambria Math"/>
              </w:rPr>
              <m:t xml:space="preserve">Incidence </m:t>
            </w:del>
          </m:r>
          <w:commentRangeEnd w:id="368"/>
          <m:r>
            <w:del w:id="370" w:author="Alotaibi, Raed" w:date="2019-06-18T12:52:00Z">
              <m:rPr>
                <m:sty m:val="p"/>
              </m:rPr>
              <w:rPr>
                <w:rStyle w:val="CommentReference"/>
              </w:rPr>
              <w:commentReference w:id="368"/>
            </w:del>
          </m:r>
          <m:r>
            <w:del w:id="371" w:author="Alotaibi, Raed" w:date="2019-06-18T12:52:00Z">
              <w:rPr>
                <w:rFonts w:ascii="Cambria Math" w:hAnsi="Cambria Math"/>
              </w:rPr>
              <m:t>rate</m:t>
            </w:del>
          </m:r>
          <m:r>
            <w:del w:id="372" w:author="Alotaibi, Raed" w:date="2019-06-18T12:56:00Z">
              <w:rPr>
                <w:rFonts w:ascii="Cambria Math" w:hAnsi="Cambria Math"/>
              </w:rPr>
              <m:t xml:space="preserve"> </m:t>
            </w:del>
          </m:r>
        </m:oMath>
      </m:oMathPara>
    </w:p>
    <w:p w14:paraId="16401CDD" w14:textId="0C55CB4C" w:rsidR="00272195" w:rsidRPr="00EC1FA9" w:rsidRDefault="00272195" w:rsidP="00956C0F">
      <w:pPr>
        <w:pStyle w:val="Caption"/>
        <w:jc w:val="center"/>
      </w:pPr>
      <w:r w:rsidRPr="00EC1FA9">
        <w:t xml:space="preserve">Equation </w:t>
      </w:r>
      <w:del w:id="373"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5</w:delText>
        </w:r>
        <w:r w:rsidR="003A36B2" w:rsidDel="00990BB2">
          <w:rPr>
            <w:noProof/>
          </w:rPr>
          <w:fldChar w:fldCharType="end"/>
        </w:r>
      </w:del>
      <w:ins w:id="374" w:author="Alotaibi, Raed" w:date="2019-06-18T12:06:00Z">
        <w:r w:rsidR="00E87518">
          <w:rPr>
            <w:noProof/>
          </w:rPr>
          <w:t>7</w:t>
        </w:r>
      </w:ins>
    </w:p>
    <w:p w14:paraId="44A4EDF0" w14:textId="3B8F664E" w:rsidR="00C928CB" w:rsidRPr="00EC1FA9" w:rsidRDefault="00041A08" w:rsidP="00342C4A">
      <w:r w:rsidRPr="00EC1FA9">
        <w:t>We then calculated the relative risk (RR</w:t>
      </w:r>
      <w:r w:rsidRPr="00EC1FA9">
        <w:rPr>
          <w:vertAlign w:val="subscript"/>
        </w:rPr>
        <w:t>diff</w:t>
      </w:r>
      <w:r w:rsidRPr="00EC1FA9">
        <w:t>) for asthma due to</w:t>
      </w:r>
      <w:ins w:id="375" w:author="Khreis, Haneen" w:date="2019-06-12T16:25:00Z">
        <w:r w:rsidR="000D4128">
          <w:t xml:space="preserve"> the</w:t>
        </w:r>
      </w:ins>
      <w:r w:rsidRPr="00EC1FA9">
        <w:t xml:space="preserve"> exposure difference between </w:t>
      </w:r>
      <w:ins w:id="376" w:author="Khreis, Haneen" w:date="2019-06-12T16:26:00Z">
        <w:r w:rsidR="000D4128">
          <w:t xml:space="preserve">the </w:t>
        </w:r>
      </w:ins>
      <w:r w:rsidRPr="00EC1FA9">
        <w:t>estimated exposure levels</w:t>
      </w:r>
      <w:ins w:id="377"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378" w:author="Khreis, Haneen" w:date="2019-06-12T16:26:00Z">
        <w:r w:rsidR="00DC26DF">
          <w:t xml:space="preserve"> </w:t>
        </w:r>
      </w:ins>
      <w:del w:id="379" w:author="Khreis, Haneen" w:date="2019-06-16T09:55:00Z">
        <w:r w:rsidRPr="00EC1FA9" w:rsidDel="00E95FDD">
          <w:delText xml:space="preserve"> </w:delText>
        </w:r>
      </w:del>
      <w:r w:rsidRPr="00EC1FA9">
        <w:t xml:space="preserve">no exposure (zero </w:t>
      </w:r>
      <w:del w:id="380"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381" w:author="Alotaibi, Raed" w:date="2019-06-17T14:35:00Z">
        <w:r w:rsidR="000533AB">
          <w:t xml:space="preserve"> for </w:t>
        </w:r>
        <w:r w:rsidR="000533AB" w:rsidRPr="00EC1FA9">
          <w:t>NO</w:t>
        </w:r>
        <w:r w:rsidR="000533AB" w:rsidRPr="00EC1FA9">
          <w:rPr>
            <w:vertAlign w:val="subscript"/>
          </w:rPr>
          <w:t>2</w:t>
        </w:r>
      </w:ins>
      <w:r w:rsidRPr="00EC1FA9">
        <w:t>)</w:t>
      </w:r>
      <w:ins w:id="382" w:author="Khreis, Haneen" w:date="2019-06-16T10:02:00Z">
        <w:r w:rsidR="0067108B">
          <w:t xml:space="preserve">, as shown in Equation </w:t>
        </w:r>
      </w:ins>
      <w:ins w:id="383" w:author="Alotaibi, Raed" w:date="2019-06-18T12:06:00Z">
        <w:r w:rsidR="00E87518">
          <w:t>8</w:t>
        </w:r>
      </w:ins>
      <w:ins w:id="384" w:author="Khreis, Haneen" w:date="2019-06-16T10:02:00Z">
        <w:del w:id="385" w:author="Alotaibi, Raed" w:date="2019-06-18T12:06:00Z">
          <w:r w:rsidR="0067108B" w:rsidDel="00E87518">
            <w:delText>6</w:delText>
          </w:r>
        </w:del>
      </w:ins>
      <w:ins w:id="386" w:author="Alotaibi, Raed" w:date="2019-06-17T14:35:00Z">
        <w:r w:rsidR="000533AB">
          <w:t>.</w:t>
        </w:r>
      </w:ins>
      <w:del w:id="387" w:author="Alotaibi, Raed" w:date="2019-06-17T14:35:00Z">
        <w:r w:rsidRPr="00EC1FA9" w:rsidDel="000533AB">
          <w:delText>.</w:delText>
        </w:r>
      </w:del>
    </w:p>
    <w:p w14:paraId="4480EB4F" w14:textId="1242B45A" w:rsidR="00272195" w:rsidRPr="00EC1FA9" w:rsidRDefault="00342E7A"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ins w:id="388" w:author="Alotaibi, Raed" w:date="2019-06-18T11:58:00Z">
                      <w:rPr>
                        <w:rFonts w:ascii="Cambria Math" w:hAnsi="Cambria Math"/>
                        <w:i/>
                      </w:rPr>
                    </w:ins>
                  </m:ctrlPr>
                </m:sSubPr>
                <m:e>
                  <m:r>
                    <w:ins w:id="389" w:author="Alotaibi, Raed" w:date="2019-06-18T11:58:00Z">
                      <w:rPr>
                        <w:rFonts w:ascii="Cambria Math" w:hAnsi="Cambria Math"/>
                      </w:rPr>
                      <m:t>Exposure</m:t>
                    </w:ins>
                  </m:r>
                </m:e>
                <m:sub>
                  <m:r>
                    <w:ins w:id="390" w:author="Alotaibi, Raed" w:date="2019-06-18T11:58:00Z">
                      <w:rPr>
                        <w:rFonts w:ascii="Cambria Math" w:hAnsi="Cambria Math"/>
                      </w:rPr>
                      <m:t>c</m:t>
                    </w:ins>
                  </m:r>
                </m:sub>
              </m:sSub>
              <m:r>
                <w:del w:id="391" w:author="Alotaibi, Raed" w:date="2019-06-18T11:58:00Z">
                  <w:rPr>
                    <w:rFonts w:ascii="Cambria Math" w:hAnsi="Cambria Math"/>
                  </w:rPr>
                  <m:t>Exposure</m:t>
                </w:del>
              </m:r>
              <m:r>
                <w:rPr>
                  <w:rFonts w:ascii="Cambria Math" w:hAnsi="Cambria Math"/>
                </w:rPr>
                <m:t>)</m:t>
              </m:r>
            </m:sup>
          </m:sSup>
        </m:oMath>
      </m:oMathPara>
    </w:p>
    <w:p w14:paraId="107DD463" w14:textId="3EC68A23" w:rsidR="00D44198" w:rsidRPr="00EC1FA9" w:rsidRDefault="00D44198" w:rsidP="00956C0F">
      <w:pPr>
        <w:pStyle w:val="Caption"/>
        <w:jc w:val="center"/>
      </w:pPr>
      <w:r w:rsidRPr="00EC1FA9">
        <w:t xml:space="preserve">Equation </w:t>
      </w:r>
      <w:del w:id="392"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6</w:delText>
        </w:r>
        <w:r w:rsidR="003A36B2" w:rsidDel="00E87518">
          <w:rPr>
            <w:noProof/>
          </w:rPr>
          <w:fldChar w:fldCharType="end"/>
        </w:r>
      </w:del>
      <w:ins w:id="393" w:author="Alotaibi, Raed" w:date="2019-06-18T12:06:00Z">
        <w:r w:rsidR="00E87518">
          <w:rPr>
            <w:noProof/>
          </w:rPr>
          <w:t>8</w:t>
        </w:r>
      </w:ins>
    </w:p>
    <w:p w14:paraId="16E4AE74" w14:textId="254DA0F2" w:rsidR="004C2A7B" w:rsidRPr="00EC1FA9" w:rsidDel="00E87518" w:rsidRDefault="00313E70" w:rsidP="00C147C0">
      <w:pPr>
        <w:rPr>
          <w:del w:id="394" w:author="Alotaibi, Raed" w:date="2019-06-18T12:07:00Z"/>
        </w:rPr>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0D5ABA78" w:rsidR="00313E70" w:rsidRPr="00EC1FA9" w:rsidRDefault="00313E70" w:rsidP="00956C0F">
      <w:r w:rsidRPr="00EC1FA9">
        <w:t>The population attributable fraction (PAF) is then estimated</w:t>
      </w:r>
      <w:r w:rsidR="004C2A7B" w:rsidRPr="00EC1FA9">
        <w:t xml:space="preserve"> using </w:t>
      </w:r>
      <w:ins w:id="395" w:author="Alotaibi, Raed" w:date="2019-06-18T12:06:00Z">
        <w:r w:rsidR="00E87518">
          <w:t>Equation 9</w:t>
        </w:r>
      </w:ins>
      <w:del w:id="396" w:author="Alotaibi, Raed" w:date="2019-06-18T12:06:00Z">
        <w:r w:rsidR="004C2A7B" w:rsidRPr="00EC1FA9" w:rsidDel="00E87518">
          <w:delText>the following</w:delText>
        </w:r>
      </w:del>
      <w:r w:rsidR="004C2A7B" w:rsidRPr="00EC1FA9">
        <w:t>:</w:t>
      </w:r>
      <w:r w:rsidRPr="00EC1FA9">
        <w:t xml:space="preserve"> </w:t>
      </w:r>
    </w:p>
    <w:p w14:paraId="32AD94B8" w14:textId="6D3669D1" w:rsidR="00D44198" w:rsidRPr="00EC1FA9" w:rsidRDefault="00E87518" w:rsidP="00EC1FA9">
      <w:pPr>
        <w:keepNext/>
        <w:jc w:val="center"/>
        <w:rPr>
          <w:i/>
          <w:iCs/>
        </w:rPr>
      </w:pPr>
      <m:oMathPara>
        <m:oMath>
          <m:sSub>
            <m:sSubPr>
              <m:ctrlPr>
                <w:ins w:id="397" w:author="Alotaibi, Raed" w:date="2019-06-18T11:59:00Z">
                  <w:rPr>
                    <w:rFonts w:ascii="Cambria Math" w:hAnsi="Cambria Math"/>
                    <w:i/>
                  </w:rPr>
                </w:ins>
              </m:ctrlPr>
            </m:sSubPr>
            <m:e>
              <m:r>
                <w:ins w:id="398" w:author="Alotaibi, Raed" w:date="2019-06-18T11:59:00Z">
                  <w:rPr>
                    <w:rFonts w:ascii="Cambria Math" w:hAnsi="Cambria Math"/>
                  </w:rPr>
                  <m:t>PAF</m:t>
                </w:ins>
              </m:r>
            </m:e>
            <m:sub>
              <m:r>
                <w:ins w:id="399" w:author="Alotaibi, Raed" w:date="2019-06-18T11:59:00Z">
                  <w:rPr>
                    <w:rFonts w:ascii="Cambria Math" w:hAnsi="Cambria Math"/>
                  </w:rPr>
                  <m:t>c</m:t>
                </w:ins>
              </m:r>
            </m:sub>
          </m:sSub>
          <m:r>
            <w:del w:id="400" w:author="Alotaibi, Raed" w:date="2019-06-18T11:59:00Z">
              <w:rPr>
                <w:rFonts w:ascii="Cambria Math" w:hAnsi="Cambria Math"/>
              </w:rPr>
              <m:t>PAF</m:t>
            </w:del>
          </m:r>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552BF121" w:rsidR="00D44198" w:rsidRPr="00EC1FA9" w:rsidRDefault="00D44198" w:rsidP="00956C0F">
      <w:pPr>
        <w:pStyle w:val="Caption"/>
        <w:jc w:val="center"/>
      </w:pPr>
      <w:r w:rsidRPr="00EC1FA9">
        <w:t xml:space="preserve">Equation </w:t>
      </w:r>
      <w:del w:id="401"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7</w:delText>
        </w:r>
        <w:r w:rsidR="003A36B2" w:rsidDel="00E87518">
          <w:rPr>
            <w:noProof/>
          </w:rPr>
          <w:fldChar w:fldCharType="end"/>
        </w:r>
      </w:del>
      <w:ins w:id="402" w:author="Alotaibi, Raed" w:date="2019-06-18T12:06:00Z">
        <w:r w:rsidR="00E87518">
          <w:rPr>
            <w:noProof/>
          </w:rPr>
          <w:t>9</w:t>
        </w:r>
      </w:ins>
    </w:p>
    <w:p w14:paraId="77466C89" w14:textId="21CD6BF9" w:rsidR="000533AB" w:rsidRDefault="00313E70" w:rsidP="00956C0F">
      <w:pPr>
        <w:rPr>
          <w:ins w:id="403"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404"/>
      <w:ins w:id="405" w:author="Khreis, Haneen" w:date="2019-06-16T09:57:00Z">
        <w:r w:rsidR="00E95FDD">
          <w:t xml:space="preserve">total </w:t>
        </w:r>
      </w:ins>
      <w:commentRangeEnd w:id="404"/>
      <w:ins w:id="406" w:author="Khreis, Haneen" w:date="2019-06-16T10:02:00Z">
        <w:r w:rsidR="0067108B">
          <w:rPr>
            <w:rStyle w:val="CommentReference"/>
          </w:rPr>
          <w:commentReference w:id="404"/>
        </w:r>
      </w:ins>
      <w:r w:rsidRPr="00EC1FA9">
        <w:t>number of incident asthma cases at each census block</w:t>
      </w:r>
      <w:ins w:id="407" w:author="Khreis, Haneen" w:date="2019-06-16T09:57:00Z">
        <w:del w:id="408" w:author="Alotaibi, Raed" w:date="2019-06-17T14:35:00Z">
          <w:r w:rsidR="00E95FDD" w:rsidDel="000533AB">
            <w:delText xml:space="preserve"> </w:delText>
          </w:r>
        </w:del>
        <w:del w:id="409" w:author="Alotaibi, Raed" w:date="2019-06-17T14:33:00Z">
          <w:r w:rsidR="00E95FDD" w:rsidDel="000533AB">
            <w:delText>(Equation 5)</w:delText>
          </w:r>
        </w:del>
      </w:ins>
      <w:ins w:id="410" w:author="Alotaibi, Raed" w:date="2019-06-17T14:35:00Z">
        <w:r w:rsidR="000533AB">
          <w:t xml:space="preserve">, as shown in Equation </w:t>
        </w:r>
      </w:ins>
      <w:ins w:id="411" w:author="Alotaibi, Raed" w:date="2019-06-18T12:06:00Z">
        <w:r w:rsidR="00E87518">
          <w:t>10</w:t>
        </w:r>
      </w:ins>
      <w:ins w:id="412" w:author="Alotaibi, Raed" w:date="2019-06-18T12:07:00Z">
        <w:r w:rsidR="00E87518">
          <w:t>.</w:t>
        </w:r>
      </w:ins>
    </w:p>
    <w:p w14:paraId="35562514" w14:textId="331C9C54" w:rsidR="000533AB" w:rsidRPr="00EC1FA9" w:rsidRDefault="00E87518" w:rsidP="00956C0F">
      <w:pPr>
        <w:keepNext/>
        <w:jc w:val="center"/>
        <w:rPr>
          <w:ins w:id="413" w:author="Alotaibi, Raed" w:date="2019-06-17T14:33:00Z"/>
          <w:i/>
          <w:iCs/>
        </w:rPr>
      </w:pPr>
      <m:oMathPara>
        <m:oMath>
          <m:sSub>
            <m:sSubPr>
              <m:ctrlPr>
                <w:ins w:id="414" w:author="Alotaibi, Raed" w:date="2019-06-18T11:59:00Z">
                  <w:rPr>
                    <w:rFonts w:ascii="Cambria Math" w:hAnsi="Cambria Math"/>
                    <w:i/>
                  </w:rPr>
                </w:ins>
              </m:ctrlPr>
            </m:sSubPr>
            <m:e>
              <m:r>
                <w:ins w:id="415" w:author="Alotaibi, Raed" w:date="2019-06-18T11:59:00Z">
                  <w:rPr>
                    <w:rFonts w:ascii="Cambria Math" w:hAnsi="Cambria Math"/>
                  </w:rPr>
                  <m:t>AC</m:t>
                </w:ins>
              </m:r>
            </m:e>
            <m:sub>
              <m:r>
                <w:ins w:id="416" w:author="Alotaibi, Raed" w:date="2019-06-18T11:59:00Z">
                  <w:rPr>
                    <w:rFonts w:ascii="Cambria Math" w:hAnsi="Cambria Math"/>
                  </w:rPr>
                  <m:t>c</m:t>
                </w:ins>
              </m:r>
            </m:sub>
          </m:sSub>
          <m:r>
            <w:ins w:id="417" w:author="Alotaibi, Raed" w:date="2019-06-17T14:33:00Z">
              <w:rPr>
                <w:rFonts w:ascii="Cambria Math" w:hAnsi="Cambria Math"/>
              </w:rPr>
              <m:t>=</m:t>
            </w:ins>
          </m:r>
          <m:sSub>
            <m:sSubPr>
              <m:ctrlPr>
                <w:ins w:id="418" w:author="Alotaibi, Raed" w:date="2019-06-18T11:59:00Z">
                  <w:rPr>
                    <w:rFonts w:ascii="Cambria Math" w:hAnsi="Cambria Math"/>
                    <w:i/>
                  </w:rPr>
                </w:ins>
              </m:ctrlPr>
            </m:sSubPr>
            <m:e>
              <m:r>
                <w:ins w:id="419" w:author="Alotaibi, Raed" w:date="2019-06-18T11:59:00Z">
                  <w:rPr>
                    <w:rFonts w:ascii="Cambria Math" w:hAnsi="Cambria Math"/>
                  </w:rPr>
                  <m:t>PAF</m:t>
                </w:ins>
              </m:r>
            </m:e>
            <m:sub>
              <m:r>
                <w:ins w:id="420" w:author="Alotaibi, Raed" w:date="2019-06-18T11:59:00Z">
                  <w:rPr>
                    <w:rFonts w:ascii="Cambria Math" w:hAnsi="Cambria Math"/>
                  </w:rPr>
                  <m:t>c</m:t>
                </w:ins>
              </m:r>
            </m:sub>
          </m:sSub>
          <m:r>
            <w:ins w:id="421" w:author="Alotaibi, Raed" w:date="2019-06-17T14:33:00Z">
              <w:rPr>
                <w:rFonts w:ascii="Cambria Math" w:hAnsi="Cambria Math"/>
              </w:rPr>
              <m:t>*</m:t>
            </w:ins>
          </m:r>
          <m:sSub>
            <m:sSubPr>
              <m:ctrlPr>
                <w:ins w:id="422" w:author="Alotaibi, Raed" w:date="2019-06-18T11:58:00Z">
                  <w:rPr>
                    <w:rFonts w:ascii="Cambria Math" w:hAnsi="Cambria Math"/>
                    <w:i/>
                  </w:rPr>
                </w:ins>
              </m:ctrlPr>
            </m:sSubPr>
            <m:e>
              <m:r>
                <w:ins w:id="423" w:author="Alotaibi, Raed" w:date="2019-06-18T11:58:00Z">
                  <w:rPr>
                    <w:rFonts w:ascii="Cambria Math" w:hAnsi="Cambria Math"/>
                  </w:rPr>
                  <m:t xml:space="preserve">Asthma incident cases </m:t>
                </w:ins>
              </m:r>
            </m:e>
            <m:sub>
              <m:r>
                <w:ins w:id="424" w:author="Alotaibi, Raed" w:date="2019-06-18T11:58:00Z">
                  <w:rPr>
                    <w:rFonts w:ascii="Cambria Math" w:hAnsi="Cambria Math"/>
                  </w:rPr>
                  <m:t>c</m:t>
                </w:ins>
              </m:r>
            </m:sub>
          </m:sSub>
        </m:oMath>
      </m:oMathPara>
    </w:p>
    <w:p w14:paraId="5857B9AA" w14:textId="086437B0" w:rsidR="000533AB" w:rsidRDefault="000533AB">
      <w:pPr>
        <w:pStyle w:val="Caption"/>
        <w:jc w:val="center"/>
        <w:rPr>
          <w:ins w:id="425" w:author="Alotaibi, Raed" w:date="2019-06-17T14:33:00Z"/>
        </w:rPr>
        <w:pPrChange w:id="426" w:author="Alotaibi, Raed" w:date="2019-06-17T14:35:00Z">
          <w:pPr/>
        </w:pPrChange>
      </w:pPr>
      <w:ins w:id="427" w:author="Alotaibi, Raed" w:date="2019-06-17T14:33:00Z">
        <w:r w:rsidRPr="00EC1FA9">
          <w:t xml:space="preserve">Equation </w:t>
        </w:r>
      </w:ins>
      <w:ins w:id="428" w:author="Alotaibi, Raed" w:date="2019-06-18T12:06:00Z">
        <w:r w:rsidR="00E87518">
          <w:t>10</w:t>
        </w:r>
      </w:ins>
    </w:p>
    <w:p w14:paraId="3C4E1846" w14:textId="2B7CF28C" w:rsidR="008901C8" w:rsidRDefault="00313E70" w:rsidP="00956C0F">
      <w:pPr>
        <w:rPr>
          <w:ins w:id="429" w:author="Alotaibi, Raed" w:date="2019-06-18T11:59:00Z"/>
        </w:rPr>
      </w:pPr>
      <w:del w:id="430" w:author="Alotaibi, Raed" w:date="2019-06-17T14:33:00Z">
        <w:r w:rsidRPr="00EC1FA9" w:rsidDel="000533AB">
          <w:delText xml:space="preserve">. </w:delText>
        </w:r>
      </w:del>
      <w:r w:rsidRPr="00EC1FA9">
        <w:t>The</w:t>
      </w:r>
      <w:r w:rsidR="00726708" w:rsidRPr="00EC1FA9">
        <w:t xml:space="preserve"> attributable </w:t>
      </w:r>
      <w:ins w:id="431" w:author="Khreis, Haneen" w:date="2019-06-16T09:58:00Z">
        <w:r w:rsidR="00E95FDD">
          <w:t xml:space="preserve">number of </w:t>
        </w:r>
      </w:ins>
      <w:r w:rsidR="00726708" w:rsidRPr="00EC1FA9">
        <w:t xml:space="preserve">cases </w:t>
      </w:r>
      <w:del w:id="432" w:author="Khreis, Haneen" w:date="2019-06-16T09:58:00Z">
        <w:r w:rsidR="00EF024A" w:rsidRPr="00EC1FA9" w:rsidDel="00E95FDD">
          <w:delText xml:space="preserve">for </w:delText>
        </w:r>
      </w:del>
      <w:ins w:id="433" w:author="Khreis, Haneen" w:date="2019-06-16T09:58:00Z">
        <w:del w:id="434" w:author="Alotaibi, Raed" w:date="2019-06-18T12:06:00Z">
          <w:r w:rsidR="00E95FDD" w:rsidDel="00E87518">
            <w:delText>in</w:delText>
          </w:r>
        </w:del>
      </w:ins>
      <w:ins w:id="435" w:author="Alotaibi, Raed" w:date="2019-06-18T12:06:00Z">
        <w:r w:rsidR="00E87518">
          <w:t>for</w:t>
        </w:r>
      </w:ins>
      <w:ins w:id="436" w:author="Khreis, Haneen" w:date="2019-06-16T09:58:00Z">
        <w:r w:rsidR="00E95FDD" w:rsidRPr="00EC1FA9">
          <w:t xml:space="preserve"> </w:t>
        </w:r>
      </w:ins>
      <w:r w:rsidR="00EF024A" w:rsidRPr="00EC1FA9">
        <w:t xml:space="preserve">each census block </w:t>
      </w:r>
      <w:r w:rsidRPr="00EC1FA9">
        <w:t xml:space="preserve">is </w:t>
      </w:r>
      <w:del w:id="437" w:author="Alotaibi, Raed" w:date="2019-06-18T12:06:00Z">
        <w:r w:rsidRPr="00EC1FA9" w:rsidDel="00E87518">
          <w:delText xml:space="preserve">then </w:delText>
        </w:r>
      </w:del>
      <w:r w:rsidRPr="00EC1FA9">
        <w:t xml:space="preserve">summed </w:t>
      </w:r>
      <w:ins w:id="438" w:author="Khreis, Haneen" w:date="2019-06-16T09:58:00Z">
        <w:r w:rsidR="00E95FDD">
          <w:t xml:space="preserve">across the </w:t>
        </w:r>
        <w:commentRangeStart w:id="439"/>
        <w:commentRangeStart w:id="440"/>
        <w:r w:rsidR="00E95FDD">
          <w:t>state</w:t>
        </w:r>
        <w:commentRangeEnd w:id="439"/>
        <w:r w:rsidR="00E95FDD">
          <w:rPr>
            <w:rStyle w:val="CommentReference"/>
          </w:rPr>
          <w:commentReference w:id="439"/>
        </w:r>
      </w:ins>
      <w:commentRangeEnd w:id="440"/>
      <w:r w:rsidR="00342C4A">
        <w:rPr>
          <w:rStyle w:val="CommentReference"/>
        </w:rPr>
        <w:commentReference w:id="440"/>
      </w:r>
      <w:ins w:id="441" w:author="Khreis, Haneen" w:date="2019-06-16T09:58:00Z">
        <w:r w:rsidR="00E95FDD">
          <w:t xml:space="preserve">, and the entire country, </w:t>
        </w:r>
      </w:ins>
      <w:r w:rsidRPr="00EC1FA9">
        <w:t>to get the total AC</w:t>
      </w:r>
      <w:ins w:id="442" w:author="Alotaibi, Raed" w:date="2019-06-18T12:07:00Z">
        <w:r w:rsidR="00E87518">
          <w:t>, as shown in Equation 11.</w:t>
        </w:r>
      </w:ins>
      <w:del w:id="443" w:author="Alotaibi, Raed" w:date="2019-06-18T12:07:00Z">
        <w:r w:rsidRPr="00EC1FA9" w:rsidDel="00E87518">
          <w:delText>.</w:delText>
        </w:r>
      </w:del>
    </w:p>
    <w:p w14:paraId="733AD87D" w14:textId="6BBE71E8" w:rsidR="00E87518" w:rsidRPr="00EC1FA9" w:rsidRDefault="00E87518" w:rsidP="00956C0F">
      <w:pPr>
        <w:keepNext/>
        <w:jc w:val="center"/>
        <w:rPr>
          <w:ins w:id="444" w:author="Alotaibi, Raed" w:date="2019-06-18T11:59:00Z"/>
          <w:i/>
          <w:iCs/>
        </w:rPr>
      </w:pPr>
      <m:oMath>
        <m:r>
          <w:ins w:id="445" w:author="Alotaibi, Raed" w:date="2019-06-18T12:07:00Z">
            <w:rPr>
              <w:rFonts w:ascii="Cambria Math" w:hAnsi="Cambria Math"/>
            </w:rPr>
            <w:lastRenderedPageBreak/>
            <m:t>T</m:t>
          </w:ins>
        </m:r>
        <m:r>
          <w:ins w:id="446" w:author="Alotaibi, Raed" w:date="2019-06-18T12:01:00Z">
            <w:rPr>
              <w:rFonts w:ascii="Cambria Math" w:hAnsi="Cambria Math"/>
            </w:rPr>
            <m:t xml:space="preserve">otal </m:t>
          </w:ins>
        </m:r>
        <m:r>
          <w:ins w:id="447" w:author="Alotaibi, Raed" w:date="2019-06-18T11:59:00Z">
            <w:rPr>
              <w:rFonts w:ascii="Cambria Math" w:hAnsi="Cambria Math"/>
            </w:rPr>
            <m:t>A</m:t>
          </w:ins>
        </m:r>
        <m:r>
          <w:ins w:id="448" w:author="Alotaibi, Raed" w:date="2019-06-18T12:00:00Z">
            <w:rPr>
              <w:rFonts w:ascii="Cambria Math" w:hAnsi="Cambria Math"/>
            </w:rPr>
            <m:t>C</m:t>
          </w:ins>
        </m:r>
        <m:r>
          <w:ins w:id="449" w:author="Alotaibi, Raed" w:date="2019-06-18T11:59:00Z">
            <w:rPr>
              <w:rFonts w:ascii="Cambria Math" w:hAnsi="Cambria Math"/>
            </w:rPr>
            <m:t>=</m:t>
          </w:ins>
        </m:r>
        <w:commentRangeStart w:id="450"/>
        <m:r>
          <w:ins w:id="451" w:author="Alotaibi, Raed" w:date="2019-06-18T12:00:00Z">
            <w:rPr>
              <w:rFonts w:ascii="Cambria Math" w:hAnsi="Cambria Math"/>
            </w:rPr>
            <m:t>∑</m:t>
          </w:ins>
        </m:r>
        <w:commentRangeEnd w:id="450"/>
        <m:r>
          <w:ins w:id="452" w:author="Alotaibi, Raed" w:date="2019-06-18T12:00:00Z">
            <m:rPr>
              <m:sty m:val="p"/>
            </m:rPr>
            <w:rPr>
              <w:rStyle w:val="CommentReference"/>
            </w:rPr>
            <w:commentReference w:id="450"/>
          </w:ins>
        </m:r>
        <m:sSub>
          <m:sSubPr>
            <m:ctrlPr>
              <w:ins w:id="453" w:author="Alotaibi, Raed" w:date="2019-06-18T12:00:00Z">
                <w:rPr>
                  <w:rFonts w:ascii="Cambria Math" w:hAnsi="Cambria Math"/>
                  <w:i/>
                </w:rPr>
              </w:ins>
            </m:ctrlPr>
          </m:sSubPr>
          <m:e>
            <m:r>
              <w:ins w:id="454" w:author="Alotaibi, Raed" w:date="2019-06-18T12:00:00Z">
                <w:rPr>
                  <w:rFonts w:ascii="Cambria Math" w:hAnsi="Cambria Math"/>
                </w:rPr>
                <m:t>AC</m:t>
              </w:ins>
            </m:r>
          </m:e>
          <m:sub>
            <m:r>
              <w:ins w:id="455" w:author="Alotaibi, Raed" w:date="2019-06-18T12:01:00Z">
                <w:rPr>
                  <w:rFonts w:ascii="Cambria Math" w:hAnsi="Cambria Math"/>
                </w:rPr>
                <m:t>c</m:t>
              </w:ins>
            </m:r>
          </m:sub>
        </m:sSub>
        <m:r>
          <w:ins w:id="456" w:author="Alotaibi, Raed" w:date="2019-06-18T12:01:00Z">
            <w:rPr>
              <w:rFonts w:ascii="Cambria Math" w:hAnsi="Cambria Math"/>
            </w:rPr>
            <m:t xml:space="preserve"> Within </m:t>
          </w:ins>
        </m:r>
        <m:r>
          <w:ins w:id="457" w:author="Alotaibi, Raed" w:date="2019-06-18T12:02:00Z">
            <w:rPr>
              <w:rFonts w:ascii="Cambria Math" w:hAnsi="Cambria Math"/>
            </w:rPr>
            <m:t>the</m:t>
          </w:ins>
        </m:r>
        <m:r>
          <w:ins w:id="458" w:author="Alotaibi, Raed" w:date="2019-06-18T12:01:00Z">
            <w:rPr>
              <w:rFonts w:ascii="Cambria Math" w:hAnsi="Cambria Math"/>
            </w:rPr>
            <m:t xml:space="preserve"> state</m:t>
          </w:ins>
        </m:r>
      </m:oMath>
      <w:ins w:id="459" w:author="Alotaibi, Raed" w:date="2019-06-18T12:01:00Z">
        <w:r>
          <w:rPr>
            <w:rFonts w:eastAsiaTheme="minorEastAsia"/>
            <w:i/>
          </w:rPr>
          <w:t xml:space="preserve"> </w:t>
        </w:r>
      </w:ins>
    </w:p>
    <w:p w14:paraId="0F984198" w14:textId="0DD591FD" w:rsidR="00E87518" w:rsidRPr="00EC1FA9" w:rsidRDefault="00E87518" w:rsidP="00E87518">
      <w:pPr>
        <w:pStyle w:val="Caption"/>
        <w:jc w:val="center"/>
        <w:pPrChange w:id="460" w:author="Alotaibi, Raed" w:date="2019-06-18T12:02:00Z">
          <w:pPr/>
        </w:pPrChange>
      </w:pPr>
      <w:ins w:id="461" w:author="Alotaibi, Raed" w:date="2019-06-18T11:59:00Z">
        <w:r w:rsidRPr="00EC1FA9">
          <w:t xml:space="preserve">Equation </w:t>
        </w:r>
      </w:ins>
      <w:ins w:id="462" w:author="Alotaibi, Raed" w:date="2019-06-18T12:02:00Z">
        <w:r>
          <w:t>1</w:t>
        </w:r>
      </w:ins>
      <w:ins w:id="463" w:author="Alotaibi, Raed" w:date="2019-06-18T12:06:00Z">
        <w:r>
          <w:t>1</w:t>
        </w:r>
      </w:ins>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464" w:author="Khreis, Haneen" w:date="2019-06-12T15:55:00Z">
            <w:rPr>
              <w:i/>
              <w:iCs/>
            </w:rPr>
          </w:rPrChange>
        </w:rPr>
        <w:t>2</w:t>
      </w:r>
      <w:r w:rsidRPr="00EC1FA9">
        <w:rPr>
          <w:i/>
          <w:iCs/>
        </w:rPr>
        <w:t xml:space="preserve"> concentrations and trends </w:t>
      </w:r>
    </w:p>
    <w:p w14:paraId="3D372DC4" w14:textId="6A6488B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465" w:author="Khreis, Haneen" w:date="2019-06-16T10:04:00Z">
        <w:r w:rsidRPr="00EC1FA9" w:rsidDel="00B54516">
          <w:delText>s</w:delText>
        </w:r>
      </w:del>
      <w:r w:rsidRPr="00EC1FA9">
        <w:t xml:space="preserve"> was highest </w:t>
      </w:r>
      <w:del w:id="466" w:author="Khreis, Haneen" w:date="2019-06-16T10:04:00Z">
        <w:r w:rsidRPr="00EC1FA9" w:rsidDel="00B54516">
          <w:delText xml:space="preserve">at </w:delText>
        </w:r>
      </w:del>
      <w:ins w:id="467"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468" w:author="Khreis, Haneen" w:date="2019-06-16T10:04:00Z">
        <w:r w:rsidR="00B54516">
          <w:t xml:space="preserve">the </w:t>
        </w:r>
      </w:ins>
      <w:ins w:id="469"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470" w:author="Khreis, Haneen" w:date="2019-06-16T10:07:00Z">
        <w:r w:rsidR="00EF024A" w:rsidRPr="00EC1FA9" w:rsidDel="001E3F3E">
          <w:delText xml:space="preserve">of </w:delText>
        </w:r>
      </w:del>
      <w:ins w:id="471" w:author="Khreis, Haneen" w:date="2019-06-16T10:07:00Z">
        <w:r w:rsidR="001E3F3E">
          <w:t>by</w:t>
        </w:r>
        <w:r w:rsidR="001E3F3E" w:rsidRPr="00EC1FA9">
          <w:t xml:space="preserve"> </w:t>
        </w:r>
      </w:ins>
      <w:r w:rsidR="00EF024A" w:rsidRPr="00EC1FA9">
        <w:t xml:space="preserve">median income groups </w:t>
      </w:r>
      <w:del w:id="472" w:author="Khreis, Haneen" w:date="2019-06-16T10:07:00Z">
        <w:r w:rsidR="00EF024A" w:rsidRPr="00EC1FA9" w:rsidDel="001E3F3E">
          <w:delText xml:space="preserve">across </w:delText>
        </w:r>
      </w:del>
      <w:ins w:id="473"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474" w:author="Khreis, Haneen" w:date="2019-06-16T10:08:00Z">
        <w:r w:rsidR="00726708" w:rsidRPr="00EC1FA9" w:rsidDel="00A53D66">
          <w:delText xml:space="preserve">and </w:delText>
        </w:r>
      </w:del>
      <w:ins w:id="475" w:author="Khreis, Haneen" w:date="2019-06-16T10:08:00Z">
        <w:r w:rsidR="00A53D66">
          <w:t>while</w:t>
        </w:r>
        <w:r w:rsidR="00A53D66" w:rsidRPr="00EC1FA9">
          <w:t xml:space="preserve"> </w:t>
        </w:r>
      </w:ins>
      <w:r w:rsidR="00726708" w:rsidRPr="00EC1FA9">
        <w:t>urban</w:t>
      </w:r>
      <w:ins w:id="476" w:author="Khreis, Haneen" w:date="2019-06-16T10:08:00Z">
        <w:r w:rsidR="00A53D66">
          <w:t>ized</w:t>
        </w:r>
      </w:ins>
      <w:r w:rsidR="00726708" w:rsidRPr="00EC1FA9">
        <w:t xml:space="preserve"> areas showed a U</w:t>
      </w:r>
      <w:ins w:id="477" w:author="Khreis, Haneen" w:date="2019-06-16T10:08:00Z">
        <w:r w:rsidR="00A53D66">
          <w:t>-</w:t>
        </w:r>
      </w:ins>
      <w:del w:id="478"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479" w:author="Khreis, Haneen" w:date="2019-06-16T10:12:00Z"/>
          <w:b/>
          <w:bCs/>
        </w:rPr>
      </w:pPr>
    </w:p>
    <w:p w14:paraId="248DF0E7" w14:textId="3B230E85" w:rsidR="00A53D66" w:rsidRDefault="00A53D66" w:rsidP="004577A5">
      <w:pPr>
        <w:rPr>
          <w:ins w:id="480"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481"/>
      <w:r w:rsidRPr="00EC1FA9">
        <w:rPr>
          <w:i/>
          <w:iCs/>
        </w:rPr>
        <w:t xml:space="preserve">ACBS </w:t>
      </w:r>
      <w:commentRangeEnd w:id="481"/>
      <w:r w:rsidR="00A53D66">
        <w:rPr>
          <w:rStyle w:val="CommentReference"/>
        </w:rPr>
        <w:commentReference w:id="481"/>
      </w:r>
      <w:r w:rsidRPr="00EC1FA9">
        <w:rPr>
          <w:i/>
          <w:iCs/>
        </w:rPr>
        <w:t>and BRFSS results</w:t>
      </w:r>
    </w:p>
    <w:p w14:paraId="71771665" w14:textId="16E79DAF" w:rsidR="00132BA8" w:rsidRPr="00EC1FA9" w:rsidDel="003E602B" w:rsidRDefault="004205F7" w:rsidP="00132BA8">
      <w:pPr>
        <w:rPr>
          <w:del w:id="482" w:author="Khreis, Haneen" w:date="2019-06-16T10:13:00Z"/>
        </w:rPr>
      </w:pPr>
      <w:r w:rsidRPr="00EC1FA9">
        <w:t xml:space="preserve">Overall, there </w:t>
      </w:r>
      <w:commentRangeStart w:id="483"/>
      <w:r w:rsidRPr="00EC1FA9">
        <w:t xml:space="preserve">were </w:t>
      </w:r>
      <w:commentRangeEnd w:id="483"/>
      <w:r w:rsidR="00911454">
        <w:rPr>
          <w:rStyle w:val="CommentReference"/>
        </w:rPr>
        <w:commentReference w:id="483"/>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484"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485"/>
      <w:commentRangeStart w:id="486"/>
      <w:r w:rsidR="004205F7" w:rsidRPr="00EC1FA9">
        <w:t xml:space="preserve">childhood </w:t>
      </w:r>
      <w:commentRangeEnd w:id="485"/>
      <w:r>
        <w:rPr>
          <w:rStyle w:val="CommentReference"/>
        </w:rPr>
        <w:commentReference w:id="485"/>
      </w:r>
      <w:commentRangeEnd w:id="486"/>
      <w:r w:rsidR="00342C4A">
        <w:rPr>
          <w:rStyle w:val="CommentReference"/>
        </w:rPr>
        <w:commentReference w:id="486"/>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487" w:author="Alotaibi, Raed" w:date="2019-06-17T14:59:00Z">
        <w:r w:rsidR="008027DB">
          <w:t xml:space="preserve"> for the year which the survey was conducted</w:t>
        </w:r>
      </w:ins>
      <w:r w:rsidR="00005DF3" w:rsidRPr="00EC1FA9">
        <w:t>.</w:t>
      </w:r>
    </w:p>
    <w:p w14:paraId="58A4D883" w14:textId="43D90594"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ins w:id="488" w:author="Khreis, Haneen" w:date="2019-06-16T10:14:00Z">
        <w:r w:rsidR="002C3C6D">
          <w:t xml:space="preserve"> at-risk children</w:t>
        </w:r>
      </w:ins>
      <w:r w:rsidRPr="00EC1FA9">
        <w:t xml:space="preserve">. The state of Montana had the lowest </w:t>
      </w:r>
      <w:r w:rsidR="00DE0E43" w:rsidRPr="00EC1FA9">
        <w:t xml:space="preserve">average </w:t>
      </w:r>
      <w:r w:rsidRPr="00EC1FA9">
        <w:t>childhood asthma incidence rate (IR = 4.3 per 1,000</w:t>
      </w:r>
      <w:ins w:id="489" w:author="Khreis, Haneen" w:date="2019-06-16T10:14:00Z">
        <w:r w:rsidR="00455E7B">
          <w:t xml:space="preserve"> at-risk children</w:t>
        </w:r>
      </w:ins>
      <w:r w:rsidRPr="00EC1FA9">
        <w:t xml:space="preserve">), while District of Columbia had the highest </w:t>
      </w:r>
      <w:r w:rsidR="00DE0E43" w:rsidRPr="00EC1FA9">
        <w:t xml:space="preserve">average </w:t>
      </w:r>
      <w:r w:rsidRPr="00EC1FA9">
        <w:t>childhood asthma incidence rate (IR = 17.7 per 1,000</w:t>
      </w:r>
      <w:ins w:id="490"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incidence rate of 12.1 per 1,000</w:t>
      </w:r>
      <w:ins w:id="491" w:author="Khreis, Haneen" w:date="2019-06-16T10:14:00Z">
        <w:r w:rsidR="00911454">
          <w:t xml:space="preserve"> at-risk children</w:t>
        </w:r>
      </w:ins>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492"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FA6B222" w:rsidR="00777C9B" w:rsidRPr="00EC1FA9" w:rsidRDefault="00777C9B" w:rsidP="00811938">
      <w:r w:rsidRPr="00EC1FA9">
        <w:t>Using state-specific asthma incidence rates</w:t>
      </w:r>
      <w:ins w:id="493"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0A974D5B" w:rsidR="00005DF3" w:rsidRPr="00EC1FA9" w:rsidDel="00CA7F95" w:rsidRDefault="00005DF3" w:rsidP="00811938">
      <w:pPr>
        <w:rPr>
          <w:del w:id="494"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47196C95"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495" w:author="Khreis, Haneen" w:date="2019-06-16T10:22:00Z">
        <w:r w:rsidR="00CA7F95">
          <w:t xml:space="preserve"> the</w:t>
        </w:r>
      </w:ins>
      <w:r w:rsidR="00EC7CC3" w:rsidRPr="00EC1FA9">
        <w:t xml:space="preserve"> highest percentage of all asthma cases </w:t>
      </w:r>
      <w:del w:id="496" w:author="Khreis, Haneen" w:date="2019-06-16T10:22:00Z">
        <w:r w:rsidR="00EC7CC3" w:rsidRPr="00EC1FA9" w:rsidDel="00CA7F95">
          <w:delText xml:space="preserve">of </w:delText>
        </w:r>
      </w:del>
      <w:ins w:id="497"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498" w:author="Khreis, Haneen" w:date="2019-06-16T10:22:00Z">
        <w:r w:rsidR="00EC7CC3" w:rsidRPr="00EC1FA9" w:rsidDel="00CA7F95">
          <w:delText xml:space="preserve">accounting </w:delText>
        </w:r>
      </w:del>
      <w:ins w:id="499"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del w:id="500" w:author="Khreis, Haneen" w:date="2019-06-16T10:23:00Z">
        <w:r w:rsidR="0080038E" w:rsidRPr="00EC1FA9" w:rsidDel="00C4713D">
          <w:delText xml:space="preserve"> </w:delText>
        </w:r>
      </w:del>
    </w:p>
    <w:p w14:paraId="779514F1" w14:textId="206DE53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501"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w:t>
      </w:r>
      <w:r w:rsidR="00132BA8" w:rsidRPr="00EC1FA9">
        <w:lastRenderedPageBreak/>
        <w:t>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1A1A4448"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w:t>
      </w:r>
      <w:commentRangeStart w:id="502"/>
      <w:r w:rsidR="00132BA8" w:rsidRPr="00EC1FA9">
        <w:t>The percent change in attributable number of cases across states is similar to the percent change in total childhood asthma incident cases using state-specific asthma incidence rates.</w:t>
      </w:r>
      <w:commentRangeEnd w:id="502"/>
      <w:r w:rsidR="00C4713D">
        <w:rPr>
          <w:rStyle w:val="CommentReference"/>
        </w:rPr>
        <w:commentReference w:id="502"/>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503" w:author="Khreis, Haneen" w:date="2019-06-12T15:55:00Z"/>
          <w:b/>
          <w:bCs/>
        </w:rPr>
      </w:pPr>
      <w:r w:rsidRPr="00EC1FA9">
        <w:rPr>
          <w:b/>
          <w:bCs/>
        </w:rPr>
        <w:t>Discussion (bullet points)</w:t>
      </w:r>
    </w:p>
    <w:p w14:paraId="601FAD27" w14:textId="753D6810" w:rsidR="00713E8A" w:rsidRPr="00EC1FA9" w:rsidRDefault="00713E8A" w:rsidP="00590FD7">
      <w:pPr>
        <w:rPr>
          <w:b/>
          <w:bCs/>
        </w:rPr>
      </w:pPr>
      <w:ins w:id="504"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505"/>
      <w:r w:rsidRPr="00EC1FA9">
        <w:t xml:space="preserve">a J shaped </w:t>
      </w:r>
      <w:commentRangeEnd w:id="505"/>
      <w:r w:rsidR="00997808">
        <w:rPr>
          <w:rStyle w:val="CommentReference"/>
        </w:rPr>
        <w:commentReference w:id="505"/>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506"/>
      <w:r w:rsidR="00265584" w:rsidRPr="00EC1FA9">
        <w:t xml:space="preserve">shaped </w:t>
      </w:r>
      <w:commentRangeEnd w:id="506"/>
      <w:r w:rsidR="00750337">
        <w:rPr>
          <w:rStyle w:val="CommentReference"/>
        </w:rPr>
        <w:commentReference w:id="506"/>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507" w:author="Khreis, Haneen" w:date="2019-06-12T15:56:00Z">
        <w:r>
          <w:rPr>
            <w:b/>
            <w:bCs/>
          </w:rPr>
          <w:t>Conclusions</w:t>
        </w:r>
      </w:ins>
      <w:ins w:id="508"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509"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509"/>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510"/>
            <w:r w:rsidRPr="00EC1FA9">
              <w:rPr>
                <w:b/>
                <w:bCs/>
              </w:rPr>
              <w:t>areas</w:t>
            </w:r>
            <w:commentRangeEnd w:id="510"/>
            <w:r w:rsidR="004F275C">
              <w:rPr>
                <w:rStyle w:val="CommentReference"/>
              </w:rPr>
              <w:commentReference w:id="510"/>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511"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512"/>
            <w:commentRangeStart w:id="513"/>
            <w:r w:rsidRPr="00EC1FA9">
              <w:t>0-</w:t>
            </w:r>
            <w:commentRangeEnd w:id="512"/>
            <w:r w:rsidR="00395536">
              <w:rPr>
                <w:rStyle w:val="CommentReference"/>
              </w:rPr>
              <w:commentReference w:id="512"/>
            </w:r>
            <w:commentRangeEnd w:id="513"/>
            <w:r w:rsidR="00FA345C">
              <w:rPr>
                <w:rStyle w:val="CommentReference"/>
              </w:rPr>
              <w:commentReference w:id="513"/>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514"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514"/>
      <w:r w:rsidRPr="00EC1FA9">
        <w:t xml:space="preserve">: </w:t>
      </w:r>
      <w:commentRangeStart w:id="515"/>
      <w:r w:rsidRPr="00EC1FA9">
        <w:t>NO</w:t>
      </w:r>
      <w:r w:rsidRPr="00EC1FA9">
        <w:rPr>
          <w:vertAlign w:val="subscript"/>
        </w:rPr>
        <w:t>2</w:t>
      </w:r>
      <w:r w:rsidRPr="00EC1FA9">
        <w:t xml:space="preserve"> </w:t>
      </w:r>
      <w:commentRangeEnd w:id="515"/>
      <w:r w:rsidR="0067108B">
        <w:rPr>
          <w:rStyle w:val="CommentReference"/>
          <w:i w:val="0"/>
          <w:iCs w:val="0"/>
          <w:color w:val="auto"/>
        </w:rPr>
        <w:commentReference w:id="515"/>
      </w:r>
      <w:r w:rsidRPr="00EC1FA9">
        <w:t>concentration</w:t>
      </w:r>
      <w:ins w:id="516" w:author="Alotaibi, Raed" w:date="2019-06-17T11:45:00Z">
        <w:r w:rsidR="00D070F1">
          <w:t xml:space="preserve"> (ug/m</w:t>
        </w:r>
        <w:r w:rsidR="00D070F1" w:rsidRPr="00D070F1">
          <w:rPr>
            <w:vertAlign w:val="superscript"/>
            <w:rPrChange w:id="517"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518"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1"/>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519"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518"/>
      <w:bookmarkEnd w:id="519"/>
      <w:r w:rsidRPr="00E86628">
        <w:t>: Childhood asthma survey summary</w:t>
      </w:r>
    </w:p>
    <w:tbl>
      <w:tblPr>
        <w:tblStyle w:val="TableGrid"/>
        <w:tblW w:w="5000" w:type="pct"/>
        <w:tblLook w:val="04A0" w:firstRow="1" w:lastRow="0" w:firstColumn="1" w:lastColumn="0" w:noHBand="0" w:noVBand="1"/>
      </w:tblPr>
      <w:tblGrid>
        <w:gridCol w:w="2834"/>
        <w:gridCol w:w="1835"/>
        <w:gridCol w:w="1835"/>
        <w:gridCol w:w="1835"/>
        <w:gridCol w:w="1834"/>
        <w:gridCol w:w="1834"/>
        <w:gridCol w:w="943"/>
      </w:tblGrid>
      <w:tr w:rsidR="00E86628" w:rsidRPr="00E86628" w14:paraId="25094448" w14:textId="77777777" w:rsidTr="00E86628">
        <w:trPr>
          <w:trHeight w:val="133"/>
        </w:trPr>
        <w:tc>
          <w:tcPr>
            <w:tcW w:w="1094"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8"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8"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8"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8"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8"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64"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8"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8"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8"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64"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8"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8"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8"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8"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64"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8" w:type="pct"/>
            <w:tcBorders>
              <w:top w:val="single" w:sz="4" w:space="0" w:color="auto"/>
              <w:left w:val="single" w:sz="4" w:space="0" w:color="auto"/>
              <w:bottom w:val="single" w:sz="4" w:space="0" w:color="auto"/>
              <w:right w:val="single" w:sz="4" w:space="0" w:color="auto"/>
            </w:tcBorders>
            <w:vAlign w:val="bottom"/>
          </w:tcPr>
          <w:p w14:paraId="180ADA7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p>
        </w:tc>
        <w:tc>
          <w:tcPr>
            <w:tcW w:w="708" w:type="pct"/>
            <w:tcBorders>
              <w:top w:val="single" w:sz="4" w:space="0" w:color="auto"/>
              <w:left w:val="single" w:sz="4" w:space="0" w:color="auto"/>
              <w:bottom w:val="single" w:sz="4" w:space="0" w:color="auto"/>
              <w:right w:val="single" w:sz="4" w:space="0" w:color="auto"/>
            </w:tcBorders>
            <w:vAlign w:val="bottom"/>
          </w:tcPr>
          <w:p w14:paraId="736ABB0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p>
        </w:tc>
        <w:tc>
          <w:tcPr>
            <w:tcW w:w="708" w:type="pct"/>
            <w:tcBorders>
              <w:top w:val="single" w:sz="4" w:space="0" w:color="auto"/>
              <w:left w:val="single" w:sz="4" w:space="0" w:color="auto"/>
              <w:bottom w:val="single" w:sz="4" w:space="0" w:color="auto"/>
              <w:right w:val="single" w:sz="4" w:space="0" w:color="auto"/>
            </w:tcBorders>
            <w:vAlign w:val="bottom"/>
          </w:tcPr>
          <w:p w14:paraId="6096BCAF"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p>
        </w:tc>
        <w:tc>
          <w:tcPr>
            <w:tcW w:w="708" w:type="pct"/>
            <w:tcBorders>
              <w:top w:val="single" w:sz="4" w:space="0" w:color="auto"/>
              <w:left w:val="single" w:sz="4" w:space="0" w:color="auto"/>
              <w:bottom w:val="single" w:sz="4" w:space="0" w:color="auto"/>
              <w:right w:val="single" w:sz="4" w:space="0" w:color="auto"/>
            </w:tcBorders>
            <w:vAlign w:val="bottom"/>
          </w:tcPr>
          <w:p w14:paraId="11D17333"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p>
        </w:tc>
        <w:tc>
          <w:tcPr>
            <w:tcW w:w="708" w:type="pct"/>
            <w:tcBorders>
              <w:top w:val="single" w:sz="4" w:space="0" w:color="auto"/>
              <w:left w:val="single" w:sz="4" w:space="0" w:color="auto"/>
              <w:bottom w:val="single" w:sz="4" w:space="0" w:color="auto"/>
              <w:right w:val="single" w:sz="4" w:space="0" w:color="auto"/>
            </w:tcBorders>
            <w:vAlign w:val="bottom"/>
          </w:tcPr>
          <w:p w14:paraId="2B3D150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p>
        </w:tc>
        <w:tc>
          <w:tcPr>
            <w:tcW w:w="364"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8"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8"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8"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8"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64"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8"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8"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8"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64"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8"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8"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8"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8"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8"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64"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8"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8"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8"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64"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E86628" w:rsidRPr="00E86628" w14:paraId="54E671A1"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311218C7" w14:textId="77777777" w:rsidR="00E86628" w:rsidRPr="00E86628" w:rsidRDefault="00E86628" w:rsidP="006B42D3">
            <w:pPr>
              <w:tabs>
                <w:tab w:val="left" w:pos="840"/>
              </w:tabs>
              <w:rPr>
                <w:b/>
                <w:bCs/>
                <w:sz w:val="18"/>
                <w:szCs w:val="18"/>
              </w:rPr>
            </w:pPr>
            <w:commentRangeStart w:id="520"/>
            <w:r w:rsidRPr="00E86628">
              <w:rPr>
                <w:b/>
                <w:bCs/>
                <w:sz w:val="18"/>
                <w:szCs w:val="18"/>
              </w:rPr>
              <w:t>Number of states included</w:t>
            </w:r>
            <w:commentRangeEnd w:id="520"/>
            <w:r w:rsidR="00911454">
              <w:rPr>
                <w:rStyle w:val="CommentReference"/>
              </w:rPr>
              <w:commentReference w:id="520"/>
            </w:r>
          </w:p>
        </w:tc>
        <w:tc>
          <w:tcPr>
            <w:tcW w:w="708" w:type="pct"/>
            <w:tcBorders>
              <w:top w:val="single" w:sz="4" w:space="0" w:color="auto"/>
              <w:left w:val="single" w:sz="4" w:space="0" w:color="auto"/>
              <w:bottom w:val="single" w:sz="4" w:space="0" w:color="auto"/>
              <w:right w:val="single" w:sz="4" w:space="0" w:color="auto"/>
            </w:tcBorders>
            <w:vAlign w:val="bottom"/>
          </w:tcPr>
          <w:p w14:paraId="1E4D4617"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158691E3"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6976769"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59671EF4"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41B617D" w14:textId="77777777" w:rsidR="00E86628" w:rsidRPr="00E86628" w:rsidRDefault="00E86628" w:rsidP="006B42D3">
            <w:pPr>
              <w:jc w:val="right"/>
              <w:rPr>
                <w:rFonts w:ascii="Calibri" w:hAnsi="Calibri" w:cs="Calibri"/>
                <w:color w:val="000000"/>
                <w:sz w:val="18"/>
                <w:szCs w:val="18"/>
              </w:rPr>
            </w:pPr>
          </w:p>
        </w:tc>
        <w:tc>
          <w:tcPr>
            <w:tcW w:w="364" w:type="pct"/>
            <w:tcBorders>
              <w:top w:val="single" w:sz="4" w:space="0" w:color="auto"/>
              <w:left w:val="single" w:sz="4" w:space="0" w:color="auto"/>
              <w:bottom w:val="single" w:sz="4" w:space="0" w:color="auto"/>
              <w:right w:val="single" w:sz="4" w:space="0" w:color="auto"/>
            </w:tcBorders>
          </w:tcPr>
          <w:p w14:paraId="0977D301" w14:textId="77777777" w:rsidR="00E86628" w:rsidRPr="00E86628" w:rsidRDefault="00E86628" w:rsidP="006B42D3">
            <w:pPr>
              <w:jc w:val="right"/>
              <w:rPr>
                <w:rFonts w:ascii="Calibri" w:hAnsi="Calibri" w:cs="Calibri"/>
                <w:color w:val="000000"/>
                <w:sz w:val="18"/>
                <w:szCs w:val="18"/>
              </w:rPr>
            </w:pPr>
            <w:commentRangeStart w:id="521"/>
            <w:r w:rsidRPr="00E86628">
              <w:rPr>
                <w:rFonts w:ascii="Calibri" w:hAnsi="Calibri" w:cs="Calibri"/>
                <w:color w:val="000000"/>
                <w:sz w:val="18"/>
                <w:szCs w:val="18"/>
              </w:rPr>
              <w:t>34</w:t>
            </w:r>
            <w:commentRangeEnd w:id="521"/>
            <w:r w:rsidR="00E56918">
              <w:rPr>
                <w:rStyle w:val="CommentReference"/>
              </w:rPr>
              <w:commentReference w:id="521"/>
            </w:r>
          </w:p>
        </w:tc>
      </w:tr>
    </w:tbl>
    <w:p w14:paraId="4765A185" w14:textId="77777777" w:rsidR="004E4D3F" w:rsidRPr="00EC1FA9" w:rsidRDefault="004E4D3F" w:rsidP="00265584">
      <w:pPr>
        <w:rPr>
          <w:b/>
          <w:bCs/>
          <w:i/>
          <w:iCs/>
          <w:sz w:val="16"/>
          <w:szCs w:val="16"/>
          <w:u w:val="single"/>
        </w:rPr>
      </w:pPr>
    </w:p>
    <w:p w14:paraId="7EEDB09F" w14:textId="605DAEC0" w:rsidR="008269F1" w:rsidRPr="00E86628" w:rsidRDefault="008269F1" w:rsidP="00EB260B">
      <w:pPr>
        <w:pStyle w:val="Caption"/>
        <w:keepNext/>
      </w:pPr>
      <w:bookmarkStart w:id="522" w:name="_Ref9331808"/>
      <w:bookmarkStart w:id="523" w:name="_Toc9943336"/>
      <w:bookmarkStart w:id="524"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522"/>
      <w:r w:rsidRPr="00E86628">
        <w:t>: Comparing results of the burden of disease using state-specific estimates vs original estimates</w:t>
      </w:r>
      <w:bookmarkEnd w:id="523"/>
      <w:bookmarkEnd w:id="524"/>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525" w:name="_Ref9422501"/>
      <w:bookmarkStart w:id="526"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525"/>
      <w:r w:rsidRPr="00EC1FA9">
        <w:t>: Childhood asthma incidence rate flow chart.</w:t>
      </w:r>
      <w:bookmarkEnd w:id="526"/>
    </w:p>
    <w:p w14:paraId="76B09741" w14:textId="65AC5FC4" w:rsidR="00E46AA9" w:rsidRPr="00EC1FA9" w:rsidRDefault="00342E7A"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12.75pt">
            <v:imagedata r:id="rId12" o:title="Asthma Flow Chart-Asthma incidente rate ver2"/>
          </v:shape>
        </w:pict>
      </w:r>
    </w:p>
    <w:p w14:paraId="6FA79AC3" w14:textId="75ECBCCF" w:rsidR="00E46AA9" w:rsidRPr="00EC1FA9" w:rsidRDefault="00E46AA9">
      <w:pPr>
        <w:pStyle w:val="Caption"/>
        <w:keepNext/>
      </w:pPr>
      <w:bookmarkStart w:id="527"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527"/>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342E7A" w:rsidP="00E46AA9">
      <w:pPr>
        <w:spacing w:line="256" w:lineRule="auto"/>
        <w:rPr>
          <w:b/>
          <w:bCs/>
        </w:rPr>
      </w:pPr>
      <w:r>
        <w:rPr>
          <w:noProof/>
        </w:rPr>
        <w:pict w14:anchorId="59A29542">
          <v:shape id="_x0000_i1026" type="#_x0000_t75" style="width:468pt;height:295.5pt">
            <v:imagedata r:id="rId13" o:title="p11"/>
          </v:shape>
        </w:pict>
      </w:r>
    </w:p>
    <w:p w14:paraId="08567714" w14:textId="1AFA619F" w:rsidR="00E46AA9" w:rsidRPr="00EC1FA9" w:rsidRDefault="00E46AA9" w:rsidP="00E46AA9">
      <w:pPr>
        <w:pStyle w:val="Caption"/>
        <w:keepNext/>
      </w:pPr>
      <w:bookmarkStart w:id="528" w:name="_Ref9949011"/>
      <w:r w:rsidRPr="00EC1FA9">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528"/>
      <w:r w:rsidRPr="00EC1FA9">
        <w:t>: Attributable fraction by state</w:t>
      </w:r>
    </w:p>
    <w:p w14:paraId="7822EEB6" w14:textId="2CC0F33A" w:rsidR="00E46AA9" w:rsidRPr="00EC1FA9" w:rsidRDefault="00342E7A" w:rsidP="00E46AA9">
      <w:pPr>
        <w:spacing w:line="256" w:lineRule="auto"/>
        <w:rPr>
          <w:b/>
          <w:bCs/>
        </w:rPr>
      </w:pPr>
      <w:r>
        <w:rPr>
          <w:noProof/>
        </w:rPr>
        <w:pict w14:anchorId="4982ECFC">
          <v:shape id="_x0000_i1027" type="#_x0000_t75" style="width:468pt;height:295.5pt">
            <v:imagedata r:id="rId14" o:title="p12"/>
          </v:shape>
        </w:pict>
      </w:r>
    </w:p>
    <w:p w14:paraId="6F2CC203" w14:textId="4143F79E" w:rsidR="00E46AA9" w:rsidRPr="00EC1FA9" w:rsidRDefault="00E46AA9" w:rsidP="00E46AA9">
      <w:pPr>
        <w:pStyle w:val="Caption"/>
        <w:keepNext/>
      </w:pPr>
      <w:bookmarkStart w:id="529"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529"/>
      <w:r w:rsidRPr="00EC1FA9">
        <w:t>: Attributable fraction by state and living location</w:t>
      </w:r>
    </w:p>
    <w:p w14:paraId="231BDDB6" w14:textId="0D994D0F" w:rsidR="00E46AA9" w:rsidRPr="00EC1FA9" w:rsidRDefault="00342E7A" w:rsidP="00E46AA9">
      <w:pPr>
        <w:spacing w:line="256" w:lineRule="auto"/>
        <w:rPr>
          <w:b/>
          <w:bCs/>
        </w:rPr>
      </w:pPr>
      <w:r>
        <w:rPr>
          <w:noProof/>
        </w:rPr>
        <w:pict w14:anchorId="799F7722">
          <v:shape id="_x0000_i1028" type="#_x0000_t75" style="width:468pt;height:591pt">
            <v:imagedata r:id="rId15" o:title="p14"/>
          </v:shape>
        </w:pict>
      </w:r>
    </w:p>
    <w:p w14:paraId="7F1542E4" w14:textId="3CBFB956" w:rsidR="00E46AA9" w:rsidRPr="00EC1FA9" w:rsidRDefault="00E46AA9" w:rsidP="00E46AA9">
      <w:pPr>
        <w:pStyle w:val="Caption"/>
        <w:keepNext/>
      </w:pPr>
      <w:bookmarkStart w:id="530"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530"/>
      <w:r w:rsidRPr="00EC1FA9">
        <w:t>: Attributable fraction by state and median income group</w:t>
      </w:r>
    </w:p>
    <w:p w14:paraId="6DB4125F" w14:textId="5B48FF46" w:rsidR="00E46AA9" w:rsidRPr="00EC1FA9" w:rsidRDefault="00342E7A" w:rsidP="00E46AA9">
      <w:pPr>
        <w:spacing w:line="256" w:lineRule="auto"/>
        <w:rPr>
          <w:b/>
          <w:bCs/>
        </w:rPr>
      </w:pPr>
      <w:r>
        <w:rPr>
          <w:noProof/>
        </w:rPr>
        <w:pict w14:anchorId="31799526">
          <v:shape id="_x0000_i1029" type="#_x0000_t75" style="width:468pt;height:591pt">
            <v:imagedata r:id="rId16" o:title="p13"/>
          </v:shape>
        </w:pict>
      </w:r>
    </w:p>
    <w:p w14:paraId="698AC1BD" w14:textId="77777777" w:rsidR="00F74496" w:rsidRPr="00EC1FA9" w:rsidRDefault="00F74496" w:rsidP="00265584">
      <w:pPr>
        <w:rPr>
          <w:b/>
          <w:bCs/>
        </w:rPr>
      </w:pPr>
    </w:p>
    <w:p w14:paraId="6BB1B693" w14:textId="77777777" w:rsidR="00956C0F" w:rsidRPr="00956C0F" w:rsidRDefault="00E23ED3" w:rsidP="00956C0F">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956C0F" w:rsidRPr="00956C0F">
        <w:t xml:space="preserve">Achakulwisut, P., Brauer, M., Hystad, P., &amp; Anenberg, S. C. (2019). Global, national, and urban burdens of paediatric asthma incidence attributable to ambient NO2 pollution: estimates from global datasets. </w:t>
      </w:r>
      <w:r w:rsidR="00956C0F" w:rsidRPr="00956C0F">
        <w:rPr>
          <w:i/>
        </w:rPr>
        <w:t>The Lancet Planetary Health, 3</w:t>
      </w:r>
      <w:r w:rsidR="00956C0F" w:rsidRPr="00956C0F">
        <w:t xml:space="preserve">(4), e166-e178. </w:t>
      </w:r>
    </w:p>
    <w:p w14:paraId="1B5D95A3" w14:textId="77777777" w:rsidR="00956C0F" w:rsidRPr="00956C0F" w:rsidRDefault="00956C0F" w:rsidP="00956C0F">
      <w:pPr>
        <w:pStyle w:val="EndNoteBibliography"/>
        <w:spacing w:after="0"/>
        <w:ind w:left="720" w:hanging="720"/>
      </w:pPr>
      <w:r w:rsidRPr="00956C0F">
        <w:t xml:space="preserve">Alotaibi, R., Bechle, M., Marshall, J. D., Ramani, T., Zietsman, J., Nieuwenhuijsen, M. J., &amp; Khreis, H. (2019). Traffic related air pollution and the burden of childhood asthma in the contiguous United States in 2000 and 2010. </w:t>
      </w:r>
      <w:r w:rsidRPr="00956C0F">
        <w:rPr>
          <w:i/>
        </w:rPr>
        <w:t>Environment international</w:t>
      </w:r>
      <w:r w:rsidRPr="00956C0F">
        <w:t xml:space="preserve">. </w:t>
      </w:r>
    </w:p>
    <w:p w14:paraId="2B28F0C1" w14:textId="77777777" w:rsidR="00956C0F" w:rsidRPr="00956C0F" w:rsidRDefault="00956C0F" w:rsidP="00956C0F">
      <w:pPr>
        <w:pStyle w:val="EndNoteBibliography"/>
        <w:spacing w:after="0"/>
        <w:ind w:left="720" w:hanging="720"/>
      </w:pPr>
      <w:r w:rsidRPr="00956C0F">
        <w:t xml:space="preserve">Bechle, M. J., Millet, D. B., &amp; Marshall, J. D. (2015). National spatiotemporal exposure surface for NO2: monthly scaling of a satellite-derived land-use regression, 2000–2010. </w:t>
      </w:r>
      <w:r w:rsidRPr="00956C0F">
        <w:rPr>
          <w:i/>
        </w:rPr>
        <w:t>Environmental science &amp; technology, 49</w:t>
      </w:r>
      <w:r w:rsidRPr="00956C0F">
        <w:t xml:space="preserve">(20), 12297-12305. </w:t>
      </w:r>
    </w:p>
    <w:p w14:paraId="5E3D5EEE" w14:textId="77777777" w:rsidR="00956C0F" w:rsidRPr="00956C0F" w:rsidRDefault="00956C0F" w:rsidP="00956C0F">
      <w:pPr>
        <w:pStyle w:val="EndNoteBibliography"/>
        <w:spacing w:after="0"/>
        <w:ind w:left="720" w:hanging="720"/>
      </w:pPr>
      <w:r w:rsidRPr="00956C0F">
        <w:t xml:space="preserve">Beelen, R., Hoek, G., Pebesma, E., Vienneau, D., de Hoogh, K., &amp; Briggs, D. J. (2009). Mapping of background air pollution at a fine spatial scale across the European Union. </w:t>
      </w:r>
      <w:r w:rsidRPr="00956C0F">
        <w:rPr>
          <w:i/>
        </w:rPr>
        <w:t>Science of the Total Environment, 407</w:t>
      </w:r>
      <w:r w:rsidRPr="00956C0F">
        <w:t xml:space="preserve">(6), 1852-1867. </w:t>
      </w:r>
    </w:p>
    <w:p w14:paraId="284D66DF" w14:textId="77777777" w:rsidR="00956C0F" w:rsidRPr="00956C0F" w:rsidRDefault="00956C0F" w:rsidP="00956C0F">
      <w:pPr>
        <w:pStyle w:val="EndNoteBibliography"/>
        <w:spacing w:after="0"/>
        <w:ind w:left="720" w:hanging="720"/>
      </w:pPr>
      <w:r w:rsidRPr="00956C0F">
        <w:t>CDC. (2009). Centers for Disease Control and Prevention. Behavioral Risk Factor Surveillance System Survey Data. Atlanta, Georgia: U.S. Department of Health and Human Services, Centers for Disease Control and Prevention, 2019.</w:t>
      </w:r>
    </w:p>
    <w:p w14:paraId="5A25B282" w14:textId="77777777" w:rsidR="00956C0F" w:rsidRPr="00956C0F" w:rsidRDefault="00956C0F" w:rsidP="00956C0F">
      <w:pPr>
        <w:pStyle w:val="EndNoteBibliography"/>
        <w:spacing w:after="0"/>
        <w:ind w:left="720" w:hanging="720"/>
      </w:pPr>
      <w:r w:rsidRPr="00956C0F">
        <w:t xml:space="preserve">CDC. (2011). </w:t>
      </w:r>
      <w:r w:rsidRPr="00956C0F">
        <w:rPr>
          <w:i/>
        </w:rPr>
        <w:t>Centers for Disease Control and Prevention. 2006-2008 ACBS Summary Data Qulaity Report. 2011</w:t>
      </w:r>
      <w:r w:rsidRPr="00956C0F">
        <w:t>. Retrieved from https://www.cdc.gov/brfss/acbs/2008 \_ documentation.htm</w:t>
      </w:r>
    </w:p>
    <w:p w14:paraId="79B921C2" w14:textId="77777777" w:rsidR="00956C0F" w:rsidRPr="00956C0F" w:rsidRDefault="00956C0F" w:rsidP="00956C0F">
      <w:pPr>
        <w:pStyle w:val="EndNoteBibliography"/>
        <w:spacing w:after="0"/>
        <w:ind w:left="720" w:hanging="720"/>
      </w:pPr>
      <w:r w:rsidRPr="00956C0F">
        <w:t xml:space="preserve">Clark, L. P., Millet, D. B., &amp; Marshall, J. D. (2017). Changes in transportation-related air pollution exposures by race-ethnicity and socioeconomic status: Outdoor nitrogen dioxide in the United States in 2000 and 2010. </w:t>
      </w:r>
      <w:r w:rsidRPr="00956C0F">
        <w:rPr>
          <w:i/>
        </w:rPr>
        <w:t>Environmental health perspectives, 125</w:t>
      </w:r>
      <w:r w:rsidRPr="00956C0F">
        <w:t>(9), 1--10. doi:10.1289/EHP959</w:t>
      </w:r>
    </w:p>
    <w:p w14:paraId="2D3895B8" w14:textId="77777777" w:rsidR="00956C0F" w:rsidRPr="00956C0F" w:rsidRDefault="00956C0F" w:rsidP="00956C0F">
      <w:pPr>
        <w:pStyle w:val="EndNoteBibliography"/>
        <w:spacing w:after="0"/>
        <w:ind w:left="720" w:hanging="720"/>
      </w:pPr>
      <w:r w:rsidRPr="00956C0F">
        <w:t xml:space="preserve">Garbe, P., Balluz, L. S., &amp; Chief, B. (2011). Behavioral Risk Factor Surveillance System Asthma Call-Back Survey History And Analysis Guidance. </w:t>
      </w:r>
    </w:p>
    <w:p w14:paraId="4AA0F2AD" w14:textId="77777777" w:rsidR="00956C0F" w:rsidRPr="00956C0F" w:rsidRDefault="00956C0F" w:rsidP="00956C0F">
      <w:pPr>
        <w:pStyle w:val="EndNoteBibliography"/>
        <w:spacing w:after="0"/>
        <w:ind w:left="720" w:hanging="720"/>
      </w:pPr>
      <w:r w:rsidRPr="00956C0F">
        <w:t xml:space="preserve">Hystad, P., Setton, E., Cervantes, A., Poplawski, K., Deschenes, S., Brauer, M., van Donkelaar, A., Lamsal, L., Martin, R., &amp; Jerrett, M. (2011). Creating national air pollution models for population exposure assessment in Canada. </w:t>
      </w:r>
      <w:r w:rsidRPr="00956C0F">
        <w:rPr>
          <w:i/>
        </w:rPr>
        <w:t>Environmental health perspectives, 119</w:t>
      </w:r>
      <w:r w:rsidRPr="00956C0F">
        <w:t xml:space="preserve">(8), 1123. </w:t>
      </w:r>
    </w:p>
    <w:p w14:paraId="33FF3238" w14:textId="77777777" w:rsidR="00956C0F" w:rsidRPr="00956C0F" w:rsidRDefault="00956C0F" w:rsidP="00956C0F">
      <w:pPr>
        <w:pStyle w:val="EndNoteBibliography"/>
        <w:spacing w:after="0"/>
        <w:ind w:left="720" w:hanging="720"/>
      </w:pPr>
      <w:r w:rsidRPr="00956C0F">
        <w:t xml:space="preserve">Khreis, H., de Hoogh, K., &amp; Nieuwenhuijsen, M. J. (2018). Full-chain health impact assessment of traffic-related air pollution and childhood asthma. </w:t>
      </w:r>
      <w:r w:rsidRPr="00956C0F">
        <w:rPr>
          <w:i/>
        </w:rPr>
        <w:t>Environment international, 114</w:t>
      </w:r>
      <w:r w:rsidRPr="00956C0F">
        <w:t xml:space="preserve">, 365-375. </w:t>
      </w:r>
    </w:p>
    <w:p w14:paraId="6C697B4B" w14:textId="77777777" w:rsidR="00956C0F" w:rsidRPr="00956C0F" w:rsidRDefault="00956C0F" w:rsidP="00956C0F">
      <w:pPr>
        <w:pStyle w:val="EndNoteBibliography"/>
        <w:spacing w:after="0"/>
        <w:ind w:left="720" w:hanging="720"/>
      </w:pPr>
      <w:r w:rsidRPr="00956C0F">
        <w:t xml:space="preserve">Khreis, H., Kelly, C., Tate, J., Parslow, R., Lucas, K., &amp; Nieuwenhuijsen, M. (2017). Exposure to traffic-related air pollution and risk of development of childhood asthma: a systematic review and meta-analysis. </w:t>
      </w:r>
      <w:r w:rsidRPr="00956C0F">
        <w:rPr>
          <w:i/>
        </w:rPr>
        <w:t>Environment international, 100</w:t>
      </w:r>
      <w:r w:rsidRPr="00956C0F">
        <w:t xml:space="preserve">, 1-31. </w:t>
      </w:r>
    </w:p>
    <w:p w14:paraId="55233D90" w14:textId="77777777" w:rsidR="00956C0F" w:rsidRPr="00956C0F" w:rsidRDefault="00956C0F" w:rsidP="00956C0F">
      <w:pPr>
        <w:pStyle w:val="EndNoteBibliography"/>
        <w:spacing w:after="0"/>
        <w:ind w:left="720" w:hanging="720"/>
      </w:pPr>
      <w:r w:rsidRPr="00956C0F">
        <w:t xml:space="preserve">Khreis, H., Ramani, T., de Hoogh, K., Mueller, N., Rojas-Rueda, D., Zietsman, J., &amp; Nieuwenhuijsen, M. J. (2018). Traffic-Related Air Pollution and the Local Burden of Childhood Asthma in Bradford, UK. </w:t>
      </w:r>
      <w:r w:rsidRPr="00956C0F">
        <w:rPr>
          <w:i/>
        </w:rPr>
        <w:t>International Journal of Transportation Science and Technology</w:t>
      </w:r>
      <w:r w:rsidRPr="00956C0F">
        <w:t xml:space="preserve">. </w:t>
      </w:r>
    </w:p>
    <w:p w14:paraId="463C0A20" w14:textId="77777777" w:rsidR="00956C0F" w:rsidRPr="00956C0F" w:rsidRDefault="00956C0F" w:rsidP="00956C0F">
      <w:pPr>
        <w:pStyle w:val="EndNoteBibliography"/>
        <w:spacing w:after="0"/>
        <w:ind w:left="720" w:hanging="720"/>
      </w:pPr>
      <w:r w:rsidRPr="00956C0F">
        <w:t xml:space="preserve">Korn, E. L., &amp; Graubard, B. I. (2011). </w:t>
      </w:r>
      <w:r w:rsidRPr="00956C0F">
        <w:rPr>
          <w:i/>
        </w:rPr>
        <w:t>Analysis of health surveys</w:t>
      </w:r>
      <w:r w:rsidRPr="00956C0F">
        <w:t xml:space="preserve"> (Vol. 323): John Wiley &amp; Sons.</w:t>
      </w:r>
    </w:p>
    <w:p w14:paraId="05752046" w14:textId="77777777" w:rsidR="00956C0F" w:rsidRPr="00956C0F" w:rsidRDefault="00956C0F" w:rsidP="00956C0F">
      <w:pPr>
        <w:pStyle w:val="EndNoteBibliography"/>
        <w:spacing w:after="0"/>
        <w:ind w:left="720" w:hanging="720"/>
      </w:pPr>
      <w:r w:rsidRPr="00956C0F">
        <w:t xml:space="preserve">Manson, S., Schroeder, J., Van Riper, D., &amp; Ruggles, S. (2018). </w:t>
      </w:r>
      <w:r w:rsidRPr="00956C0F">
        <w:rPr>
          <w:i/>
        </w:rPr>
        <w:t>IPUMS National Historical Geographic Information System: Version 13.0 [Database]. Minneapolis: University of Minnesota.</w:t>
      </w:r>
      <w:r w:rsidRPr="00956C0F">
        <w:t xml:space="preserve"> </w:t>
      </w:r>
    </w:p>
    <w:p w14:paraId="06E493DA" w14:textId="77777777" w:rsidR="00956C0F" w:rsidRPr="00956C0F" w:rsidRDefault="00956C0F" w:rsidP="00956C0F">
      <w:pPr>
        <w:pStyle w:val="EndNoteBibliography"/>
        <w:spacing w:after="0"/>
        <w:ind w:left="720" w:hanging="720"/>
      </w:pPr>
      <w:r w:rsidRPr="00956C0F">
        <w:t xml:space="preserve">Mausner, J., &amp; Kramer, S. (1985). Epidemiology: An Introductory Text. Phila-delphia. </w:t>
      </w:r>
      <w:r w:rsidRPr="00956C0F">
        <w:rPr>
          <w:i/>
        </w:rPr>
        <w:t>PA: Saunders</w:t>
      </w:r>
      <w:r w:rsidRPr="00956C0F">
        <w:t xml:space="preserve">. </w:t>
      </w:r>
    </w:p>
    <w:p w14:paraId="3161CF8C" w14:textId="77777777" w:rsidR="00956C0F" w:rsidRPr="00956C0F" w:rsidRDefault="00956C0F" w:rsidP="00956C0F">
      <w:pPr>
        <w:pStyle w:val="EndNoteBibliography"/>
        <w:spacing w:after="0"/>
        <w:ind w:left="720" w:hanging="720"/>
      </w:pPr>
      <w:r w:rsidRPr="00956C0F">
        <w:t xml:space="preserve">Novotny, E. V., Bechle, M. J., Millet, D. B., &amp; Marshall, J. D. (2011). National satellite-based land-use regression: NO2 in the United States. </w:t>
      </w:r>
      <w:r w:rsidRPr="00956C0F">
        <w:rPr>
          <w:i/>
        </w:rPr>
        <w:t>Environmental science &amp; technology, 45</w:t>
      </w:r>
      <w:r w:rsidRPr="00956C0F">
        <w:t xml:space="preserve">(10), 4407-4414. </w:t>
      </w:r>
    </w:p>
    <w:p w14:paraId="55F6FF7C" w14:textId="77777777" w:rsidR="00956C0F" w:rsidRPr="00956C0F" w:rsidRDefault="00956C0F" w:rsidP="00956C0F">
      <w:pPr>
        <w:pStyle w:val="EndNoteBibliography"/>
        <w:spacing w:after="0"/>
        <w:ind w:left="720" w:hanging="720"/>
      </w:pPr>
      <w:r w:rsidRPr="00956C0F">
        <w:t xml:space="preserve">Perez, L., Declercq, C., Iñiguez, C., Aguilera, I., Badaloni, C., Ballester, F., Bouland, C., Chanel, O., Cirarda, F. B., &amp; Forastiere, F. (2013). Chronic burden of near-roadway traffic pollution in 10 European cities (APHEKOM network). </w:t>
      </w:r>
      <w:r w:rsidRPr="00956C0F">
        <w:rPr>
          <w:i/>
        </w:rPr>
        <w:t>European Respiratory Journal</w:t>
      </w:r>
      <w:r w:rsidRPr="00956C0F">
        <w:t xml:space="preserve">, erj00311-02012. </w:t>
      </w:r>
    </w:p>
    <w:p w14:paraId="686EAA72" w14:textId="77777777" w:rsidR="00956C0F" w:rsidRPr="00956C0F" w:rsidRDefault="00956C0F" w:rsidP="00956C0F">
      <w:pPr>
        <w:pStyle w:val="EndNoteBibliography"/>
        <w:spacing w:after="0"/>
        <w:ind w:left="720" w:hanging="720"/>
      </w:pPr>
      <w:r w:rsidRPr="00956C0F">
        <w:t xml:space="preserve">Perez, L., Künzli, N., Avol, E., Hricko, A. M., Lurmann, F., Nicholas, E., Gilliland, F., Peters, J., &amp; McConnell, R. (2009). Global goods movement and the local burden of childhood asthma in southern California. </w:t>
      </w:r>
      <w:r w:rsidRPr="00956C0F">
        <w:rPr>
          <w:i/>
        </w:rPr>
        <w:t>American Journal of Public Health, 99</w:t>
      </w:r>
      <w:r w:rsidRPr="00956C0F">
        <w:t xml:space="preserve">(S3), S622-S628. </w:t>
      </w:r>
    </w:p>
    <w:p w14:paraId="51E2C9AB" w14:textId="77777777" w:rsidR="00956C0F" w:rsidRPr="00956C0F" w:rsidRDefault="00956C0F" w:rsidP="00956C0F">
      <w:pPr>
        <w:pStyle w:val="EndNoteBibliography"/>
        <w:spacing w:after="0"/>
        <w:ind w:left="720" w:hanging="720"/>
      </w:pPr>
      <w:r w:rsidRPr="00956C0F">
        <w:t>R Core Team. (2018). R: A Language and Environment for Statistical Computing: R Foundation for Statistical Computing. Retrieved from https://www.R-project.org/</w:t>
      </w:r>
    </w:p>
    <w:p w14:paraId="62620953" w14:textId="77777777" w:rsidR="00956C0F" w:rsidRPr="00956C0F" w:rsidRDefault="00956C0F" w:rsidP="00956C0F">
      <w:pPr>
        <w:pStyle w:val="EndNoteBibliography"/>
        <w:spacing w:after="0"/>
        <w:ind w:left="720" w:hanging="720"/>
      </w:pPr>
      <w:r w:rsidRPr="00956C0F">
        <w:t>US Census Bureau. (2010). American factfinder: US Census Bureau Washington, DC.</w:t>
      </w:r>
    </w:p>
    <w:p w14:paraId="0EBECAF1" w14:textId="77777777" w:rsidR="00956C0F" w:rsidRPr="00956C0F" w:rsidRDefault="00956C0F" w:rsidP="00956C0F">
      <w:pPr>
        <w:pStyle w:val="EndNoteBibliography"/>
        <w:ind w:left="720" w:hanging="720"/>
      </w:pPr>
      <w:r w:rsidRPr="00956C0F">
        <w:lastRenderedPageBreak/>
        <w:t>US Census Bureau. (2016, 2016, December 8</w:t>
      </w:r>
    </w:p>
    <w:p w14:paraId="2F82027A" w14:textId="77777777" w:rsidR="00956C0F" w:rsidRPr="00956C0F" w:rsidRDefault="00956C0F" w:rsidP="00956C0F">
      <w:pPr>
        <w:pStyle w:val="EndNoteBibliography"/>
        <w:spacing w:after="0"/>
        <w:ind w:left="720" w:hanging="720"/>
      </w:pPr>
      <w:r w:rsidRPr="00956C0F">
        <w:t>). Defining rural at the U.S. census bureau.   Retrieved from https://www.census.gov/library/publications/2016/acs/acsgeo-1.html</w:t>
      </w:r>
    </w:p>
    <w:p w14:paraId="4F675B7B" w14:textId="77777777" w:rsidR="00956C0F" w:rsidRPr="00956C0F" w:rsidRDefault="00956C0F" w:rsidP="00956C0F">
      <w:pPr>
        <w:pStyle w:val="EndNoteBibliography"/>
        <w:ind w:left="720" w:hanging="720"/>
      </w:pPr>
      <w:r w:rsidRPr="00956C0F">
        <w:t xml:space="preserve">Vienneau, D., De Hoogh, K., Bechle, M. J., Beelen, R., Van Donkelaar, A., Martin, R. V., Millet, D. B., Hoek, G., &amp; Marshall, J. D. (2013). Western European land use regression incorporating satellite-and ground-based measurements of NO2 and PM10. </w:t>
      </w:r>
      <w:r w:rsidRPr="00956C0F">
        <w:rPr>
          <w:i/>
        </w:rPr>
        <w:t>Environmental science &amp; technology, 47</w:t>
      </w:r>
      <w:r w:rsidRPr="00956C0F">
        <w:t xml:space="preserve">(23), 13555-13564. </w:t>
      </w:r>
    </w:p>
    <w:p w14:paraId="275AEC25" w14:textId="77777777" w:rsidR="00956C0F" w:rsidRPr="00956C0F" w:rsidRDefault="00956C0F" w:rsidP="00956C0F">
      <w:pPr>
        <w:pStyle w:val="EndNoteBibliography"/>
        <w:ind w:left="720" w:hanging="720"/>
      </w:pPr>
      <w:r w:rsidRPr="00956C0F">
        <w:t xml:space="preserve">WHO. (2005). </w:t>
      </w:r>
      <w:r w:rsidRPr="00956C0F">
        <w:rPr>
          <w:i/>
        </w:rPr>
        <w:t>Air Quality Guidlines Global Update 2005</w:t>
      </w:r>
      <w:r w:rsidRPr="00956C0F">
        <w:t>. Retrieved from www.euro.who.int</w:t>
      </w:r>
    </w:p>
    <w:p w14:paraId="4159A59D" w14:textId="77777777" w:rsidR="00956C0F" w:rsidRPr="00956C0F" w:rsidRDefault="00956C0F" w:rsidP="00956C0F">
      <w:pPr>
        <w:pStyle w:val="EndNoteBibliography"/>
        <w:ind w:left="720" w:hanging="720"/>
      </w:pPr>
      <w:r w:rsidRPr="00956C0F">
        <w:t xml:space="preserve">Winer, R. A., Qin, X., Harrington, T., Moorman, J., &amp; Zahran, H. (2012). Asthma incidence among children and adults: findings from the Behavioral Risk Factor Surveillance system asthma call-back survey—United States, 2006–2008. </w:t>
      </w:r>
      <w:r w:rsidRPr="00956C0F">
        <w:rPr>
          <w:i/>
        </w:rPr>
        <w:t>Journal of Asthma, 49</w:t>
      </w:r>
      <w:r w:rsidRPr="00956C0F">
        <w:t xml:space="preserve">(1), 16-22. </w:t>
      </w:r>
    </w:p>
    <w:p w14:paraId="6410C1AD" w14:textId="42C60279" w:rsidR="00996C2C" w:rsidRPr="00EC1FA9" w:rsidRDefault="00E23ED3" w:rsidP="00956C0F">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531"/>
    <w:p w14:paraId="6CA81F48" w14:textId="5041680B" w:rsidR="00956C0F"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1754665" w:history="1">
        <w:r w:rsidR="00956C0F" w:rsidRPr="00594970">
          <w:rPr>
            <w:rStyle w:val="Hyperlink"/>
            <w:noProof/>
          </w:rPr>
          <w:t>Table S1: NO</w:t>
        </w:r>
        <w:r w:rsidR="00956C0F" w:rsidRPr="00594970">
          <w:rPr>
            <w:rStyle w:val="Hyperlink"/>
            <w:noProof/>
            <w:vertAlign w:val="subscript"/>
          </w:rPr>
          <w:t>2</w:t>
        </w:r>
        <w:r w:rsidR="00956C0F" w:rsidRPr="00594970">
          <w:rPr>
            <w:rStyle w:val="Hyperlink"/>
            <w:noProof/>
          </w:rPr>
          <w:t xml:space="preserve"> concentration (ug/m</w:t>
        </w:r>
        <w:r w:rsidR="00956C0F" w:rsidRPr="00594970">
          <w:rPr>
            <w:rStyle w:val="Hyperlink"/>
            <w:noProof/>
            <w:vertAlign w:val="superscript"/>
          </w:rPr>
          <w:t>3</w:t>
        </w:r>
        <w:r w:rsidR="00956C0F" w:rsidRPr="00594970">
          <w:rPr>
            <w:rStyle w:val="Hyperlink"/>
            <w:noProof/>
          </w:rPr>
          <w:t>) by state</w:t>
        </w:r>
        <w:r w:rsidR="00956C0F">
          <w:rPr>
            <w:noProof/>
            <w:webHidden/>
          </w:rPr>
          <w:tab/>
        </w:r>
        <w:r w:rsidR="00956C0F">
          <w:rPr>
            <w:noProof/>
            <w:webHidden/>
          </w:rPr>
          <w:fldChar w:fldCharType="begin"/>
        </w:r>
        <w:r w:rsidR="00956C0F">
          <w:rPr>
            <w:noProof/>
            <w:webHidden/>
          </w:rPr>
          <w:instrText xml:space="preserve"> PAGEREF _Toc11754665 \h </w:instrText>
        </w:r>
        <w:r w:rsidR="00956C0F">
          <w:rPr>
            <w:noProof/>
            <w:webHidden/>
          </w:rPr>
        </w:r>
        <w:r w:rsidR="00956C0F">
          <w:rPr>
            <w:noProof/>
            <w:webHidden/>
          </w:rPr>
          <w:fldChar w:fldCharType="separate"/>
        </w:r>
        <w:r w:rsidR="00956C0F">
          <w:rPr>
            <w:noProof/>
            <w:webHidden/>
          </w:rPr>
          <w:t>18</w:t>
        </w:r>
        <w:r w:rsidR="00956C0F">
          <w:rPr>
            <w:noProof/>
            <w:webHidden/>
          </w:rPr>
          <w:fldChar w:fldCharType="end"/>
        </w:r>
      </w:hyperlink>
    </w:p>
    <w:p w14:paraId="08C50BCA" w14:textId="48B0C12A" w:rsidR="00956C0F" w:rsidRDefault="00956C0F">
      <w:pPr>
        <w:pStyle w:val="TableofFigures"/>
        <w:tabs>
          <w:tab w:val="right" w:leader="dot" w:pos="12950"/>
        </w:tabs>
        <w:rPr>
          <w:rFonts w:eastAsiaTheme="minorEastAsia"/>
          <w:noProof/>
        </w:rPr>
      </w:pPr>
      <w:hyperlink w:anchor="_Toc11754666" w:history="1">
        <w:r w:rsidRPr="00594970">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11754666 \h </w:instrText>
        </w:r>
        <w:r>
          <w:rPr>
            <w:noProof/>
            <w:webHidden/>
          </w:rPr>
        </w:r>
        <w:r>
          <w:rPr>
            <w:noProof/>
            <w:webHidden/>
          </w:rPr>
          <w:fldChar w:fldCharType="separate"/>
        </w:r>
        <w:r>
          <w:rPr>
            <w:noProof/>
            <w:webHidden/>
          </w:rPr>
          <w:t>20</w:t>
        </w:r>
        <w:r>
          <w:rPr>
            <w:noProof/>
            <w:webHidden/>
          </w:rPr>
          <w:fldChar w:fldCharType="end"/>
        </w:r>
      </w:hyperlink>
    </w:p>
    <w:p w14:paraId="0A61F6F7" w14:textId="67698E14" w:rsidR="00956C0F" w:rsidRDefault="00956C0F">
      <w:pPr>
        <w:pStyle w:val="TableofFigures"/>
        <w:tabs>
          <w:tab w:val="right" w:leader="dot" w:pos="12950"/>
        </w:tabs>
        <w:rPr>
          <w:rFonts w:eastAsiaTheme="minorEastAsia"/>
          <w:noProof/>
        </w:rPr>
      </w:pPr>
      <w:hyperlink w:anchor="_Toc11754667" w:history="1">
        <w:r w:rsidRPr="00594970">
          <w:rPr>
            <w:rStyle w:val="Hyperlink"/>
            <w:noProof/>
          </w:rPr>
          <w:t>Table S3: State results and comparison</w:t>
        </w:r>
        <w:r>
          <w:rPr>
            <w:noProof/>
            <w:webHidden/>
          </w:rPr>
          <w:tab/>
        </w:r>
        <w:r>
          <w:rPr>
            <w:noProof/>
            <w:webHidden/>
          </w:rPr>
          <w:fldChar w:fldCharType="begin"/>
        </w:r>
        <w:r>
          <w:rPr>
            <w:noProof/>
            <w:webHidden/>
          </w:rPr>
          <w:instrText xml:space="preserve"> PAGEREF _Toc11754667 \h </w:instrText>
        </w:r>
        <w:r>
          <w:rPr>
            <w:noProof/>
            <w:webHidden/>
          </w:rPr>
        </w:r>
        <w:r>
          <w:rPr>
            <w:noProof/>
            <w:webHidden/>
          </w:rPr>
          <w:fldChar w:fldCharType="separate"/>
        </w:r>
        <w:r>
          <w:rPr>
            <w:noProof/>
            <w:webHidden/>
          </w:rPr>
          <w:t>22</w:t>
        </w:r>
        <w:r>
          <w:rPr>
            <w:noProof/>
            <w:webHidden/>
          </w:rPr>
          <w:fldChar w:fldCharType="end"/>
        </w:r>
      </w:hyperlink>
    </w:p>
    <w:p w14:paraId="6B4C0625" w14:textId="572811D8" w:rsidR="00956C0F" w:rsidRDefault="00956C0F">
      <w:pPr>
        <w:pStyle w:val="TableofFigures"/>
        <w:tabs>
          <w:tab w:val="right" w:leader="dot" w:pos="12950"/>
        </w:tabs>
        <w:rPr>
          <w:rFonts w:eastAsiaTheme="minorEastAsia"/>
          <w:noProof/>
        </w:rPr>
      </w:pPr>
      <w:hyperlink w:anchor="_Toc11754668" w:history="1">
        <w:r w:rsidRPr="00594970">
          <w:rPr>
            <w:rStyle w:val="Hyperlink"/>
            <w:noProof/>
          </w:rPr>
          <w:t>Table S4: Comparing results by state</w:t>
        </w:r>
        <w:r>
          <w:rPr>
            <w:noProof/>
            <w:webHidden/>
          </w:rPr>
          <w:tab/>
        </w:r>
        <w:r>
          <w:rPr>
            <w:noProof/>
            <w:webHidden/>
          </w:rPr>
          <w:fldChar w:fldCharType="begin"/>
        </w:r>
        <w:r>
          <w:rPr>
            <w:noProof/>
            <w:webHidden/>
          </w:rPr>
          <w:instrText xml:space="preserve"> PAGEREF _Toc11754668 \h </w:instrText>
        </w:r>
        <w:r>
          <w:rPr>
            <w:noProof/>
            <w:webHidden/>
          </w:rPr>
        </w:r>
        <w:r>
          <w:rPr>
            <w:noProof/>
            <w:webHidden/>
          </w:rPr>
          <w:fldChar w:fldCharType="separate"/>
        </w:r>
        <w:r>
          <w:rPr>
            <w:noProof/>
            <w:webHidden/>
          </w:rPr>
          <w:t>26</w:t>
        </w:r>
        <w:r>
          <w:rPr>
            <w:noProof/>
            <w:webHidden/>
          </w:rPr>
          <w:fldChar w:fldCharType="end"/>
        </w:r>
      </w:hyperlink>
    </w:p>
    <w:p w14:paraId="472BE032" w14:textId="77777777" w:rsidR="00956C0F" w:rsidDel="007C1756" w:rsidRDefault="004E4D3F" w:rsidP="009B00C1">
      <w:pPr>
        <w:pStyle w:val="TableofFigures"/>
        <w:tabs>
          <w:tab w:val="right" w:leader="dot" w:pos="12950"/>
        </w:tabs>
        <w:rPr>
          <w:del w:id="532" w:author="Alotaibi, Raed" w:date="2019-06-18T13:09:00Z"/>
          <w:noProof/>
        </w:rPr>
      </w:pPr>
      <w:r w:rsidRPr="00EC1FA9">
        <w:fldChar w:fldCharType="end"/>
      </w:r>
      <w:commentRangeEnd w:id="531"/>
      <w:r w:rsidR="00940645">
        <w:rPr>
          <w:rStyle w:val="CommentReference"/>
        </w:rPr>
        <w:commentReference w:id="531"/>
      </w:r>
      <w:r w:rsidRPr="00EC1FA9">
        <w:fldChar w:fldCharType="begin"/>
      </w:r>
      <w:r w:rsidRPr="00EC1FA9">
        <w:instrText xml:space="preserve"> TOC \h \z \c "Figure S" </w:instrText>
      </w:r>
      <w:r w:rsidRPr="00EC1FA9">
        <w:fldChar w:fldCharType="separate"/>
      </w:r>
    </w:p>
    <w:p w14:paraId="7944BC32" w14:textId="01DC514F" w:rsidR="00956C0F" w:rsidRDefault="00956C0F" w:rsidP="007C1756">
      <w:pPr>
        <w:pStyle w:val="TableofFigures"/>
        <w:tabs>
          <w:tab w:val="right" w:leader="dot" w:pos="12950"/>
        </w:tabs>
        <w:rPr>
          <w:rFonts w:eastAsiaTheme="minorEastAsia"/>
          <w:noProof/>
        </w:rPr>
      </w:pPr>
      <w:hyperlink w:anchor="_Toc11754669" w:history="1">
        <w:r w:rsidRPr="00D6623F">
          <w:rPr>
            <w:rStyle w:val="Hyperlink"/>
            <w:noProof/>
          </w:rPr>
          <w:t>Figure S1: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living location</w:t>
        </w:r>
        <w:r>
          <w:rPr>
            <w:noProof/>
            <w:webHidden/>
          </w:rPr>
          <w:tab/>
        </w:r>
        <w:r>
          <w:rPr>
            <w:noProof/>
            <w:webHidden/>
          </w:rPr>
          <w:fldChar w:fldCharType="begin"/>
        </w:r>
        <w:r>
          <w:rPr>
            <w:noProof/>
            <w:webHidden/>
          </w:rPr>
          <w:instrText xml:space="preserve"> PAGEREF _Toc11754669 \h </w:instrText>
        </w:r>
        <w:r>
          <w:rPr>
            <w:noProof/>
            <w:webHidden/>
          </w:rPr>
        </w:r>
        <w:r>
          <w:rPr>
            <w:noProof/>
            <w:webHidden/>
          </w:rPr>
          <w:fldChar w:fldCharType="separate"/>
        </w:r>
        <w:r>
          <w:rPr>
            <w:noProof/>
            <w:webHidden/>
          </w:rPr>
          <w:t>28</w:t>
        </w:r>
        <w:r>
          <w:rPr>
            <w:noProof/>
            <w:webHidden/>
          </w:rPr>
          <w:fldChar w:fldCharType="end"/>
        </w:r>
      </w:hyperlink>
    </w:p>
    <w:p w14:paraId="5CF4C8CB" w14:textId="40118FBE" w:rsidR="00956C0F" w:rsidRDefault="00956C0F">
      <w:pPr>
        <w:pStyle w:val="TableofFigures"/>
        <w:tabs>
          <w:tab w:val="right" w:leader="dot" w:pos="12950"/>
        </w:tabs>
        <w:rPr>
          <w:rFonts w:eastAsiaTheme="minorEastAsia"/>
          <w:noProof/>
        </w:rPr>
      </w:pPr>
      <w:hyperlink w:anchor="_Toc11754670" w:history="1">
        <w:r w:rsidRPr="00D6623F">
          <w:rPr>
            <w:rStyle w:val="Hyperlink"/>
            <w:noProof/>
          </w:rPr>
          <w:t>Figure S2: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median income group</w:t>
        </w:r>
        <w:r>
          <w:rPr>
            <w:noProof/>
            <w:webHidden/>
          </w:rPr>
          <w:tab/>
        </w:r>
        <w:r>
          <w:rPr>
            <w:noProof/>
            <w:webHidden/>
          </w:rPr>
          <w:fldChar w:fldCharType="begin"/>
        </w:r>
        <w:r>
          <w:rPr>
            <w:noProof/>
            <w:webHidden/>
          </w:rPr>
          <w:instrText xml:space="preserve"> PAGEREF _Toc11754670 \h </w:instrText>
        </w:r>
        <w:r>
          <w:rPr>
            <w:noProof/>
            <w:webHidden/>
          </w:rPr>
        </w:r>
        <w:r>
          <w:rPr>
            <w:noProof/>
            <w:webHidden/>
          </w:rPr>
          <w:fldChar w:fldCharType="separate"/>
        </w:r>
        <w:r>
          <w:rPr>
            <w:noProof/>
            <w:webHidden/>
          </w:rPr>
          <w:t>28</w:t>
        </w:r>
        <w:r>
          <w:rPr>
            <w:noProof/>
            <w:webHidden/>
          </w:rPr>
          <w:fldChar w:fldCharType="end"/>
        </w:r>
      </w:hyperlink>
    </w:p>
    <w:p w14:paraId="35C7ECB0" w14:textId="73799098" w:rsidR="00956C0F" w:rsidRDefault="00956C0F">
      <w:pPr>
        <w:pStyle w:val="TableofFigures"/>
        <w:tabs>
          <w:tab w:val="right" w:leader="dot" w:pos="12950"/>
        </w:tabs>
        <w:rPr>
          <w:rFonts w:eastAsiaTheme="minorEastAsia"/>
          <w:noProof/>
        </w:rPr>
      </w:pPr>
      <w:hyperlink w:anchor="_Toc11754671" w:history="1">
        <w:r w:rsidRPr="00D6623F">
          <w:rPr>
            <w:rStyle w:val="Hyperlink"/>
            <w:noProof/>
          </w:rPr>
          <w:t>Figure S3: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1754671 \h </w:instrText>
        </w:r>
        <w:r>
          <w:rPr>
            <w:noProof/>
            <w:webHidden/>
          </w:rPr>
        </w:r>
        <w:r>
          <w:rPr>
            <w:noProof/>
            <w:webHidden/>
          </w:rPr>
          <w:fldChar w:fldCharType="separate"/>
        </w:r>
        <w:r>
          <w:rPr>
            <w:noProof/>
            <w:webHidden/>
          </w:rPr>
          <w:t>29</w:t>
        </w:r>
        <w:r>
          <w:rPr>
            <w:noProof/>
            <w:webHidden/>
          </w:rPr>
          <w:fldChar w:fldCharType="end"/>
        </w:r>
      </w:hyperlink>
    </w:p>
    <w:p w14:paraId="51CFE6B7" w14:textId="0B598E3F" w:rsidR="00956C0F" w:rsidRDefault="00956C0F">
      <w:pPr>
        <w:pStyle w:val="TableofFigures"/>
        <w:tabs>
          <w:tab w:val="right" w:leader="dot" w:pos="12950"/>
        </w:tabs>
        <w:rPr>
          <w:rFonts w:eastAsiaTheme="minorEastAsia"/>
          <w:noProof/>
        </w:rPr>
      </w:pPr>
      <w:hyperlink w:anchor="_Toc11754672" w:history="1">
        <w:r w:rsidRPr="00D6623F">
          <w:rPr>
            <w:rStyle w:val="Hyperlink"/>
            <w:noProof/>
          </w:rPr>
          <w:t>Figure S4: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1754672 \h </w:instrText>
        </w:r>
        <w:r>
          <w:rPr>
            <w:noProof/>
            <w:webHidden/>
          </w:rPr>
        </w:r>
        <w:r>
          <w:rPr>
            <w:noProof/>
            <w:webHidden/>
          </w:rPr>
          <w:fldChar w:fldCharType="separate"/>
        </w:r>
        <w:r>
          <w:rPr>
            <w:noProof/>
            <w:webHidden/>
          </w:rPr>
          <w:t>29</w:t>
        </w:r>
        <w:r>
          <w:rPr>
            <w:noProof/>
            <w:webHidden/>
          </w:rPr>
          <w:fldChar w:fldCharType="end"/>
        </w:r>
      </w:hyperlink>
    </w:p>
    <w:p w14:paraId="2FD2DEF6" w14:textId="50F828E8" w:rsidR="00956C0F" w:rsidRDefault="00956C0F">
      <w:pPr>
        <w:pStyle w:val="TableofFigures"/>
        <w:tabs>
          <w:tab w:val="right" w:leader="dot" w:pos="12950"/>
        </w:tabs>
        <w:rPr>
          <w:rFonts w:eastAsiaTheme="minorEastAsia"/>
          <w:noProof/>
        </w:rPr>
      </w:pPr>
      <w:hyperlink w:anchor="_Toc11754673" w:history="1">
        <w:r w:rsidRPr="00D6623F">
          <w:rPr>
            <w:rStyle w:val="Hyperlink"/>
            <w:noProof/>
          </w:rPr>
          <w:t>Figure S5: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state</w:t>
        </w:r>
        <w:r>
          <w:rPr>
            <w:noProof/>
            <w:webHidden/>
          </w:rPr>
          <w:tab/>
        </w:r>
        <w:r>
          <w:rPr>
            <w:noProof/>
            <w:webHidden/>
          </w:rPr>
          <w:fldChar w:fldCharType="begin"/>
        </w:r>
        <w:r>
          <w:rPr>
            <w:noProof/>
            <w:webHidden/>
          </w:rPr>
          <w:instrText xml:space="preserve"> PAGEREF _Toc11754673 \h </w:instrText>
        </w:r>
        <w:r>
          <w:rPr>
            <w:noProof/>
            <w:webHidden/>
          </w:rPr>
        </w:r>
        <w:r>
          <w:rPr>
            <w:noProof/>
            <w:webHidden/>
          </w:rPr>
          <w:fldChar w:fldCharType="separate"/>
        </w:r>
        <w:r>
          <w:rPr>
            <w:noProof/>
            <w:webHidden/>
          </w:rPr>
          <w:t>30</w:t>
        </w:r>
        <w:r>
          <w:rPr>
            <w:noProof/>
            <w:webHidden/>
          </w:rPr>
          <w:fldChar w:fldCharType="end"/>
        </w:r>
      </w:hyperlink>
    </w:p>
    <w:p w14:paraId="47C04D19" w14:textId="154E3C3A" w:rsidR="00956C0F" w:rsidRDefault="00956C0F">
      <w:pPr>
        <w:pStyle w:val="TableofFigures"/>
        <w:tabs>
          <w:tab w:val="right" w:leader="dot" w:pos="12950"/>
        </w:tabs>
        <w:rPr>
          <w:rFonts w:eastAsiaTheme="minorEastAsia"/>
          <w:noProof/>
        </w:rPr>
      </w:pPr>
      <w:hyperlink w:anchor="_Toc11754674" w:history="1">
        <w:r w:rsidRPr="00D6623F">
          <w:rPr>
            <w:rStyle w:val="Hyperlink"/>
            <w:noProof/>
          </w:rPr>
          <w:t>Figure S6: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state and median income group</w:t>
        </w:r>
        <w:r>
          <w:rPr>
            <w:noProof/>
            <w:webHidden/>
          </w:rPr>
          <w:tab/>
        </w:r>
        <w:r>
          <w:rPr>
            <w:noProof/>
            <w:webHidden/>
          </w:rPr>
          <w:fldChar w:fldCharType="begin"/>
        </w:r>
        <w:r>
          <w:rPr>
            <w:noProof/>
            <w:webHidden/>
          </w:rPr>
          <w:instrText xml:space="preserve"> PAGEREF _Toc11754674 \h </w:instrText>
        </w:r>
        <w:r>
          <w:rPr>
            <w:noProof/>
            <w:webHidden/>
          </w:rPr>
        </w:r>
        <w:r>
          <w:rPr>
            <w:noProof/>
            <w:webHidden/>
          </w:rPr>
          <w:fldChar w:fldCharType="separate"/>
        </w:r>
        <w:r>
          <w:rPr>
            <w:noProof/>
            <w:webHidden/>
          </w:rPr>
          <w:t>31</w:t>
        </w:r>
        <w:r>
          <w:rPr>
            <w:noProof/>
            <w:webHidden/>
          </w:rPr>
          <w:fldChar w:fldCharType="end"/>
        </w:r>
      </w:hyperlink>
    </w:p>
    <w:p w14:paraId="375A87BB" w14:textId="3B76E876" w:rsidR="00956C0F" w:rsidRDefault="00956C0F">
      <w:pPr>
        <w:pStyle w:val="TableofFigures"/>
        <w:tabs>
          <w:tab w:val="right" w:leader="dot" w:pos="12950"/>
        </w:tabs>
        <w:rPr>
          <w:rFonts w:eastAsiaTheme="minorEastAsia"/>
          <w:noProof/>
        </w:rPr>
      </w:pPr>
      <w:hyperlink w:anchor="_Toc11754675" w:history="1">
        <w:r w:rsidRPr="00D6623F">
          <w:rPr>
            <w:rStyle w:val="Hyperlink"/>
            <w:noProof/>
          </w:rPr>
          <w:t>Figure S7: NO</w:t>
        </w:r>
        <w:r w:rsidRPr="00D6623F">
          <w:rPr>
            <w:rStyle w:val="Hyperlink"/>
            <w:noProof/>
            <w:vertAlign w:val="subscript"/>
          </w:rPr>
          <w:t>2</w:t>
        </w:r>
        <w:r w:rsidRPr="00D6623F">
          <w:rPr>
            <w:rStyle w:val="Hyperlink"/>
            <w:noProof/>
          </w:rPr>
          <w:t xml:space="preserve"> concentration (ug/m</w:t>
        </w:r>
        <w:r w:rsidRPr="00D6623F">
          <w:rPr>
            <w:rStyle w:val="Hyperlink"/>
            <w:noProof/>
            <w:vertAlign w:val="superscript"/>
          </w:rPr>
          <w:t>3</w:t>
        </w:r>
        <w:r w:rsidRPr="00D6623F">
          <w:rPr>
            <w:rStyle w:val="Hyperlink"/>
            <w:noProof/>
          </w:rPr>
          <w:t>) by state and living location</w:t>
        </w:r>
        <w:r>
          <w:rPr>
            <w:noProof/>
            <w:webHidden/>
          </w:rPr>
          <w:tab/>
        </w:r>
        <w:r>
          <w:rPr>
            <w:noProof/>
            <w:webHidden/>
          </w:rPr>
          <w:fldChar w:fldCharType="begin"/>
        </w:r>
        <w:r>
          <w:rPr>
            <w:noProof/>
            <w:webHidden/>
          </w:rPr>
          <w:instrText xml:space="preserve"> PAGEREF _Toc11754675 \h </w:instrText>
        </w:r>
        <w:r>
          <w:rPr>
            <w:noProof/>
            <w:webHidden/>
          </w:rPr>
        </w:r>
        <w:r>
          <w:rPr>
            <w:noProof/>
            <w:webHidden/>
          </w:rPr>
          <w:fldChar w:fldCharType="separate"/>
        </w:r>
        <w:r>
          <w:rPr>
            <w:noProof/>
            <w:webHidden/>
          </w:rPr>
          <w:t>32</w:t>
        </w:r>
        <w:r>
          <w:rPr>
            <w:noProof/>
            <w:webHidden/>
          </w:rPr>
          <w:fldChar w:fldCharType="end"/>
        </w:r>
      </w:hyperlink>
    </w:p>
    <w:p w14:paraId="2715EDFF" w14:textId="70A29D27" w:rsidR="00956C0F" w:rsidRDefault="00956C0F">
      <w:pPr>
        <w:pStyle w:val="TableofFigures"/>
        <w:tabs>
          <w:tab w:val="right" w:leader="dot" w:pos="12950"/>
        </w:tabs>
        <w:rPr>
          <w:rFonts w:eastAsiaTheme="minorEastAsia"/>
          <w:noProof/>
        </w:rPr>
      </w:pPr>
      <w:hyperlink w:anchor="_Toc11754676" w:history="1">
        <w:r w:rsidRPr="00D6623F">
          <w:rPr>
            <w:rStyle w:val="Hyperlink"/>
            <w:noProof/>
          </w:rPr>
          <w:t>Figure S8: Attributable Fraction by living location</w:t>
        </w:r>
        <w:r>
          <w:rPr>
            <w:noProof/>
            <w:webHidden/>
          </w:rPr>
          <w:tab/>
        </w:r>
        <w:r>
          <w:rPr>
            <w:noProof/>
            <w:webHidden/>
          </w:rPr>
          <w:fldChar w:fldCharType="begin"/>
        </w:r>
        <w:r>
          <w:rPr>
            <w:noProof/>
            <w:webHidden/>
          </w:rPr>
          <w:instrText xml:space="preserve"> PAGEREF _Toc11754676 \h </w:instrText>
        </w:r>
        <w:r>
          <w:rPr>
            <w:noProof/>
            <w:webHidden/>
          </w:rPr>
        </w:r>
        <w:r>
          <w:rPr>
            <w:noProof/>
            <w:webHidden/>
          </w:rPr>
          <w:fldChar w:fldCharType="separate"/>
        </w:r>
        <w:r>
          <w:rPr>
            <w:noProof/>
            <w:webHidden/>
          </w:rPr>
          <w:t>33</w:t>
        </w:r>
        <w:r>
          <w:rPr>
            <w:noProof/>
            <w:webHidden/>
          </w:rPr>
          <w:fldChar w:fldCharType="end"/>
        </w:r>
      </w:hyperlink>
    </w:p>
    <w:p w14:paraId="0F581A0B" w14:textId="094C53DA" w:rsidR="00956C0F" w:rsidRDefault="00956C0F">
      <w:pPr>
        <w:pStyle w:val="TableofFigures"/>
        <w:tabs>
          <w:tab w:val="right" w:leader="dot" w:pos="12950"/>
        </w:tabs>
        <w:rPr>
          <w:rFonts w:eastAsiaTheme="minorEastAsia"/>
          <w:noProof/>
        </w:rPr>
      </w:pPr>
      <w:hyperlink w:anchor="_Toc11754677" w:history="1">
        <w:r w:rsidRPr="00D6623F">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1754677 \h </w:instrText>
        </w:r>
        <w:r>
          <w:rPr>
            <w:noProof/>
            <w:webHidden/>
          </w:rPr>
        </w:r>
        <w:r>
          <w:rPr>
            <w:noProof/>
            <w:webHidden/>
          </w:rPr>
          <w:fldChar w:fldCharType="separate"/>
        </w:r>
        <w:r>
          <w:rPr>
            <w:noProof/>
            <w:webHidden/>
          </w:rPr>
          <w:t>33</w:t>
        </w:r>
        <w:r>
          <w:rPr>
            <w:noProof/>
            <w:webHidden/>
          </w:rPr>
          <w:fldChar w:fldCharType="end"/>
        </w:r>
      </w:hyperlink>
    </w:p>
    <w:p w14:paraId="41EBD9A2" w14:textId="7423777F" w:rsidR="00956C0F" w:rsidRDefault="00956C0F">
      <w:pPr>
        <w:pStyle w:val="TableofFigures"/>
        <w:tabs>
          <w:tab w:val="right" w:leader="dot" w:pos="12950"/>
        </w:tabs>
        <w:rPr>
          <w:rFonts w:eastAsiaTheme="minorEastAsia"/>
          <w:noProof/>
        </w:rPr>
      </w:pPr>
      <w:hyperlink w:anchor="_Toc11754678" w:history="1">
        <w:r w:rsidRPr="00D6623F">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11754678 \h </w:instrText>
        </w:r>
        <w:r>
          <w:rPr>
            <w:noProof/>
            <w:webHidden/>
          </w:rPr>
        </w:r>
        <w:r>
          <w:rPr>
            <w:noProof/>
            <w:webHidden/>
          </w:rPr>
          <w:fldChar w:fldCharType="separate"/>
        </w:r>
        <w:r>
          <w:rPr>
            <w:noProof/>
            <w:webHidden/>
          </w:rPr>
          <w:t>34</w:t>
        </w:r>
        <w:r>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5200D50" w:rsidR="004E4D3F" w:rsidRPr="00EC1FA9" w:rsidRDefault="004E4D3F" w:rsidP="004E4D3F">
      <w:pPr>
        <w:pStyle w:val="Caption"/>
        <w:keepNext/>
      </w:pPr>
      <w:bookmarkStart w:id="533" w:name="_Ref9945401"/>
      <w:bookmarkStart w:id="534" w:name="_Toc9940846"/>
      <w:bookmarkStart w:id="535" w:name="_Toc1175466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FA345C">
        <w:rPr>
          <w:noProof/>
        </w:rPr>
        <w:t>1</w:t>
      </w:r>
      <w:r w:rsidR="003A36B2">
        <w:rPr>
          <w:noProof/>
        </w:rPr>
        <w:fldChar w:fldCharType="end"/>
      </w:r>
      <w:bookmarkEnd w:id="533"/>
      <w:r w:rsidRPr="00EC1FA9">
        <w:t xml:space="preserve">: </w:t>
      </w:r>
      <w:commentRangeStart w:id="536"/>
      <w:r w:rsidRPr="00EC1FA9">
        <w:t>NO</w:t>
      </w:r>
      <w:r w:rsidRPr="00FA345C">
        <w:rPr>
          <w:vertAlign w:val="subscript"/>
          <w:rPrChange w:id="537" w:author="Alotaibi, Raed" w:date="2019-06-17T11:38:00Z">
            <w:rPr/>
          </w:rPrChange>
        </w:rPr>
        <w:t>2</w:t>
      </w:r>
      <w:r w:rsidRPr="00EC1FA9">
        <w:t xml:space="preserve"> </w:t>
      </w:r>
      <w:commentRangeEnd w:id="536"/>
      <w:r w:rsidR="00FB320A">
        <w:rPr>
          <w:rStyle w:val="CommentReference"/>
          <w:i w:val="0"/>
          <w:iCs w:val="0"/>
          <w:color w:val="auto"/>
        </w:rPr>
        <w:commentReference w:id="536"/>
      </w:r>
      <w:r w:rsidRPr="00EC1FA9">
        <w:t xml:space="preserve">concentration </w:t>
      </w:r>
      <w:ins w:id="538" w:author="Alotaibi, Raed" w:date="2019-06-17T11:38:00Z">
        <w:r w:rsidR="00FA345C">
          <w:t>(ug/m</w:t>
        </w:r>
        <w:r w:rsidR="00FA345C" w:rsidRPr="00FA345C">
          <w:rPr>
            <w:vertAlign w:val="superscript"/>
            <w:rPrChange w:id="539" w:author="Alotaibi, Raed" w:date="2019-06-17T11:38:00Z">
              <w:rPr/>
            </w:rPrChange>
          </w:rPr>
          <w:t>3</w:t>
        </w:r>
        <w:r w:rsidR="00FA345C">
          <w:t xml:space="preserve">) </w:t>
        </w:r>
      </w:ins>
      <w:r w:rsidRPr="00EC1FA9">
        <w:t>by state</w:t>
      </w:r>
      <w:bookmarkEnd w:id="534"/>
      <w:bookmarkEnd w:id="535"/>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540" w:author="Khreis, Haneen" w:date="2019-06-16T10:31:00Z">
              <w:r w:rsidRPr="00EC1FA9" w:rsidDel="007413B1">
                <w:delText>Of</w:delText>
              </w:r>
            </w:del>
            <w:ins w:id="541"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5E299E38" w:rsidR="004E4D3F" w:rsidRPr="00EC1FA9" w:rsidRDefault="004E4D3F" w:rsidP="0054558C">
      <w:pPr>
        <w:rPr>
          <w:i/>
          <w:iCs/>
          <w:color w:val="44546A" w:themeColor="text2"/>
          <w:sz w:val="18"/>
          <w:szCs w:val="18"/>
        </w:rPr>
      </w:pPr>
      <w:r w:rsidRPr="00EC1FA9">
        <w:rPr>
          <w:i/>
          <w:iCs/>
          <w:color w:val="44546A" w:themeColor="text2"/>
          <w:sz w:val="18"/>
          <w:szCs w:val="18"/>
        </w:rPr>
        <w:br w:type="page"/>
      </w:r>
    </w:p>
    <w:p w14:paraId="68788601" w14:textId="2F094059" w:rsidR="004E4D3F" w:rsidRPr="00EC1FA9" w:rsidRDefault="004E4D3F" w:rsidP="004E4D3F">
      <w:pPr>
        <w:pStyle w:val="Caption"/>
        <w:keepNext/>
      </w:pPr>
      <w:bookmarkStart w:id="542" w:name="_Ref9945975"/>
      <w:bookmarkStart w:id="543" w:name="_Toc9940847"/>
      <w:bookmarkStart w:id="544" w:name="_Toc1175466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2</w:t>
      </w:r>
      <w:r w:rsidR="003A36B2">
        <w:rPr>
          <w:noProof/>
        </w:rPr>
        <w:fldChar w:fldCharType="end"/>
      </w:r>
      <w:bookmarkEnd w:id="542"/>
      <w:r w:rsidRPr="00EC1FA9">
        <w:t>: Childhood asthma survey summary by state (Total of 2006-2010)</w:t>
      </w:r>
      <w:bookmarkEnd w:id="543"/>
      <w:bookmarkEnd w:id="544"/>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604"/>
        <w:gridCol w:w="1137"/>
      </w:tblGrid>
      <w:tr w:rsidR="004E4D3F" w:rsidRPr="00EC1FA9" w14:paraId="47B98115" w14:textId="77777777" w:rsidTr="0054558C">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545"/>
            <w:commentRangeStart w:id="546"/>
            <w:r w:rsidRPr="00EC1FA9">
              <w:rPr>
                <w:rFonts w:ascii="Calibri" w:eastAsia="Times New Roman" w:hAnsi="Calibri" w:cs="Calibri"/>
                <w:b/>
                <w:bCs/>
                <w:color w:val="000000"/>
              </w:rPr>
              <w:t xml:space="preserve">Incidence </w:t>
            </w:r>
            <w:commentRangeEnd w:id="545"/>
            <w:r w:rsidR="00A459C3">
              <w:rPr>
                <w:rStyle w:val="CommentReference"/>
              </w:rPr>
              <w:commentReference w:id="545"/>
            </w:r>
            <w:commentRangeEnd w:id="546"/>
            <w:r w:rsidR="007C1756">
              <w:rPr>
                <w:rStyle w:val="CommentReference"/>
              </w:rPr>
              <w:commentReference w:id="546"/>
            </w:r>
            <w:r w:rsidRPr="00EC1FA9">
              <w:rPr>
                <w:rFonts w:ascii="Calibri" w:eastAsia="Times New Roman" w:hAnsi="Calibri" w:cs="Calibri"/>
                <w:b/>
                <w:bCs/>
                <w:color w:val="000000"/>
              </w:rPr>
              <w:t>rate</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c>
          <w:tcPr>
            <w:tcW w:w="4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548"/>
            <w:r w:rsidRPr="00EC1FA9">
              <w:rPr>
                <w:rFonts w:ascii="Calibri" w:eastAsia="Times New Roman" w:hAnsi="Calibri" w:cs="Calibri"/>
                <w:b/>
                <w:bCs/>
                <w:color w:val="000000"/>
              </w:rPr>
              <w:t>Years available</w:t>
            </w:r>
            <w:commentRangeEnd w:id="548"/>
            <w:r w:rsidR="00A53D66">
              <w:rPr>
                <w:rStyle w:val="CommentReference"/>
              </w:rPr>
              <w:commentReference w:id="548"/>
            </w:r>
          </w:p>
        </w:tc>
      </w:tr>
      <w:tr w:rsidR="004E4D3F" w:rsidRPr="00EC1FA9" w14:paraId="231F9772" w14:textId="77777777" w:rsidTr="0054558C">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66A4A3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625"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443" w:type="pct"/>
            <w:tcBorders>
              <w:top w:val="nil"/>
              <w:left w:val="nil"/>
              <w:bottom w:val="single" w:sz="8" w:space="0" w:color="auto"/>
              <w:right w:val="single" w:sz="8" w:space="0" w:color="auto"/>
            </w:tcBorders>
            <w:shd w:val="clear" w:color="auto" w:fill="auto"/>
            <w:vAlign w:val="center"/>
            <w:hideMark/>
          </w:tcPr>
          <w:p w14:paraId="253F3F4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181673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43" w:type="pct"/>
            <w:tcBorders>
              <w:top w:val="nil"/>
              <w:left w:val="nil"/>
              <w:bottom w:val="single" w:sz="8" w:space="0" w:color="auto"/>
              <w:right w:val="single" w:sz="8" w:space="0" w:color="auto"/>
            </w:tcBorders>
            <w:shd w:val="clear" w:color="auto" w:fill="auto"/>
            <w:vAlign w:val="center"/>
            <w:hideMark/>
          </w:tcPr>
          <w:p w14:paraId="48773D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1D77E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625"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c>
          <w:tcPr>
            <w:tcW w:w="443" w:type="pct"/>
            <w:tcBorders>
              <w:top w:val="nil"/>
              <w:left w:val="nil"/>
              <w:bottom w:val="single" w:sz="8" w:space="0" w:color="auto"/>
              <w:right w:val="single" w:sz="8" w:space="0" w:color="auto"/>
            </w:tcBorders>
            <w:shd w:val="clear" w:color="auto" w:fill="auto"/>
            <w:vAlign w:val="center"/>
            <w:hideMark/>
          </w:tcPr>
          <w:p w14:paraId="5CA6DA9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1707B8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443" w:type="pct"/>
            <w:tcBorders>
              <w:top w:val="nil"/>
              <w:left w:val="nil"/>
              <w:bottom w:val="single" w:sz="8" w:space="0" w:color="auto"/>
              <w:right w:val="single" w:sz="8" w:space="0" w:color="auto"/>
            </w:tcBorders>
            <w:shd w:val="clear" w:color="auto" w:fill="auto"/>
            <w:vAlign w:val="center"/>
            <w:hideMark/>
          </w:tcPr>
          <w:p w14:paraId="500DEE0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C5B3B7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c>
          <w:tcPr>
            <w:tcW w:w="443" w:type="pct"/>
            <w:tcBorders>
              <w:top w:val="nil"/>
              <w:left w:val="nil"/>
              <w:bottom w:val="single" w:sz="8" w:space="0" w:color="auto"/>
              <w:right w:val="single" w:sz="8" w:space="0" w:color="auto"/>
            </w:tcBorders>
            <w:shd w:val="clear" w:color="auto" w:fill="auto"/>
            <w:vAlign w:val="center"/>
            <w:hideMark/>
          </w:tcPr>
          <w:p w14:paraId="296B81B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96CD29"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443" w:type="pct"/>
            <w:tcBorders>
              <w:top w:val="nil"/>
              <w:left w:val="nil"/>
              <w:bottom w:val="single" w:sz="8" w:space="0" w:color="auto"/>
              <w:right w:val="single" w:sz="8" w:space="0" w:color="auto"/>
            </w:tcBorders>
            <w:shd w:val="clear" w:color="auto" w:fill="auto"/>
            <w:vAlign w:val="center"/>
            <w:hideMark/>
          </w:tcPr>
          <w:p w14:paraId="453439B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5FAD54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625"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c>
          <w:tcPr>
            <w:tcW w:w="443" w:type="pct"/>
            <w:tcBorders>
              <w:top w:val="nil"/>
              <w:left w:val="nil"/>
              <w:bottom w:val="single" w:sz="8" w:space="0" w:color="auto"/>
              <w:right w:val="single" w:sz="8" w:space="0" w:color="auto"/>
            </w:tcBorders>
            <w:shd w:val="clear" w:color="auto" w:fill="auto"/>
            <w:vAlign w:val="center"/>
            <w:hideMark/>
          </w:tcPr>
          <w:p w14:paraId="795110B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075659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625"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c>
          <w:tcPr>
            <w:tcW w:w="443" w:type="pct"/>
            <w:tcBorders>
              <w:top w:val="nil"/>
              <w:left w:val="nil"/>
              <w:bottom w:val="single" w:sz="8" w:space="0" w:color="auto"/>
              <w:right w:val="single" w:sz="8" w:space="0" w:color="auto"/>
            </w:tcBorders>
            <w:shd w:val="clear" w:color="auto" w:fill="auto"/>
            <w:vAlign w:val="center"/>
            <w:hideMark/>
          </w:tcPr>
          <w:p w14:paraId="55AA471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3C5136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625"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c>
          <w:tcPr>
            <w:tcW w:w="443" w:type="pct"/>
            <w:tcBorders>
              <w:top w:val="nil"/>
              <w:left w:val="nil"/>
              <w:bottom w:val="single" w:sz="8" w:space="0" w:color="auto"/>
              <w:right w:val="single" w:sz="8" w:space="0" w:color="auto"/>
            </w:tcBorders>
            <w:shd w:val="clear" w:color="auto" w:fill="auto"/>
            <w:vAlign w:val="center"/>
            <w:hideMark/>
          </w:tcPr>
          <w:p w14:paraId="3C166FA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CAFC8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625"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443" w:type="pct"/>
            <w:tcBorders>
              <w:top w:val="nil"/>
              <w:left w:val="nil"/>
              <w:bottom w:val="single" w:sz="8" w:space="0" w:color="auto"/>
              <w:right w:val="single" w:sz="8" w:space="0" w:color="auto"/>
            </w:tcBorders>
            <w:shd w:val="clear" w:color="auto" w:fill="auto"/>
            <w:vAlign w:val="center"/>
            <w:hideMark/>
          </w:tcPr>
          <w:p w14:paraId="2A4A8B3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F1FF72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625"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c>
          <w:tcPr>
            <w:tcW w:w="443" w:type="pct"/>
            <w:tcBorders>
              <w:top w:val="nil"/>
              <w:left w:val="nil"/>
              <w:bottom w:val="single" w:sz="8" w:space="0" w:color="auto"/>
              <w:right w:val="single" w:sz="8" w:space="0" w:color="auto"/>
            </w:tcBorders>
            <w:shd w:val="clear" w:color="auto" w:fill="auto"/>
            <w:vAlign w:val="center"/>
            <w:hideMark/>
          </w:tcPr>
          <w:p w14:paraId="42ED92A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E88FC0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c>
          <w:tcPr>
            <w:tcW w:w="443" w:type="pct"/>
            <w:tcBorders>
              <w:top w:val="nil"/>
              <w:left w:val="nil"/>
              <w:bottom w:val="single" w:sz="8" w:space="0" w:color="auto"/>
              <w:right w:val="single" w:sz="8" w:space="0" w:color="auto"/>
            </w:tcBorders>
            <w:shd w:val="clear" w:color="auto" w:fill="auto"/>
            <w:vAlign w:val="center"/>
            <w:hideMark/>
          </w:tcPr>
          <w:p w14:paraId="2D4A82C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BD28AD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625"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443" w:type="pct"/>
            <w:tcBorders>
              <w:top w:val="nil"/>
              <w:left w:val="nil"/>
              <w:bottom w:val="single" w:sz="8" w:space="0" w:color="auto"/>
              <w:right w:val="single" w:sz="8" w:space="0" w:color="auto"/>
            </w:tcBorders>
            <w:shd w:val="clear" w:color="auto" w:fill="auto"/>
            <w:vAlign w:val="center"/>
            <w:hideMark/>
          </w:tcPr>
          <w:p w14:paraId="3A2516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5CDF7D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625"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6991B4B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8FCCFD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625"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c>
          <w:tcPr>
            <w:tcW w:w="443" w:type="pct"/>
            <w:tcBorders>
              <w:top w:val="nil"/>
              <w:left w:val="nil"/>
              <w:bottom w:val="single" w:sz="8" w:space="0" w:color="auto"/>
              <w:right w:val="single" w:sz="8" w:space="0" w:color="auto"/>
            </w:tcBorders>
            <w:shd w:val="clear" w:color="auto" w:fill="auto"/>
            <w:vAlign w:val="center"/>
            <w:hideMark/>
          </w:tcPr>
          <w:p w14:paraId="33059A4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E9AF1A1"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443" w:type="pct"/>
            <w:tcBorders>
              <w:top w:val="nil"/>
              <w:left w:val="nil"/>
              <w:bottom w:val="single" w:sz="8" w:space="0" w:color="auto"/>
              <w:right w:val="single" w:sz="8" w:space="0" w:color="auto"/>
            </w:tcBorders>
            <w:shd w:val="clear" w:color="auto" w:fill="auto"/>
            <w:vAlign w:val="center"/>
            <w:hideMark/>
          </w:tcPr>
          <w:p w14:paraId="2BABF32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97F1FDD"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c>
          <w:tcPr>
            <w:tcW w:w="443" w:type="pct"/>
            <w:tcBorders>
              <w:top w:val="nil"/>
              <w:left w:val="nil"/>
              <w:bottom w:val="single" w:sz="8" w:space="0" w:color="auto"/>
              <w:right w:val="single" w:sz="8" w:space="0" w:color="auto"/>
            </w:tcBorders>
            <w:shd w:val="clear" w:color="auto" w:fill="auto"/>
            <w:vAlign w:val="center"/>
            <w:hideMark/>
          </w:tcPr>
          <w:p w14:paraId="72D53C8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EB71C6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625"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443" w:type="pct"/>
            <w:tcBorders>
              <w:top w:val="nil"/>
              <w:left w:val="nil"/>
              <w:bottom w:val="single" w:sz="8" w:space="0" w:color="auto"/>
              <w:right w:val="single" w:sz="8" w:space="0" w:color="auto"/>
            </w:tcBorders>
            <w:shd w:val="clear" w:color="auto" w:fill="auto"/>
            <w:vAlign w:val="center"/>
            <w:hideMark/>
          </w:tcPr>
          <w:p w14:paraId="2770D56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285D70"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443" w:type="pct"/>
            <w:tcBorders>
              <w:top w:val="nil"/>
              <w:left w:val="nil"/>
              <w:bottom w:val="single" w:sz="8" w:space="0" w:color="auto"/>
              <w:right w:val="single" w:sz="8" w:space="0" w:color="auto"/>
            </w:tcBorders>
            <w:shd w:val="clear" w:color="auto" w:fill="auto"/>
            <w:vAlign w:val="center"/>
            <w:hideMark/>
          </w:tcPr>
          <w:p w14:paraId="5F50E9D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AF6759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625"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c>
          <w:tcPr>
            <w:tcW w:w="443" w:type="pct"/>
            <w:tcBorders>
              <w:top w:val="nil"/>
              <w:left w:val="nil"/>
              <w:bottom w:val="single" w:sz="8" w:space="0" w:color="auto"/>
              <w:right w:val="single" w:sz="8" w:space="0" w:color="auto"/>
            </w:tcBorders>
            <w:shd w:val="clear" w:color="auto" w:fill="auto"/>
            <w:vAlign w:val="center"/>
            <w:hideMark/>
          </w:tcPr>
          <w:p w14:paraId="4DD1214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7D2B1C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625"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443" w:type="pct"/>
            <w:tcBorders>
              <w:top w:val="nil"/>
              <w:left w:val="nil"/>
              <w:bottom w:val="single" w:sz="8" w:space="0" w:color="auto"/>
              <w:right w:val="single" w:sz="8" w:space="0" w:color="auto"/>
            </w:tcBorders>
            <w:shd w:val="clear" w:color="auto" w:fill="auto"/>
            <w:vAlign w:val="center"/>
            <w:hideMark/>
          </w:tcPr>
          <w:p w14:paraId="6890D8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C47618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625"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443" w:type="pct"/>
            <w:tcBorders>
              <w:top w:val="nil"/>
              <w:left w:val="nil"/>
              <w:bottom w:val="single" w:sz="8" w:space="0" w:color="auto"/>
              <w:right w:val="single" w:sz="8" w:space="0" w:color="auto"/>
            </w:tcBorders>
            <w:shd w:val="clear" w:color="auto" w:fill="auto"/>
            <w:vAlign w:val="center"/>
            <w:hideMark/>
          </w:tcPr>
          <w:p w14:paraId="3C4849E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D13FA9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625"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443" w:type="pct"/>
            <w:tcBorders>
              <w:top w:val="nil"/>
              <w:left w:val="nil"/>
              <w:bottom w:val="single" w:sz="8" w:space="0" w:color="auto"/>
              <w:right w:val="single" w:sz="8" w:space="0" w:color="auto"/>
            </w:tcBorders>
            <w:shd w:val="clear" w:color="auto" w:fill="auto"/>
            <w:vAlign w:val="center"/>
            <w:hideMark/>
          </w:tcPr>
          <w:p w14:paraId="46CFCDB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EAF9D5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625"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2E863BC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567D64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625"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443" w:type="pct"/>
            <w:tcBorders>
              <w:top w:val="nil"/>
              <w:left w:val="nil"/>
              <w:bottom w:val="single" w:sz="8" w:space="0" w:color="auto"/>
              <w:right w:val="single" w:sz="8" w:space="0" w:color="auto"/>
            </w:tcBorders>
            <w:shd w:val="clear" w:color="auto" w:fill="auto"/>
            <w:vAlign w:val="center"/>
            <w:hideMark/>
          </w:tcPr>
          <w:p w14:paraId="7CAB5EF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4D8D17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625"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nil"/>
              <w:left w:val="nil"/>
              <w:bottom w:val="single" w:sz="8" w:space="0" w:color="auto"/>
              <w:right w:val="single" w:sz="8" w:space="0" w:color="auto"/>
            </w:tcBorders>
            <w:shd w:val="clear" w:color="auto" w:fill="auto"/>
            <w:vAlign w:val="center"/>
            <w:hideMark/>
          </w:tcPr>
          <w:p w14:paraId="5D06B19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D461B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625"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c>
          <w:tcPr>
            <w:tcW w:w="443" w:type="pct"/>
            <w:tcBorders>
              <w:top w:val="nil"/>
              <w:left w:val="nil"/>
              <w:bottom w:val="single" w:sz="8" w:space="0" w:color="auto"/>
              <w:right w:val="single" w:sz="8" w:space="0" w:color="auto"/>
            </w:tcBorders>
            <w:shd w:val="clear" w:color="auto" w:fill="auto"/>
            <w:vAlign w:val="center"/>
            <w:hideMark/>
          </w:tcPr>
          <w:p w14:paraId="5C9CA0D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91AF49A"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625"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c>
          <w:tcPr>
            <w:tcW w:w="443" w:type="pct"/>
            <w:tcBorders>
              <w:top w:val="nil"/>
              <w:left w:val="nil"/>
              <w:bottom w:val="single" w:sz="8" w:space="0" w:color="auto"/>
              <w:right w:val="single" w:sz="8" w:space="0" w:color="auto"/>
            </w:tcBorders>
            <w:shd w:val="clear" w:color="auto" w:fill="auto"/>
            <w:vAlign w:val="center"/>
            <w:hideMark/>
          </w:tcPr>
          <w:p w14:paraId="665013F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A288BB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625"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443" w:type="pct"/>
            <w:tcBorders>
              <w:top w:val="nil"/>
              <w:left w:val="nil"/>
              <w:bottom w:val="single" w:sz="8" w:space="0" w:color="auto"/>
              <w:right w:val="single" w:sz="8" w:space="0" w:color="auto"/>
            </w:tcBorders>
            <w:shd w:val="clear" w:color="auto" w:fill="auto"/>
            <w:vAlign w:val="center"/>
            <w:hideMark/>
          </w:tcPr>
          <w:p w14:paraId="48A9838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94D0BD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625"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c>
          <w:tcPr>
            <w:tcW w:w="443" w:type="pct"/>
            <w:tcBorders>
              <w:top w:val="nil"/>
              <w:left w:val="nil"/>
              <w:bottom w:val="single" w:sz="8" w:space="0" w:color="auto"/>
              <w:right w:val="single" w:sz="8" w:space="0" w:color="auto"/>
            </w:tcBorders>
            <w:shd w:val="clear" w:color="auto" w:fill="auto"/>
            <w:vAlign w:val="center"/>
            <w:hideMark/>
          </w:tcPr>
          <w:p w14:paraId="46EEFC2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F6734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625"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c>
          <w:tcPr>
            <w:tcW w:w="443" w:type="pct"/>
            <w:tcBorders>
              <w:top w:val="nil"/>
              <w:left w:val="nil"/>
              <w:bottom w:val="single" w:sz="8" w:space="0" w:color="auto"/>
              <w:right w:val="single" w:sz="8" w:space="0" w:color="auto"/>
            </w:tcBorders>
            <w:shd w:val="clear" w:color="auto" w:fill="auto"/>
            <w:vAlign w:val="center"/>
            <w:hideMark/>
          </w:tcPr>
          <w:p w14:paraId="724AE9C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bl>
    <w:p w14:paraId="12DE540F" w14:textId="2446C5C1" w:rsidR="004E4D3F" w:rsidRPr="00EC1FA9" w:rsidRDefault="004E4D3F" w:rsidP="0054558C">
      <w:pPr>
        <w:rPr>
          <w:b/>
          <w:bCs/>
        </w:rPr>
      </w:pPr>
      <w:r w:rsidRPr="00EC1FA9">
        <w:rPr>
          <w:b/>
          <w:bCs/>
        </w:rPr>
        <w:br w:type="page"/>
      </w:r>
    </w:p>
    <w:p w14:paraId="764B8CA7" w14:textId="2A645591" w:rsidR="004E4D3F" w:rsidRPr="00EC1FA9" w:rsidRDefault="004E4D3F" w:rsidP="004E4D3F">
      <w:pPr>
        <w:pStyle w:val="Caption"/>
        <w:keepNext/>
      </w:pPr>
      <w:bookmarkStart w:id="549" w:name="_Ref9948042"/>
      <w:bookmarkStart w:id="550" w:name="_Toc9940848"/>
      <w:bookmarkStart w:id="551" w:name="_Toc1175466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3</w:t>
      </w:r>
      <w:r w:rsidR="003A36B2">
        <w:rPr>
          <w:noProof/>
        </w:rPr>
        <w:fldChar w:fldCharType="end"/>
      </w:r>
      <w:bookmarkEnd w:id="549"/>
      <w:r w:rsidRPr="00EC1FA9">
        <w:t>: State results</w:t>
      </w:r>
      <w:bookmarkEnd w:id="550"/>
      <w:r w:rsidRPr="00EC1FA9">
        <w:t xml:space="preserve"> and comparison</w:t>
      </w:r>
      <w:bookmarkEnd w:id="551"/>
    </w:p>
    <w:tbl>
      <w:tblPr>
        <w:tblW w:w="5000" w:type="pct"/>
        <w:tblLook w:val="04A0" w:firstRow="1" w:lastRow="0" w:firstColumn="1" w:lastColumn="0" w:noHBand="0" w:noVBand="1"/>
      </w:tblPr>
      <w:tblGrid>
        <w:gridCol w:w="2217"/>
        <w:gridCol w:w="1457"/>
        <w:gridCol w:w="1480"/>
        <w:gridCol w:w="820"/>
        <w:gridCol w:w="756"/>
        <w:gridCol w:w="1295"/>
        <w:gridCol w:w="1060"/>
        <w:gridCol w:w="1480"/>
        <w:gridCol w:w="1563"/>
        <w:gridCol w:w="822"/>
      </w:tblGrid>
      <w:tr w:rsidR="004E4D3F" w:rsidRPr="006B42D3"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4E4D3F" w:rsidRPr="006B42D3"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4E4D3F" w:rsidRPr="006B42D3"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4E4D3F" w:rsidRPr="006B42D3"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4E4D3F" w:rsidRPr="006B42D3"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4E4D3F" w:rsidRPr="006B42D3"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4E4D3F" w:rsidRPr="006B42D3"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45AB43E3"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 xml:space="preserve">District </w:t>
            </w:r>
            <w:del w:id="552" w:author="Khreis, Haneen" w:date="2019-06-16T10:25:00Z">
              <w:r w:rsidRPr="006B42D3" w:rsidDel="00C4713D">
                <w:rPr>
                  <w:rFonts w:ascii="Calibri" w:eastAsia="Times New Roman" w:hAnsi="Calibri" w:cs="Calibri"/>
                  <w:b/>
                  <w:bCs/>
                  <w:color w:val="000000"/>
                </w:rPr>
                <w:delText>Of</w:delText>
              </w:r>
            </w:del>
            <w:ins w:id="553" w:author="Khreis, Haneen" w:date="2019-06-16T10:25:00Z">
              <w:r w:rsidR="00C4713D" w:rsidRPr="006B42D3">
                <w:rPr>
                  <w:rFonts w:ascii="Calibri" w:eastAsia="Times New Roman" w:hAnsi="Calibri" w:cs="Calibri"/>
                  <w:b/>
                  <w:bCs/>
                  <w:color w:val="000000"/>
                </w:rPr>
                <w:t>of</w:t>
              </w:r>
            </w:ins>
            <w:r w:rsidRPr="006B42D3">
              <w:rPr>
                <w:rFonts w:ascii="Calibri" w:eastAsia="Times New Roman" w:hAnsi="Calibri" w:cs="Calibri"/>
                <w:b/>
                <w:bCs/>
                <w:color w:val="000000"/>
              </w:rPr>
              <w:t xml:space="preserve">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4E4D3F" w:rsidRPr="006B42D3"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4E4D3F" w:rsidRPr="006B42D3"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4E4D3F" w:rsidRPr="006B42D3"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4E4D3F" w:rsidRPr="006B42D3"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4E4D3F" w:rsidRPr="006B42D3"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4E4D3F" w:rsidRPr="006B42D3"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4E4D3F" w:rsidRPr="006B42D3"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4E4D3F" w:rsidRPr="006B42D3"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4E4D3F" w:rsidRPr="006B42D3"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4E4D3F" w:rsidRPr="006B42D3"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4E4D3F" w:rsidRPr="006B42D3"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4E4D3F" w:rsidRPr="006B42D3"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4E4D3F" w:rsidRPr="006B42D3"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4E4D3F" w:rsidRPr="006B42D3"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4E4D3F" w:rsidRPr="006B42D3"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4E4D3F" w:rsidRPr="006B42D3"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4E4D3F" w:rsidRPr="006B42D3"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4E4D3F" w:rsidRPr="006B42D3"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4E4D3F" w:rsidRPr="006B42D3"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4E4D3F" w:rsidRPr="006B42D3"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4E4D3F" w:rsidRPr="006B42D3"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4E4D3F" w:rsidRPr="006B42D3"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4E4D3F" w:rsidRPr="006B42D3"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4E4D3F" w:rsidRPr="006B42D3"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4E4D3F" w:rsidRPr="006B42D3"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4E4D3F" w:rsidRPr="006B42D3"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4E4D3F" w:rsidRPr="006B42D3"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4E4D3F" w:rsidRPr="006B42D3"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4E4D3F" w:rsidRPr="006B42D3"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4E4D3F" w:rsidRPr="006B42D3"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4E4D3F" w:rsidRPr="006B42D3"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lastRenderedPageBreak/>
        <w:br w:type="page"/>
      </w:r>
    </w:p>
    <w:p w14:paraId="6ABFD343" w14:textId="6F258E2C" w:rsidR="004E4D3F" w:rsidRPr="00EC1FA9" w:rsidRDefault="004E4D3F" w:rsidP="004E4D3F">
      <w:pPr>
        <w:pStyle w:val="Caption"/>
        <w:keepNext/>
      </w:pPr>
      <w:bookmarkStart w:id="554" w:name="_Toc9940849"/>
      <w:bookmarkStart w:id="555" w:name="_Toc1175466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4</w:t>
      </w:r>
      <w:r w:rsidR="003A36B2">
        <w:rPr>
          <w:noProof/>
        </w:rPr>
        <w:fldChar w:fldCharType="end"/>
      </w:r>
      <w:r w:rsidRPr="00EC1FA9">
        <w:t>: Comparing results by state</w:t>
      </w:r>
      <w:bookmarkEnd w:id="554"/>
      <w:bookmarkEnd w:id="555"/>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556" w:name="_Ref9945324"/>
      <w:bookmarkStart w:id="557" w:name="_Toc9433909"/>
      <w:bookmarkStart w:id="558" w:name="_Ref9430095"/>
      <w:bookmarkStart w:id="559" w:name="_Toc1175466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556"/>
      <w:r w:rsidRPr="00EC1FA9">
        <w:t xml:space="preserve">: </w:t>
      </w:r>
      <w:commentRangeStart w:id="560"/>
      <w:r w:rsidRPr="00EC1FA9">
        <w:t>NO</w:t>
      </w:r>
      <w:r w:rsidRPr="00FA345C">
        <w:rPr>
          <w:vertAlign w:val="subscript"/>
          <w:rPrChange w:id="561" w:author="Alotaibi, Raed" w:date="2019-06-17T11:36:00Z">
            <w:rPr/>
          </w:rPrChange>
        </w:rPr>
        <w:t>2</w:t>
      </w:r>
      <w:r w:rsidRPr="00EC1FA9">
        <w:t xml:space="preserve"> </w:t>
      </w:r>
      <w:commentRangeEnd w:id="560"/>
      <w:r w:rsidR="00FB320A">
        <w:rPr>
          <w:rStyle w:val="CommentReference"/>
          <w:i w:val="0"/>
          <w:iCs w:val="0"/>
          <w:color w:val="auto"/>
        </w:rPr>
        <w:commentReference w:id="560"/>
      </w:r>
      <w:r w:rsidRPr="00EC1FA9">
        <w:t>concentration (ug/m</w:t>
      </w:r>
      <w:r w:rsidRPr="00EC1FA9">
        <w:rPr>
          <w:vertAlign w:val="superscript"/>
        </w:rPr>
        <w:t>3</w:t>
      </w:r>
      <w:r w:rsidRPr="00EC1FA9">
        <w:t>) by living location</w:t>
      </w:r>
      <w:bookmarkEnd w:id="557"/>
      <w:bookmarkEnd w:id="559"/>
    </w:p>
    <w:p w14:paraId="599CA056" w14:textId="4FD58B9B" w:rsidR="00741AF5" w:rsidRPr="00EC1FA9" w:rsidRDefault="00342E7A" w:rsidP="00741AF5">
      <w:pPr>
        <w:keepNext/>
        <w:spacing w:line="256" w:lineRule="auto"/>
      </w:pPr>
      <w:r>
        <w:rPr>
          <w:noProof/>
        </w:rPr>
        <w:pict w14:anchorId="3DA50A31">
          <v:shape id="_x0000_i1030" type="#_x0000_t75" style="width:468pt;height:295.5pt">
            <v:imagedata r:id="rId17" o:title="p1"/>
          </v:shape>
        </w:pict>
      </w:r>
    </w:p>
    <w:p w14:paraId="68BFF92D" w14:textId="5BB340F0" w:rsidR="00741AF5" w:rsidRPr="00EC1FA9" w:rsidRDefault="00741AF5" w:rsidP="00741AF5">
      <w:pPr>
        <w:pStyle w:val="Caption"/>
        <w:keepNext/>
      </w:pPr>
      <w:bookmarkStart w:id="562" w:name="_Ref10114569"/>
      <w:bookmarkStart w:id="563" w:name="_Toc9433910"/>
      <w:bookmarkStart w:id="564" w:name="_Toc1175467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562"/>
      <w:r w:rsidRPr="00EC1FA9">
        <w:t xml:space="preserve">: </w:t>
      </w:r>
      <w:commentRangeStart w:id="565"/>
      <w:r w:rsidRPr="00EC1FA9">
        <w:t>NO</w:t>
      </w:r>
      <w:r w:rsidRPr="00FA345C">
        <w:rPr>
          <w:vertAlign w:val="subscript"/>
          <w:rPrChange w:id="566" w:author="Alotaibi, Raed" w:date="2019-06-17T11:36:00Z">
            <w:rPr/>
          </w:rPrChange>
        </w:rPr>
        <w:t>2</w:t>
      </w:r>
      <w:r w:rsidRPr="00EC1FA9">
        <w:t xml:space="preserve"> </w:t>
      </w:r>
      <w:commentRangeEnd w:id="565"/>
      <w:r w:rsidR="00FB320A">
        <w:rPr>
          <w:rStyle w:val="CommentReference"/>
          <w:i w:val="0"/>
          <w:iCs w:val="0"/>
          <w:color w:val="auto"/>
        </w:rPr>
        <w:commentReference w:id="565"/>
      </w:r>
      <w:r w:rsidRPr="00EC1FA9">
        <w:t>concentration (ug/m</w:t>
      </w:r>
      <w:r w:rsidRPr="00FA345C">
        <w:rPr>
          <w:vertAlign w:val="superscript"/>
          <w:rPrChange w:id="567" w:author="Alotaibi, Raed" w:date="2019-06-17T11:36:00Z">
            <w:rPr/>
          </w:rPrChange>
        </w:rPr>
        <w:t>3</w:t>
      </w:r>
      <w:r w:rsidRPr="00EC1FA9">
        <w:t>) by median income group</w:t>
      </w:r>
      <w:bookmarkEnd w:id="563"/>
      <w:bookmarkEnd w:id="564"/>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568" w:name="_Ref10114587"/>
      <w:bookmarkStart w:id="569" w:name="_Toc9433911"/>
      <w:bookmarkStart w:id="570" w:name="_Toc1175467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568"/>
      <w:r w:rsidRPr="00EC1FA9">
        <w:t xml:space="preserve">: </w:t>
      </w:r>
      <w:commentRangeStart w:id="571"/>
      <w:r w:rsidRPr="00EC1FA9">
        <w:t>NO</w:t>
      </w:r>
      <w:r w:rsidRPr="00FA345C">
        <w:rPr>
          <w:vertAlign w:val="subscript"/>
          <w:rPrChange w:id="572" w:author="Alotaibi, Raed" w:date="2019-06-17T11:35:00Z">
            <w:rPr/>
          </w:rPrChange>
        </w:rPr>
        <w:t>2</w:t>
      </w:r>
      <w:r w:rsidRPr="00EC1FA9">
        <w:t xml:space="preserve"> concentration (ug/m</w:t>
      </w:r>
      <w:r w:rsidRPr="00FA345C">
        <w:rPr>
          <w:vertAlign w:val="superscript"/>
          <w:rPrChange w:id="573" w:author="Alotaibi, Raed" w:date="2019-06-17T11:35:00Z">
            <w:rPr/>
          </w:rPrChange>
        </w:rPr>
        <w:t>3</w:t>
      </w:r>
      <w:r w:rsidRPr="00EC1FA9">
        <w:t xml:space="preserve">) </w:t>
      </w:r>
      <w:commentRangeEnd w:id="571"/>
      <w:r w:rsidR="00FB320A">
        <w:rPr>
          <w:rStyle w:val="CommentReference"/>
          <w:i w:val="0"/>
          <w:iCs w:val="0"/>
          <w:color w:val="auto"/>
        </w:rPr>
        <w:commentReference w:id="571"/>
      </w:r>
      <w:r w:rsidRPr="00EC1FA9">
        <w:t>by living location stratified into median income group</w:t>
      </w:r>
      <w:bookmarkEnd w:id="569"/>
      <w:bookmarkEnd w:id="570"/>
    </w:p>
    <w:p w14:paraId="4FBD710C" w14:textId="00ED7D8A" w:rsidR="00741AF5" w:rsidRPr="00EC1FA9" w:rsidRDefault="00342E7A" w:rsidP="00741AF5">
      <w:pPr>
        <w:spacing w:line="256" w:lineRule="auto"/>
        <w:rPr>
          <w:b/>
          <w:bCs/>
        </w:rPr>
      </w:pPr>
      <w:r>
        <w:rPr>
          <w:noProof/>
        </w:rPr>
        <w:pict w14:anchorId="2005AEFA">
          <v:shape id="_x0000_i1031" type="#_x0000_t75" style="width:468pt;height:295.5pt">
            <v:imagedata r:id="rId19" o:title="p3"/>
          </v:shape>
        </w:pict>
      </w:r>
    </w:p>
    <w:p w14:paraId="31A6BB38" w14:textId="06F7685F" w:rsidR="00741AF5" w:rsidRPr="00EC1FA9" w:rsidRDefault="00741AF5" w:rsidP="00741AF5">
      <w:pPr>
        <w:pStyle w:val="Caption"/>
        <w:keepNext/>
      </w:pPr>
      <w:bookmarkStart w:id="574" w:name="_Ref9945327"/>
      <w:bookmarkStart w:id="575" w:name="_Toc9433912"/>
      <w:bookmarkStart w:id="576" w:name="_Toc1175467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574"/>
      <w:r w:rsidRPr="00EC1FA9">
        <w:t>: NO</w:t>
      </w:r>
      <w:r w:rsidRPr="00FA345C">
        <w:rPr>
          <w:vertAlign w:val="subscript"/>
          <w:rPrChange w:id="577" w:author="Alotaibi, Raed" w:date="2019-06-17T11:36:00Z">
            <w:rPr/>
          </w:rPrChange>
        </w:rPr>
        <w:t>2</w:t>
      </w:r>
      <w:r w:rsidRPr="00EC1FA9">
        <w:t xml:space="preserve"> </w:t>
      </w:r>
      <w:commentRangeStart w:id="578"/>
      <w:r w:rsidRPr="00EC1FA9">
        <w:t>concentration (ug/m</w:t>
      </w:r>
      <w:r w:rsidRPr="00FA345C">
        <w:rPr>
          <w:vertAlign w:val="superscript"/>
          <w:rPrChange w:id="579" w:author="Alotaibi, Raed" w:date="2019-06-17T11:36:00Z">
            <w:rPr/>
          </w:rPrChange>
        </w:rPr>
        <w:t>3</w:t>
      </w:r>
      <w:r w:rsidRPr="00EC1FA9">
        <w:t xml:space="preserve">) by median </w:t>
      </w:r>
      <w:commentRangeEnd w:id="578"/>
      <w:r w:rsidR="004928CD">
        <w:rPr>
          <w:rStyle w:val="CommentReference"/>
          <w:i w:val="0"/>
          <w:iCs w:val="0"/>
          <w:color w:val="auto"/>
        </w:rPr>
        <w:commentReference w:id="578"/>
      </w:r>
      <w:r w:rsidRPr="00EC1FA9">
        <w:t>income group stratified into living location</w:t>
      </w:r>
      <w:bookmarkEnd w:id="575"/>
      <w:bookmarkEnd w:id="576"/>
    </w:p>
    <w:p w14:paraId="64690F5C" w14:textId="63F9DF03" w:rsidR="00741AF5" w:rsidRPr="00EC1FA9" w:rsidRDefault="00342E7A" w:rsidP="00741AF5">
      <w:pPr>
        <w:spacing w:line="256" w:lineRule="auto"/>
        <w:rPr>
          <w:b/>
          <w:bCs/>
        </w:rPr>
      </w:pPr>
      <w:r>
        <w:rPr>
          <w:noProof/>
        </w:rPr>
        <w:pict w14:anchorId="2F1C1B34">
          <v:shape id="_x0000_i1032" type="#_x0000_t75" style="width:468pt;height:295.5pt">
            <v:imagedata r:id="rId20" o:title="p4"/>
          </v:shape>
        </w:pict>
      </w:r>
    </w:p>
    <w:p w14:paraId="2D7F2938" w14:textId="21ABBE5B" w:rsidR="00741AF5" w:rsidRPr="00EC1FA9" w:rsidRDefault="00741AF5" w:rsidP="00342C4A">
      <w:pPr>
        <w:pStyle w:val="Caption"/>
        <w:keepNext/>
      </w:pPr>
      <w:bookmarkStart w:id="580" w:name="_Ref9945474"/>
      <w:bookmarkStart w:id="581" w:name="_Toc9433913"/>
      <w:bookmarkStart w:id="582" w:name="_Toc11754673"/>
      <w:commentRangeStart w:id="58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580"/>
      <w:r w:rsidRPr="00EC1FA9">
        <w:t>: NO</w:t>
      </w:r>
      <w:r w:rsidRPr="00FA345C">
        <w:rPr>
          <w:vertAlign w:val="subscript"/>
          <w:rPrChange w:id="584" w:author="Alotaibi, Raed" w:date="2019-06-17T11:36:00Z">
            <w:rPr/>
          </w:rPrChange>
        </w:rPr>
        <w:t>2</w:t>
      </w:r>
      <w:r w:rsidRPr="00EC1FA9">
        <w:t xml:space="preserve"> concentration (ug/m</w:t>
      </w:r>
      <w:r w:rsidRPr="00FA345C">
        <w:rPr>
          <w:vertAlign w:val="superscript"/>
          <w:rPrChange w:id="585" w:author="Alotaibi, Raed" w:date="2019-06-17T11:36:00Z">
            <w:rPr/>
          </w:rPrChange>
        </w:rPr>
        <w:t>3</w:t>
      </w:r>
      <w:r w:rsidRPr="00EC1FA9">
        <w:t>) by state</w:t>
      </w:r>
      <w:bookmarkEnd w:id="581"/>
      <w:commentRangeEnd w:id="583"/>
      <w:r w:rsidR="00A53D66">
        <w:rPr>
          <w:rStyle w:val="CommentReference"/>
          <w:i w:val="0"/>
          <w:iCs w:val="0"/>
          <w:color w:val="auto"/>
        </w:rPr>
        <w:commentReference w:id="583"/>
      </w:r>
      <w:bookmarkEnd w:id="582"/>
    </w:p>
    <w:p w14:paraId="025D194C" w14:textId="3622C14C" w:rsidR="00741AF5" w:rsidRPr="00EC1FA9" w:rsidRDefault="00342E7A" w:rsidP="00741AF5">
      <w:pPr>
        <w:spacing w:line="256" w:lineRule="auto"/>
        <w:rPr>
          <w:b/>
          <w:bCs/>
        </w:rPr>
      </w:pPr>
      <w:r>
        <w:rPr>
          <w:noProof/>
        </w:rPr>
        <w:pict w14:anchorId="6E4AD39D">
          <v:shape id="_x0000_i1033" type="#_x0000_t75" style="width:468pt;height:295.5pt">
            <v:imagedata r:id="rId21" o:title="p5"/>
          </v:shape>
        </w:pict>
      </w:r>
      <w:r w:rsidR="00A53D66">
        <w:rPr>
          <w:rStyle w:val="CommentReference"/>
        </w:rPr>
        <w:commentReference w:id="586"/>
      </w:r>
    </w:p>
    <w:p w14:paraId="48A024D1" w14:textId="78E66F3D" w:rsidR="00741AF5" w:rsidRPr="00EC1FA9" w:rsidRDefault="00741AF5" w:rsidP="00741AF5">
      <w:pPr>
        <w:pStyle w:val="Caption"/>
        <w:keepNext/>
      </w:pPr>
      <w:bookmarkStart w:id="587" w:name="_Ref9945489"/>
      <w:bookmarkStart w:id="588" w:name="_Toc9433914"/>
      <w:bookmarkStart w:id="589" w:name="_Toc1175467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587"/>
      <w:r w:rsidRPr="00EC1FA9">
        <w:t>: NO</w:t>
      </w:r>
      <w:r w:rsidRPr="00FA345C">
        <w:rPr>
          <w:vertAlign w:val="subscript"/>
          <w:rPrChange w:id="590" w:author="Alotaibi, Raed" w:date="2019-06-17T11:36:00Z">
            <w:rPr/>
          </w:rPrChange>
        </w:rPr>
        <w:t>2</w:t>
      </w:r>
      <w:r w:rsidRPr="00EC1FA9">
        <w:t xml:space="preserve"> concentration (ug/m</w:t>
      </w:r>
      <w:r w:rsidRPr="00FA345C">
        <w:rPr>
          <w:vertAlign w:val="superscript"/>
          <w:rPrChange w:id="591" w:author="Alotaibi, Raed" w:date="2019-06-17T11:36:00Z">
            <w:rPr/>
          </w:rPrChange>
        </w:rPr>
        <w:t>3</w:t>
      </w:r>
      <w:r w:rsidRPr="00EC1FA9">
        <w:t>) by state and median income group</w:t>
      </w:r>
      <w:bookmarkEnd w:id="588"/>
      <w:bookmarkEnd w:id="589"/>
    </w:p>
    <w:p w14:paraId="42B14636" w14:textId="42040892" w:rsidR="00741AF5" w:rsidRPr="00EC1FA9" w:rsidRDefault="00342E7A" w:rsidP="00741AF5">
      <w:pPr>
        <w:spacing w:line="256" w:lineRule="auto"/>
        <w:rPr>
          <w:b/>
          <w:bCs/>
        </w:rPr>
      </w:pPr>
      <w:r>
        <w:rPr>
          <w:noProof/>
        </w:rPr>
        <w:pict w14:anchorId="2D56A7CF">
          <v:shape id="_x0000_i1034" type="#_x0000_t75" style="width:468pt;height:591pt">
            <v:imagedata r:id="rId22" o:title="p6"/>
          </v:shape>
        </w:pict>
      </w:r>
    </w:p>
    <w:p w14:paraId="25DF5FC2" w14:textId="6EBBFADB" w:rsidR="00741AF5" w:rsidRPr="00EC1FA9" w:rsidRDefault="00741AF5" w:rsidP="00741AF5">
      <w:pPr>
        <w:pStyle w:val="Caption"/>
        <w:keepNext/>
      </w:pPr>
      <w:bookmarkStart w:id="592" w:name="_Ref9945491"/>
      <w:bookmarkStart w:id="593" w:name="_Toc9433915"/>
      <w:bookmarkStart w:id="594" w:name="_Toc1175467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592"/>
      <w:r w:rsidRPr="00EC1FA9">
        <w:t>: NO</w:t>
      </w:r>
      <w:r w:rsidRPr="00FA345C">
        <w:rPr>
          <w:vertAlign w:val="subscript"/>
          <w:rPrChange w:id="595" w:author="Alotaibi, Raed" w:date="2019-06-17T11:36:00Z">
            <w:rPr/>
          </w:rPrChange>
        </w:rPr>
        <w:t>2</w:t>
      </w:r>
      <w:r w:rsidRPr="00EC1FA9">
        <w:t xml:space="preserve"> concentration (ug/m</w:t>
      </w:r>
      <w:r w:rsidRPr="00FA345C">
        <w:rPr>
          <w:vertAlign w:val="superscript"/>
          <w:rPrChange w:id="596" w:author="Alotaibi, Raed" w:date="2019-06-17T11:36:00Z">
            <w:rPr/>
          </w:rPrChange>
        </w:rPr>
        <w:t>3</w:t>
      </w:r>
      <w:r w:rsidRPr="00EC1FA9">
        <w:t>) by state and living location</w:t>
      </w:r>
      <w:bookmarkEnd w:id="593"/>
      <w:bookmarkEnd w:id="594"/>
    </w:p>
    <w:p w14:paraId="05695CAA" w14:textId="6996059F" w:rsidR="00741AF5" w:rsidRPr="00EC1FA9" w:rsidRDefault="00342E7A" w:rsidP="00741AF5">
      <w:pPr>
        <w:spacing w:line="256" w:lineRule="auto"/>
        <w:rPr>
          <w:b/>
          <w:bCs/>
        </w:rPr>
      </w:pPr>
      <w:r>
        <w:rPr>
          <w:noProof/>
        </w:rPr>
        <w:pict w14:anchorId="0B3F2918">
          <v:shape id="_x0000_i1035" type="#_x0000_t75" style="width:468pt;height:591pt">
            <v:imagedata r:id="rId23" o:title="p7"/>
          </v:shape>
        </w:pict>
      </w:r>
    </w:p>
    <w:p w14:paraId="3614884D" w14:textId="2BC93BB6" w:rsidR="00741AF5" w:rsidRPr="00EC1FA9" w:rsidRDefault="00741AF5" w:rsidP="00741AF5">
      <w:pPr>
        <w:pStyle w:val="Caption"/>
        <w:keepNext/>
      </w:pPr>
      <w:bookmarkStart w:id="597" w:name="_Ref10028832"/>
      <w:bookmarkStart w:id="598" w:name="_Toc9433916"/>
      <w:bookmarkStart w:id="599" w:name="_Toc1175467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597"/>
      <w:r w:rsidRPr="00EC1FA9">
        <w:t>: Attributable Fraction by living location</w:t>
      </w:r>
      <w:bookmarkEnd w:id="598"/>
      <w:bookmarkEnd w:id="599"/>
    </w:p>
    <w:p w14:paraId="4CBDC1B2" w14:textId="2662C44E" w:rsidR="00741AF5" w:rsidRPr="00EC1FA9" w:rsidRDefault="00342E7A" w:rsidP="00741AF5">
      <w:pPr>
        <w:spacing w:line="256" w:lineRule="auto"/>
        <w:rPr>
          <w:b/>
          <w:bCs/>
        </w:rPr>
      </w:pPr>
      <w:r>
        <w:rPr>
          <w:noProof/>
        </w:rPr>
        <w:pict w14:anchorId="448FD756">
          <v:shape id="_x0000_i1036" type="#_x0000_t75" style="width:468pt;height:295.5pt">
            <v:imagedata r:id="rId24" o:title="p8"/>
          </v:shape>
        </w:pict>
      </w:r>
    </w:p>
    <w:p w14:paraId="26BCADB2" w14:textId="5AC3170A" w:rsidR="00741AF5" w:rsidRPr="00EC1FA9" w:rsidRDefault="00741AF5" w:rsidP="00741AF5">
      <w:pPr>
        <w:pStyle w:val="Caption"/>
        <w:keepNext/>
      </w:pPr>
      <w:bookmarkStart w:id="600" w:name="_Ref10028860"/>
      <w:bookmarkStart w:id="601" w:name="_Toc9433917"/>
      <w:bookmarkStart w:id="602" w:name="_Toc11754677"/>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600"/>
      <w:r w:rsidRPr="00EC1FA9">
        <w:t>: Attributable Fraction by median income group</w:t>
      </w:r>
      <w:bookmarkEnd w:id="601"/>
      <w:bookmarkEnd w:id="602"/>
    </w:p>
    <w:p w14:paraId="2F604BF3" w14:textId="6FF6146D" w:rsidR="00741AF5" w:rsidRPr="00EC1FA9" w:rsidRDefault="00342E7A" w:rsidP="00741AF5">
      <w:pPr>
        <w:spacing w:line="256" w:lineRule="auto"/>
        <w:rPr>
          <w:b/>
          <w:bCs/>
        </w:rPr>
      </w:pPr>
      <w:r>
        <w:rPr>
          <w:noProof/>
        </w:rPr>
        <w:pict w14:anchorId="717B4081">
          <v:shape id="_x0000_i1037" type="#_x0000_t75" style="width:468pt;height:295.5pt">
            <v:imagedata r:id="rId25" o:title="p9"/>
          </v:shape>
        </w:pict>
      </w:r>
    </w:p>
    <w:p w14:paraId="1C4E6B4B" w14:textId="31F74579" w:rsidR="00741AF5" w:rsidRPr="00EC1FA9" w:rsidRDefault="00741AF5" w:rsidP="00741AF5">
      <w:pPr>
        <w:pStyle w:val="Caption"/>
        <w:keepNext/>
      </w:pPr>
      <w:bookmarkStart w:id="603" w:name="_Ref10028945"/>
      <w:bookmarkStart w:id="604" w:name="_Toc9433918"/>
      <w:bookmarkStart w:id="605" w:name="_Toc1175467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0</w:t>
      </w:r>
      <w:r w:rsidR="003A36B2">
        <w:rPr>
          <w:noProof/>
        </w:rPr>
        <w:fldChar w:fldCharType="end"/>
      </w:r>
      <w:bookmarkEnd w:id="603"/>
      <w:r w:rsidRPr="00EC1FA9">
        <w:t>: Attributable Fraction by living location stratified into median income group</w:t>
      </w:r>
      <w:bookmarkEnd w:id="604"/>
      <w:bookmarkEnd w:id="605"/>
    </w:p>
    <w:p w14:paraId="0776D0B3" w14:textId="3942CE41" w:rsidR="00741AF5" w:rsidRPr="00727F83" w:rsidRDefault="00342E7A" w:rsidP="00741AF5">
      <w:pPr>
        <w:spacing w:line="256" w:lineRule="auto"/>
        <w:rPr>
          <w:b/>
          <w:bCs/>
        </w:rPr>
      </w:pPr>
      <w:r>
        <w:rPr>
          <w:noProof/>
        </w:rPr>
        <w:pict w14:anchorId="766376F9">
          <v:shape id="_x0000_i1038" type="#_x0000_t75" style="width:468pt;height:295.5pt">
            <v:imagedata r:id="rId26" o:title="p10"/>
          </v:shape>
        </w:pict>
      </w:r>
    </w:p>
    <w:bookmarkEnd w:id="558"/>
    <w:p w14:paraId="7CD85562" w14:textId="6898026E"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6-12T15:35:00Z" w:initials="KH">
    <w:p w14:paraId="05FACD77" w14:textId="3ACFC3B0" w:rsidR="00342E7A" w:rsidRDefault="00342E7A">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342E7A" w:rsidRDefault="00342E7A">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342E7A" w:rsidRDefault="00342E7A">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342E7A" w:rsidRDefault="00342E7A">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342E7A" w:rsidRDefault="00342E7A">
      <w:pPr>
        <w:pStyle w:val="CommentText"/>
      </w:pPr>
      <w:r>
        <w:rPr>
          <w:rStyle w:val="CommentReference"/>
        </w:rPr>
        <w:annotationRef/>
      </w:r>
      <w:r>
        <w:t>I’m not sure why.</w:t>
      </w:r>
    </w:p>
  </w:comment>
  <w:comment w:id="110" w:author="Khreis, Haneen" w:date="2019-06-12T15:46:00Z" w:initials="KH">
    <w:p w14:paraId="663B531D" w14:textId="1BE89168" w:rsidR="00342E7A" w:rsidRDefault="00342E7A">
      <w:pPr>
        <w:pStyle w:val="CommentText"/>
      </w:pPr>
      <w:r>
        <w:rPr>
          <w:rStyle w:val="CommentReference"/>
        </w:rPr>
        <w:annotationRef/>
      </w:r>
      <w:r>
        <w:t>EPA what?</w:t>
      </w:r>
    </w:p>
  </w:comment>
  <w:comment w:id="128" w:author="Khreis, Haneen" w:date="2019-06-12T15:46:00Z" w:initials="KH">
    <w:p w14:paraId="31CB116F" w14:textId="7FED836F" w:rsidR="00342E7A" w:rsidRDefault="00342E7A">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129" w:author="Alotaibi, Raed" w:date="2019-06-17T14:09:00Z" w:initials="AR">
    <w:p w14:paraId="3FBEC44B" w14:textId="7D49452F" w:rsidR="00342E7A" w:rsidRDefault="00342E7A">
      <w:pPr>
        <w:pStyle w:val="CommentText"/>
      </w:pPr>
      <w:r>
        <w:rPr>
          <w:rStyle w:val="CommentReference"/>
        </w:rPr>
        <w:annotationRef/>
      </w:r>
      <w:r>
        <w:t>Waiting for Mathews reply</w:t>
      </w:r>
    </w:p>
  </w:comment>
  <w:comment w:id="132" w:author="Khreis, Haneen" w:date="2019-06-12T15:54:00Z" w:initials="KH">
    <w:p w14:paraId="6F738704" w14:textId="27D2947F" w:rsidR="00342E7A" w:rsidRDefault="00342E7A">
      <w:pPr>
        <w:pStyle w:val="CommentText"/>
      </w:pPr>
      <w:r>
        <w:rPr>
          <w:rStyle w:val="CommentReference"/>
        </w:rPr>
        <w:annotationRef/>
      </w:r>
      <w:r>
        <w:t xml:space="preserve">Please add section that describes this </w:t>
      </w:r>
    </w:p>
  </w:comment>
  <w:comment w:id="139" w:author="Khreis, Haneen" w:date="2019-06-12T15:49:00Z" w:initials="KH">
    <w:p w14:paraId="388E38E4" w14:textId="07E4CC88" w:rsidR="00342E7A" w:rsidRDefault="00342E7A">
      <w:pPr>
        <w:pStyle w:val="CommentText"/>
      </w:pPr>
      <w:r>
        <w:rPr>
          <w:rStyle w:val="CommentReference"/>
        </w:rPr>
        <w:annotationRef/>
      </w:r>
      <w:r>
        <w:t>Please cite this paper too as accepted in the European Respiratory Journal</w:t>
      </w:r>
    </w:p>
    <w:p w14:paraId="6F872BEF" w14:textId="2FAD684F" w:rsidR="00342E7A" w:rsidRDefault="00342E7A">
      <w:pPr>
        <w:pStyle w:val="CommentText"/>
      </w:pPr>
    </w:p>
    <w:p w14:paraId="2A877B89" w14:textId="77777777" w:rsidR="00342E7A" w:rsidRDefault="00342E7A">
      <w:pPr>
        <w:pStyle w:val="CommentText"/>
      </w:pPr>
    </w:p>
    <w:p w14:paraId="3D8C3A96" w14:textId="77777777" w:rsidR="00342E7A" w:rsidRPr="00092FC6" w:rsidRDefault="00342E7A"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342E7A" w:rsidRPr="00092FC6" w:rsidRDefault="00342E7A" w:rsidP="00EB4571">
      <w:pPr>
        <w:spacing w:line="276" w:lineRule="auto"/>
        <w:rPr>
          <w:rFonts w:ascii="Times New Roman" w:hAnsi="Times New Roman" w:cs="Times New Roman"/>
          <w:b/>
        </w:rPr>
      </w:pPr>
    </w:p>
    <w:p w14:paraId="569D2DAD" w14:textId="77777777" w:rsidR="00342E7A" w:rsidRPr="00092FC6" w:rsidRDefault="00342E7A"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342E7A" w:rsidRDefault="00342E7A">
      <w:pPr>
        <w:pStyle w:val="CommentText"/>
      </w:pPr>
    </w:p>
  </w:comment>
  <w:comment w:id="140" w:author="Alotaibi, Raed" w:date="2019-06-17T12:48:00Z" w:initials="AR">
    <w:p w14:paraId="5C67C73A" w14:textId="13683EBF" w:rsidR="00342E7A" w:rsidRDefault="00342E7A" w:rsidP="00FE5B17">
      <w:pPr>
        <w:pStyle w:val="CommentText"/>
      </w:pPr>
      <w:r>
        <w:rPr>
          <w:rStyle w:val="CommentReference"/>
        </w:rPr>
        <w:annotationRef/>
      </w:r>
      <w:r>
        <w:t>Couldn’t locate this paper.</w:t>
      </w:r>
    </w:p>
  </w:comment>
  <w:comment w:id="143" w:author="Khreis, Haneen" w:date="2019-06-12T15:57:00Z" w:initials="KH">
    <w:p w14:paraId="1463988C" w14:textId="4BEB8DC2" w:rsidR="00342E7A" w:rsidRDefault="00342E7A">
      <w:pPr>
        <w:pStyle w:val="CommentText"/>
      </w:pPr>
      <w:r>
        <w:rPr>
          <w:rStyle w:val="CommentReference"/>
        </w:rPr>
        <w:annotationRef/>
      </w:r>
      <w:r>
        <w:t>Write in full each abbreviation the first time it occurs!!</w:t>
      </w:r>
    </w:p>
  </w:comment>
  <w:comment w:id="151" w:author="Khreis, Haneen" w:date="2019-06-12T15:58:00Z" w:initials="KH">
    <w:p w14:paraId="6A6292B5" w14:textId="10AA3FEE" w:rsidR="00342E7A" w:rsidRDefault="00342E7A">
      <w:pPr>
        <w:pStyle w:val="CommentText"/>
      </w:pPr>
      <w:r>
        <w:rPr>
          <w:rStyle w:val="CommentReference"/>
        </w:rPr>
        <w:annotationRef/>
      </w:r>
      <w:r>
        <w:t xml:space="preserve">To do what? You are way too brief and your sentences are incomplete </w:t>
      </w:r>
    </w:p>
  </w:comment>
  <w:comment w:id="152" w:author="Alotaibi, Raed" w:date="2019-06-18T10:57:00Z" w:initials="AR">
    <w:p w14:paraId="3ADE7D1A" w14:textId="3ED3582F" w:rsidR="00342E7A" w:rsidRDefault="00342E7A">
      <w:pPr>
        <w:pStyle w:val="CommentText"/>
      </w:pPr>
      <w:r>
        <w:rPr>
          <w:rStyle w:val="CommentReference"/>
        </w:rPr>
        <w:annotationRef/>
      </w:r>
      <w:r>
        <w:t>Changed to “and followed the methods” the to-do is at the start of the paragraph.</w:t>
      </w:r>
    </w:p>
  </w:comment>
  <w:comment w:id="155" w:author="Khreis, Haneen" w:date="2019-06-12T16:02:00Z" w:initials="KH">
    <w:p w14:paraId="6C62F0EC" w14:textId="6AE89BDA" w:rsidR="00342E7A" w:rsidRDefault="00342E7A">
      <w:pPr>
        <w:pStyle w:val="CommentText"/>
      </w:pPr>
      <w:r>
        <w:rPr>
          <w:rStyle w:val="CommentReference"/>
        </w:rPr>
        <w:annotationRef/>
      </w:r>
      <w:r>
        <w:t xml:space="preserve">Which years were included in the analysis? Define the time periods for this analysis and the data sets </w:t>
      </w:r>
    </w:p>
  </w:comment>
  <w:comment w:id="156" w:author="Alotaibi, Raed" w:date="2019-06-17T11:27:00Z" w:initials="AR">
    <w:p w14:paraId="6457A4E0" w14:textId="7C8DC1CB" w:rsidR="00342E7A" w:rsidRDefault="00342E7A" w:rsidP="00342E7A">
      <w:pPr>
        <w:pStyle w:val="CommentText"/>
      </w:pPr>
      <w:r>
        <w:rPr>
          <w:rStyle w:val="CommentReference"/>
        </w:rPr>
        <w:annotationRef/>
      </w:r>
      <w:r>
        <w:t>Added the time period for the analysis and the data sets in the previous paragraph.</w:t>
      </w:r>
    </w:p>
  </w:comment>
  <w:comment w:id="158" w:author="Khreis, Haneen" w:date="2019-06-12T15:59:00Z" w:initials="KH">
    <w:p w14:paraId="785FCD63" w14:textId="67EFC7BA" w:rsidR="00342E7A" w:rsidRDefault="00342E7A">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63" w:author="Khreis, Haneen" w:date="2019-06-12T16:00:00Z" w:initials="KH">
    <w:p w14:paraId="578DB315" w14:textId="72EF1921" w:rsidR="00342E7A" w:rsidRDefault="00342E7A">
      <w:pPr>
        <w:pStyle w:val="CommentText"/>
      </w:pPr>
      <w:r>
        <w:rPr>
          <w:rStyle w:val="CommentReference"/>
        </w:rPr>
        <w:annotationRef/>
      </w:r>
      <w:r>
        <w:t xml:space="preserve">Fix throughout </w:t>
      </w:r>
    </w:p>
  </w:comment>
  <w:comment w:id="177" w:author="Khreis, Haneen" w:date="2019-06-12T16:03:00Z" w:initials="KH">
    <w:p w14:paraId="43A248F5" w14:textId="3B72434A" w:rsidR="00342E7A" w:rsidRDefault="00342E7A">
      <w:pPr>
        <w:pStyle w:val="CommentText"/>
      </w:pPr>
      <w:r>
        <w:rPr>
          <w:rStyle w:val="CommentReference"/>
        </w:rPr>
        <w:annotationRef/>
      </w:r>
      <w:r>
        <w:t>Where does this description come from? If there is a reference, add it clearly.</w:t>
      </w:r>
    </w:p>
  </w:comment>
  <w:comment w:id="215" w:author="Khreis, Haneen" w:date="2019-06-12T16:06:00Z" w:initials="KH">
    <w:p w14:paraId="4B40EADD" w14:textId="6B74FD81" w:rsidR="00342E7A" w:rsidRDefault="00342E7A">
      <w:pPr>
        <w:pStyle w:val="CommentText"/>
      </w:pPr>
      <w:r>
        <w:rPr>
          <w:rStyle w:val="CommentReference"/>
        </w:rPr>
        <w:annotationRef/>
      </w:r>
      <w:r>
        <w:t>How were the different years handled? This is not clear so far.</w:t>
      </w:r>
    </w:p>
  </w:comment>
  <w:comment w:id="216" w:author="Alotaibi, Raed" w:date="2019-06-17T11:29:00Z" w:initials="AR">
    <w:p w14:paraId="12934478" w14:textId="59DE8790" w:rsidR="00342E7A" w:rsidRDefault="00342E7A"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p w14:paraId="49037B19" w14:textId="4D044BC7" w:rsidR="00F44385" w:rsidRDefault="00F44385" w:rsidP="004675BE">
      <w:pPr>
        <w:pStyle w:val="CommentText"/>
      </w:pPr>
      <w:r>
        <w:t>I added a new equation to show this</w:t>
      </w:r>
    </w:p>
  </w:comment>
  <w:comment w:id="228" w:author="Khreis, Haneen" w:date="2019-06-12T16:07:00Z" w:initials="KH">
    <w:p w14:paraId="60D341E6" w14:textId="7550D262" w:rsidR="00342E7A" w:rsidRDefault="00342E7A">
      <w:pPr>
        <w:pStyle w:val="CommentText"/>
      </w:pPr>
      <w:r>
        <w:rPr>
          <w:rStyle w:val="CommentReference"/>
        </w:rPr>
        <w:annotationRef/>
      </w:r>
      <w:r>
        <w:t xml:space="preserve">What did you use the prevalence rate for? It is not clear where and how it has been used? Spell out </w:t>
      </w:r>
    </w:p>
  </w:comment>
  <w:comment w:id="229" w:author="Alotaibi, Raed" w:date="2019-06-17T14:15:00Z" w:initials="AR">
    <w:p w14:paraId="55BC5446" w14:textId="7FE2B77B" w:rsidR="00342E7A" w:rsidRDefault="00342E7A">
      <w:pPr>
        <w:pStyle w:val="CommentText"/>
      </w:pPr>
      <w:r>
        <w:rPr>
          <w:rStyle w:val="CommentReference"/>
        </w:rPr>
        <w:annotationRef/>
      </w:r>
      <w:r>
        <w:t>Used in equation 4 to estimate the “at-risk children for each census block”.</w:t>
      </w:r>
    </w:p>
  </w:comment>
  <w:comment w:id="232" w:author="Khreis, Haneen" w:date="2019-06-12T16:07:00Z" w:initials="KH">
    <w:p w14:paraId="586BE309" w14:textId="34C13CD1" w:rsidR="00342E7A" w:rsidRDefault="00342E7A">
      <w:pPr>
        <w:pStyle w:val="CommentText"/>
      </w:pPr>
      <w:r>
        <w:rPr>
          <w:rStyle w:val="CommentReference"/>
        </w:rPr>
        <w:annotationRef/>
      </w:r>
      <w:proofErr w:type="gramStart"/>
      <w:r>
        <w:t>correct</w:t>
      </w:r>
      <w:proofErr w:type="gramEnd"/>
      <w:r>
        <w:t>????</w:t>
      </w:r>
    </w:p>
  </w:comment>
  <w:comment w:id="233" w:author="Alotaibi, Raed" w:date="2019-06-18T13:07:00Z" w:initials="AR">
    <w:p w14:paraId="64C70AFB" w14:textId="7F3566E8" w:rsidR="007C1756" w:rsidRDefault="007C1756">
      <w:pPr>
        <w:pStyle w:val="CommentText"/>
      </w:pPr>
      <w:r>
        <w:rPr>
          <w:rStyle w:val="CommentReference"/>
        </w:rPr>
        <w:annotationRef/>
      </w:r>
      <w:r>
        <w:t>Yes all estimated are using weighted counts</w:t>
      </w:r>
    </w:p>
  </w:comment>
  <w:comment w:id="266" w:author="Alotaibi, Raed" w:date="2019-06-18T11:51:00Z" w:initials="AR">
    <w:p w14:paraId="27711DEA" w14:textId="62C83A4D" w:rsidR="00990BB2" w:rsidRDefault="00990BB2">
      <w:pPr>
        <w:pStyle w:val="CommentText"/>
      </w:pPr>
      <w:r>
        <w:rPr>
          <w:rStyle w:val="CommentReference"/>
        </w:rPr>
        <w:annotationRef/>
      </w:r>
      <w:r>
        <w:t>The sum of the weighted incident asthma case divided by the sum of the at-risk cases.</w:t>
      </w:r>
    </w:p>
  </w:comment>
  <w:comment w:id="310" w:author="Khreis, Haneen" w:date="2019-06-12T16:08:00Z" w:initials="KH">
    <w:p w14:paraId="283079ED" w14:textId="4B0BD114" w:rsidR="00342E7A" w:rsidRDefault="00342E7A">
      <w:pPr>
        <w:pStyle w:val="CommentText"/>
      </w:pPr>
      <w:r>
        <w:rPr>
          <w:rStyle w:val="CommentReference"/>
        </w:rPr>
        <w:annotationRef/>
      </w:r>
      <w:r>
        <w:t xml:space="preserve">How many states are they and which were they? </w:t>
      </w:r>
    </w:p>
  </w:comment>
  <w:comment w:id="314" w:author="Khreis, Haneen" w:date="2019-06-12T16:21:00Z" w:initials="KH">
    <w:p w14:paraId="4C931DB5" w14:textId="6C2A8F77" w:rsidR="00342E7A" w:rsidRDefault="00342E7A">
      <w:pPr>
        <w:pStyle w:val="CommentText"/>
      </w:pPr>
      <w:r>
        <w:rPr>
          <w:rStyle w:val="CommentReference"/>
        </w:rPr>
        <w:annotationRef/>
      </w:r>
      <w:r>
        <w:t xml:space="preserve">A and methods does not make sense. Pay attention to typos. </w:t>
      </w:r>
    </w:p>
  </w:comment>
  <w:comment w:id="318" w:author="Khreis, Haneen" w:date="2019-06-12T16:22:00Z" w:initials="KH">
    <w:p w14:paraId="6E6FC494" w14:textId="3A217547" w:rsidR="00342E7A" w:rsidRDefault="00342E7A">
      <w:pPr>
        <w:pStyle w:val="CommentText"/>
      </w:pPr>
      <w:r>
        <w:rPr>
          <w:rStyle w:val="CommentReference"/>
        </w:rPr>
        <w:annotationRef/>
      </w:r>
      <w:r>
        <w:t>Cite your paper instead</w:t>
      </w:r>
    </w:p>
  </w:comment>
  <w:comment w:id="368" w:author="Khreis, Haneen" w:date="2019-06-12T16:25:00Z" w:initials="KH">
    <w:p w14:paraId="76470836" w14:textId="00153768" w:rsidR="00342E7A" w:rsidRDefault="00342E7A">
      <w:pPr>
        <w:pStyle w:val="CommentText"/>
      </w:pPr>
      <w:r>
        <w:rPr>
          <w:rStyle w:val="CommentReference"/>
        </w:rPr>
        <w:annotationRef/>
      </w:r>
      <w:r>
        <w:t>Go through the equations and make sure you use the exact same names/terms with the equations above so one can follow-up and cross reference easily</w:t>
      </w:r>
    </w:p>
  </w:comment>
  <w:comment w:id="404" w:author="Khreis, Haneen" w:date="2019-06-16T10:02:00Z" w:initials="KH">
    <w:p w14:paraId="704EF7DC" w14:textId="26D5BFF1" w:rsidR="00342E7A" w:rsidRDefault="00342E7A">
      <w:pPr>
        <w:pStyle w:val="CommentText"/>
      </w:pPr>
      <w:r>
        <w:rPr>
          <w:rStyle w:val="CommentReference"/>
        </w:rPr>
        <w:annotationRef/>
      </w:r>
      <w:r>
        <w:t xml:space="preserve">Add the equation to show this, like you did with every other step. </w:t>
      </w:r>
    </w:p>
  </w:comment>
  <w:comment w:id="439" w:author="Khreis, Haneen" w:date="2019-06-16T09:58:00Z" w:initials="KH">
    <w:p w14:paraId="7A86F5B8" w14:textId="15804A40" w:rsidR="00342E7A" w:rsidRDefault="00342E7A">
      <w:pPr>
        <w:pStyle w:val="CommentText"/>
      </w:pPr>
      <w:r>
        <w:rPr>
          <w:rStyle w:val="CommentReference"/>
        </w:rPr>
        <w:annotationRef/>
      </w:r>
      <w:r>
        <w:t>Accurate?</w:t>
      </w:r>
    </w:p>
  </w:comment>
  <w:comment w:id="440" w:author="Alotaibi, Raed" w:date="2019-06-17T14:48:00Z" w:initials="AR">
    <w:p w14:paraId="7C076E61" w14:textId="2815986C" w:rsidR="00342E7A" w:rsidRDefault="00342E7A">
      <w:pPr>
        <w:pStyle w:val="CommentText"/>
      </w:pPr>
      <w:r>
        <w:rPr>
          <w:rStyle w:val="CommentReference"/>
        </w:rPr>
        <w:annotationRef/>
      </w:r>
      <w:r>
        <w:t>Yes, to get the state numbers. Also, some census blocks have AC in the form of fractions.</w:t>
      </w:r>
    </w:p>
  </w:comment>
  <w:comment w:id="450" w:author="Alotaibi, Raed" w:date="2019-06-18T11:51:00Z" w:initials="AR">
    <w:p w14:paraId="44C31CDB" w14:textId="77777777" w:rsidR="00E87518" w:rsidRDefault="00E87518" w:rsidP="00E87518">
      <w:pPr>
        <w:pStyle w:val="CommentText"/>
      </w:pPr>
      <w:r>
        <w:rPr>
          <w:rStyle w:val="CommentReference"/>
        </w:rPr>
        <w:annotationRef/>
      </w:r>
      <w:r>
        <w:t>The sum of the weighted incident asthma case divided by the sum of the at-risk cases.</w:t>
      </w:r>
    </w:p>
  </w:comment>
  <w:comment w:id="481" w:author="Khreis, Haneen" w:date="2019-06-16T10:12:00Z" w:initials="KH">
    <w:p w14:paraId="3B84C0A6" w14:textId="3C91287F" w:rsidR="00342E7A" w:rsidRDefault="00342E7A">
      <w:pPr>
        <w:pStyle w:val="CommentText"/>
      </w:pPr>
      <w:r>
        <w:rPr>
          <w:rStyle w:val="CommentReference"/>
        </w:rPr>
        <w:annotationRef/>
      </w:r>
      <w:r>
        <w:t>The supplementary material table has a missing column</w:t>
      </w:r>
    </w:p>
  </w:comment>
  <w:comment w:id="483" w:author="Khreis, Haneen" w:date="2019-06-16T10:15:00Z" w:initials="KH">
    <w:p w14:paraId="70BBE6CC" w14:textId="291D859C" w:rsidR="00342E7A" w:rsidRDefault="00342E7A">
      <w:pPr>
        <w:pStyle w:val="CommentText"/>
      </w:pPr>
      <w:r>
        <w:rPr>
          <w:rStyle w:val="CommentReference"/>
        </w:rPr>
        <w:annotationRef/>
      </w:r>
      <w:r>
        <w:t>You say 34 in table 3 – which one is it???</w:t>
      </w:r>
    </w:p>
  </w:comment>
  <w:comment w:id="485" w:author="Khreis, Haneen" w:date="2019-06-16T10:13:00Z" w:initials="KH">
    <w:p w14:paraId="67724752" w14:textId="1C0CD206" w:rsidR="00342E7A" w:rsidRDefault="00342E7A">
      <w:pPr>
        <w:pStyle w:val="CommentText"/>
      </w:pPr>
      <w:r>
        <w:rPr>
          <w:rStyle w:val="CommentReference"/>
        </w:rPr>
        <w:annotationRef/>
      </w:r>
      <w:r>
        <w:t>And do these match your US census bureau counts?</w:t>
      </w:r>
    </w:p>
    <w:p w14:paraId="038E0577" w14:textId="752BFF1D" w:rsidR="00342E7A" w:rsidRDefault="00342E7A">
      <w:pPr>
        <w:pStyle w:val="CommentText"/>
      </w:pPr>
      <w:r>
        <w:t xml:space="preserve"> </w:t>
      </w:r>
    </w:p>
  </w:comment>
  <w:comment w:id="486" w:author="Alotaibi, Raed" w:date="2019-06-17T14:57:00Z" w:initials="AR">
    <w:p w14:paraId="75987589" w14:textId="7A2AE03E" w:rsidR="00342E7A" w:rsidRDefault="00342E7A" w:rsidP="008027DB">
      <w:pPr>
        <w:pStyle w:val="CommentText"/>
      </w:pPr>
      <w:r>
        <w:rPr>
          <w:rStyle w:val="CommentReference"/>
        </w:rPr>
        <w:annotationRef/>
      </w:r>
      <w:r>
        <w:t>They should match the years for which the survey was conducted.</w:t>
      </w:r>
    </w:p>
  </w:comment>
  <w:comment w:id="502" w:author="Khreis, Haneen" w:date="2019-06-16T10:28:00Z" w:initials="KH">
    <w:p w14:paraId="32A0A55C" w14:textId="24F2E34F" w:rsidR="00342E7A" w:rsidRDefault="00342E7A">
      <w:pPr>
        <w:pStyle w:val="CommentText"/>
      </w:pPr>
      <w:r>
        <w:rPr>
          <w:rStyle w:val="CommentReference"/>
        </w:rPr>
        <w:annotationRef/>
      </w:r>
      <w:r>
        <w:t>This is not clear, just say it</w:t>
      </w:r>
    </w:p>
  </w:comment>
  <w:comment w:id="505" w:author="Khreis, Haneen" w:date="2019-06-16T10:30:00Z" w:initials="KH">
    <w:p w14:paraId="21402C37" w14:textId="70D4FF7E" w:rsidR="00342E7A" w:rsidRDefault="00342E7A">
      <w:pPr>
        <w:pStyle w:val="CommentText"/>
      </w:pPr>
      <w:r>
        <w:rPr>
          <w:rStyle w:val="CommentReference"/>
        </w:rPr>
        <w:annotationRef/>
      </w:r>
      <w:r>
        <w:t>You mean U??</w:t>
      </w:r>
    </w:p>
  </w:comment>
  <w:comment w:id="506" w:author="Khreis, Haneen" w:date="2019-06-16T10:30:00Z" w:initials="KH">
    <w:p w14:paraId="38DF2665" w14:textId="659308FA" w:rsidR="00342E7A" w:rsidRDefault="00342E7A">
      <w:pPr>
        <w:pStyle w:val="CommentText"/>
      </w:pPr>
      <w:r>
        <w:rPr>
          <w:rStyle w:val="CommentReference"/>
        </w:rPr>
        <w:annotationRef/>
      </w:r>
      <w:r>
        <w:t>What do you think? Please write some of your thoughts.</w:t>
      </w:r>
    </w:p>
  </w:comment>
  <w:comment w:id="510" w:author="Khreis, Haneen" w:date="2019-06-12T15:43:00Z" w:initials="KH">
    <w:p w14:paraId="2657E5E7" w14:textId="0F16600A" w:rsidR="00342E7A" w:rsidRDefault="00342E7A">
      <w:pPr>
        <w:pStyle w:val="CommentText"/>
      </w:pPr>
      <w:r>
        <w:rPr>
          <w:rStyle w:val="CommentReference"/>
        </w:rPr>
        <w:annotationRef/>
      </w:r>
      <w:r>
        <w:t xml:space="preserve">Add percentage </w:t>
      </w:r>
    </w:p>
  </w:comment>
  <w:comment w:id="512" w:author="Khreis, Haneen" w:date="2019-06-12T15:43:00Z" w:initials="KH">
    <w:p w14:paraId="4D8C45A3" w14:textId="446498E3" w:rsidR="00342E7A" w:rsidRDefault="00342E7A">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513" w:author="Alotaibi, Raed" w:date="2019-06-17T11:44:00Z" w:initials="AR">
    <w:p w14:paraId="31C3B6D2" w14:textId="0FE8D011" w:rsidR="00342E7A" w:rsidRDefault="00342E7A">
      <w:pPr>
        <w:pStyle w:val="CommentText"/>
      </w:pPr>
      <w:r>
        <w:rPr>
          <w:rStyle w:val="CommentReference"/>
        </w:rPr>
        <w:annotationRef/>
      </w:r>
      <w:r>
        <w:t>Yes, we included all populated census blocks.</w:t>
      </w:r>
    </w:p>
    <w:p w14:paraId="7182DA84" w14:textId="7D9C127A" w:rsidR="00342E7A" w:rsidRDefault="00342E7A">
      <w:pPr>
        <w:pStyle w:val="CommentText"/>
      </w:pPr>
      <w:r>
        <w:t>Not all populated blocks have children.</w:t>
      </w:r>
    </w:p>
  </w:comment>
  <w:comment w:id="515" w:author="Khreis, Haneen" w:date="2019-06-16T10:03:00Z" w:initials="KH">
    <w:p w14:paraId="34F468DD" w14:textId="5B722C76" w:rsidR="00342E7A" w:rsidRDefault="00342E7A">
      <w:pPr>
        <w:pStyle w:val="CommentText"/>
      </w:pPr>
      <w:r>
        <w:rPr>
          <w:rStyle w:val="CommentReference"/>
        </w:rPr>
        <w:annotationRef/>
      </w:r>
      <w:r>
        <w:t>Add unit – this is too basic to be missed in a table!</w:t>
      </w:r>
    </w:p>
  </w:comment>
  <w:comment w:id="520" w:author="Khreis, Haneen" w:date="2019-06-16T10:15:00Z" w:initials="KH">
    <w:p w14:paraId="26243CB1" w14:textId="39A47AA1" w:rsidR="00342E7A" w:rsidRDefault="00342E7A">
      <w:pPr>
        <w:pStyle w:val="CommentText"/>
      </w:pPr>
      <w:r>
        <w:rPr>
          <w:rStyle w:val="CommentReference"/>
        </w:rPr>
        <w:annotationRef/>
      </w:r>
      <w:r>
        <w:t>Add units to each row</w:t>
      </w:r>
    </w:p>
  </w:comment>
  <w:comment w:id="521" w:author="Khreis, Haneen" w:date="2019-06-16T10:16:00Z" w:initials="KH">
    <w:p w14:paraId="76014249" w14:textId="08E0DDF4" w:rsidR="00342E7A" w:rsidRDefault="00342E7A">
      <w:pPr>
        <w:pStyle w:val="CommentText"/>
      </w:pPr>
      <w:r>
        <w:rPr>
          <w:rStyle w:val="CommentReference"/>
        </w:rPr>
        <w:annotationRef/>
      </w:r>
      <w:r>
        <w:t>Or 32??</w:t>
      </w:r>
    </w:p>
  </w:comment>
  <w:comment w:id="531" w:author="Khreis, Haneen" w:date="2019-06-16T10:31:00Z" w:initials="KH">
    <w:p w14:paraId="1EC554A2" w14:textId="5F078A64" w:rsidR="00342E7A" w:rsidRDefault="00342E7A">
      <w:pPr>
        <w:pStyle w:val="CommentText"/>
      </w:pPr>
      <w:r>
        <w:rPr>
          <w:rStyle w:val="CommentReference"/>
        </w:rPr>
        <w:annotationRef/>
      </w:r>
      <w:r>
        <w:t xml:space="preserve">Sub and super script everywhere and make sure unites are always spelled out </w:t>
      </w:r>
    </w:p>
  </w:comment>
  <w:comment w:id="536" w:author="Khreis, Haneen" w:date="2019-06-16T10:05:00Z" w:initials="KH">
    <w:p w14:paraId="1E2B8DD2" w14:textId="5798AB3E" w:rsidR="00342E7A" w:rsidRDefault="00342E7A">
      <w:pPr>
        <w:pStyle w:val="CommentText"/>
      </w:pPr>
      <w:r>
        <w:rPr>
          <w:rStyle w:val="CommentReference"/>
        </w:rPr>
        <w:annotationRef/>
      </w:r>
      <w:r>
        <w:t>Add unit</w:t>
      </w:r>
    </w:p>
  </w:comment>
  <w:comment w:id="545" w:author="Khreis, Haneen" w:date="2019-06-16T10:18:00Z" w:initials="KH">
    <w:p w14:paraId="4F05EFCB" w14:textId="09C5B5EC" w:rsidR="00342E7A" w:rsidRDefault="00342E7A">
      <w:pPr>
        <w:pStyle w:val="CommentText"/>
      </w:pPr>
      <w:r>
        <w:rPr>
          <w:rStyle w:val="CommentReference"/>
        </w:rPr>
        <w:annotationRef/>
      </w:r>
      <w:r>
        <w:t>How did you calculate this? It is not the incident cases over the at risk from this table???</w:t>
      </w:r>
    </w:p>
  </w:comment>
  <w:comment w:id="546" w:author="Alotaibi, Raed" w:date="2019-06-18T13:10:00Z" w:initials="AR">
    <w:p w14:paraId="4E32CD98" w14:textId="11A76743" w:rsidR="007C1756" w:rsidRDefault="007C1756">
      <w:pPr>
        <w:pStyle w:val="CommentText"/>
      </w:pPr>
      <w:r>
        <w:rPr>
          <w:rStyle w:val="CommentReference"/>
        </w:rPr>
        <w:annotationRef/>
      </w:r>
      <w:r>
        <w:t xml:space="preserve">Using the weighted estimates not the sample </w:t>
      </w:r>
      <w:r>
        <w:t>counts.</w:t>
      </w:r>
      <w:bookmarkStart w:id="547" w:name="_GoBack"/>
      <w:bookmarkEnd w:id="547"/>
    </w:p>
  </w:comment>
  <w:comment w:id="548" w:author="Khreis, Haneen" w:date="2019-06-16T10:10:00Z" w:initials="KH">
    <w:p w14:paraId="2E29988C" w14:textId="42F44257" w:rsidR="00342E7A" w:rsidRDefault="00342E7A">
      <w:pPr>
        <w:pStyle w:val="CommentText"/>
      </w:pPr>
      <w:r>
        <w:rPr>
          <w:rStyle w:val="CommentReference"/>
        </w:rPr>
        <w:annotationRef/>
      </w:r>
      <w:r>
        <w:t>Why is this empty????</w:t>
      </w:r>
    </w:p>
  </w:comment>
  <w:comment w:id="560" w:author="Khreis, Haneen" w:date="2019-06-16T10:06:00Z" w:initials="KH">
    <w:p w14:paraId="0326D9E2" w14:textId="1ABF6508" w:rsidR="00342E7A" w:rsidRDefault="00342E7A">
      <w:pPr>
        <w:pStyle w:val="CommentText"/>
      </w:pPr>
      <w:r>
        <w:rPr>
          <w:rStyle w:val="CommentReference"/>
        </w:rPr>
        <w:annotationRef/>
      </w:r>
      <w:r>
        <w:t xml:space="preserve">Subscript </w:t>
      </w:r>
    </w:p>
  </w:comment>
  <w:comment w:id="565" w:author="Khreis, Haneen" w:date="2019-06-16T10:06:00Z" w:initials="KH">
    <w:p w14:paraId="3B93B4E8" w14:textId="59DA7CF1" w:rsidR="00342E7A" w:rsidRDefault="00342E7A">
      <w:pPr>
        <w:pStyle w:val="CommentText"/>
      </w:pPr>
      <w:r>
        <w:rPr>
          <w:rStyle w:val="CommentReference"/>
        </w:rPr>
        <w:annotationRef/>
      </w:r>
      <w:r>
        <w:t xml:space="preserve">Subscript </w:t>
      </w:r>
    </w:p>
  </w:comment>
  <w:comment w:id="571" w:author="Khreis, Haneen" w:date="2019-06-16T10:06:00Z" w:initials="KH">
    <w:p w14:paraId="2DF7FC93" w14:textId="066C2326" w:rsidR="00342E7A" w:rsidRDefault="00342E7A">
      <w:pPr>
        <w:pStyle w:val="CommentText"/>
      </w:pPr>
      <w:r>
        <w:rPr>
          <w:rStyle w:val="CommentReference"/>
        </w:rPr>
        <w:annotationRef/>
      </w:r>
      <w:r>
        <w:t xml:space="preserve">Subscript and superscript – fix everywhere </w:t>
      </w:r>
    </w:p>
  </w:comment>
  <w:comment w:id="578" w:author="Khreis, Haneen" w:date="2019-06-16T10:06:00Z" w:initials="KH">
    <w:p w14:paraId="7BB302BE" w14:textId="30CFF0CB" w:rsidR="00342E7A" w:rsidRDefault="00342E7A">
      <w:pPr>
        <w:pStyle w:val="CommentText"/>
      </w:pPr>
      <w:r>
        <w:rPr>
          <w:rStyle w:val="CommentReference"/>
        </w:rPr>
        <w:annotationRef/>
      </w:r>
      <w:r>
        <w:t xml:space="preserve">Same!! Go through all figures and tables </w:t>
      </w:r>
    </w:p>
  </w:comment>
  <w:comment w:id="583" w:author="Khreis, Haneen" w:date="2019-06-16T10:10:00Z" w:initials="KH">
    <w:p w14:paraId="2FA1CA7D" w14:textId="5395A1DE" w:rsidR="00342E7A" w:rsidRDefault="00342E7A">
      <w:pPr>
        <w:pStyle w:val="CommentText"/>
      </w:pPr>
      <w:r>
        <w:rPr>
          <w:rStyle w:val="CommentReference"/>
        </w:rPr>
        <w:annotationRef/>
      </w:r>
      <w:r>
        <w:t xml:space="preserve">Sub and super script </w:t>
      </w:r>
    </w:p>
  </w:comment>
  <w:comment w:id="586" w:author="Khreis, Haneen" w:date="2019-06-16T10:10:00Z" w:initials="KH">
    <w:p w14:paraId="2E6FAA79" w14:textId="7C9834EE" w:rsidR="00342E7A" w:rsidRDefault="00342E7A">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1"/>
  <w15:commentEx w15:paraId="3FBEC44B" w15:paraIdParent="31CB116F" w15:done="1"/>
  <w15:commentEx w15:paraId="6F738704" w15:done="0"/>
  <w15:commentEx w15:paraId="19EB262C" w15:done="1"/>
  <w15:commentEx w15:paraId="5C67C73A" w15:paraIdParent="19EB262C" w15:done="1"/>
  <w15:commentEx w15:paraId="1463988C" w15:done="1"/>
  <w15:commentEx w15:paraId="6A6292B5" w15:done="1"/>
  <w15:commentEx w15:paraId="3ADE7D1A" w15:paraIdParent="6A6292B5" w15:done="1"/>
  <w15:commentEx w15:paraId="6C62F0EC" w15:done="1"/>
  <w15:commentEx w15:paraId="6457A4E0" w15:paraIdParent="6C62F0EC" w15:done="1"/>
  <w15:commentEx w15:paraId="785FCD63" w15:done="1"/>
  <w15:commentEx w15:paraId="578DB315" w15:done="1"/>
  <w15:commentEx w15:paraId="43A248F5" w15:done="1"/>
  <w15:commentEx w15:paraId="4B40EADD" w15:done="1"/>
  <w15:commentEx w15:paraId="49037B19" w15:paraIdParent="4B40EADD" w15:done="1"/>
  <w15:commentEx w15:paraId="60D341E6" w15:done="1"/>
  <w15:commentEx w15:paraId="55BC5446" w15:paraIdParent="60D341E6" w15:done="1"/>
  <w15:commentEx w15:paraId="586BE309" w15:done="1"/>
  <w15:commentEx w15:paraId="64C70AFB" w15:paraIdParent="586BE309" w15:done="1"/>
  <w15:commentEx w15:paraId="27711DEA" w15:done="0"/>
  <w15:commentEx w15:paraId="283079ED" w15:done="0"/>
  <w15:commentEx w15:paraId="4C931DB5" w15:done="1"/>
  <w15:commentEx w15:paraId="6E6FC494" w15:done="0"/>
  <w15:commentEx w15:paraId="76470836" w15:done="0"/>
  <w15:commentEx w15:paraId="704EF7DC" w15:done="1"/>
  <w15:commentEx w15:paraId="7A86F5B8" w15:done="1"/>
  <w15:commentEx w15:paraId="7C076E61" w15:paraIdParent="7A86F5B8" w15:done="1"/>
  <w15:commentEx w15:paraId="44C31CDB" w15:done="1"/>
  <w15:commentEx w15:paraId="3B84C0A6" w15:done="0"/>
  <w15:commentEx w15:paraId="70BBE6CC" w15:done="0"/>
  <w15:commentEx w15:paraId="038E0577" w15:done="1"/>
  <w15:commentEx w15:paraId="75987589" w15:paraIdParent="038E0577" w15:done="1"/>
  <w15:commentEx w15:paraId="32A0A55C" w15:done="0"/>
  <w15:commentEx w15:paraId="21402C37" w15:done="0"/>
  <w15:commentEx w15:paraId="38DF2665" w15:done="0"/>
  <w15:commentEx w15:paraId="2657E5E7" w15:done="1"/>
  <w15:commentEx w15:paraId="4D8C45A3" w15:done="1"/>
  <w15:commentEx w15:paraId="7182DA84" w15:paraIdParent="4D8C45A3" w15:done="1"/>
  <w15:commentEx w15:paraId="34F468DD" w15:done="1"/>
  <w15:commentEx w15:paraId="26243CB1" w15:done="0"/>
  <w15:commentEx w15:paraId="76014249" w15:done="0"/>
  <w15:commentEx w15:paraId="1EC554A2" w15:done="1"/>
  <w15:commentEx w15:paraId="1E2B8DD2" w15:done="1"/>
  <w15:commentEx w15:paraId="4F05EFCB" w15:done="0"/>
  <w15:commentEx w15:paraId="4E32CD98" w15:paraIdParent="4F05EFCB" w15:done="0"/>
  <w15:commentEx w15:paraId="2E29988C" w15:done="0"/>
  <w15:commentEx w15:paraId="0326D9E2" w15:done="1"/>
  <w15:commentEx w15:paraId="3B93B4E8" w15:done="1"/>
  <w15:commentEx w15:paraId="2DF7FC93" w15:done="1"/>
  <w15:commentEx w15:paraId="7BB302BE" w15:done="0"/>
  <w15:commentEx w15:paraId="2FA1CA7D" w15:done="1"/>
  <w15:commentEx w15:paraId="2E6FAA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13ECD" w14:textId="77777777" w:rsidR="004B09B8" w:rsidRDefault="004B09B8" w:rsidP="00673497">
      <w:pPr>
        <w:spacing w:after="0" w:line="240" w:lineRule="auto"/>
      </w:pPr>
      <w:r>
        <w:separator/>
      </w:r>
    </w:p>
  </w:endnote>
  <w:endnote w:type="continuationSeparator" w:id="0">
    <w:p w14:paraId="7EE787D2" w14:textId="77777777" w:rsidR="004B09B8" w:rsidRDefault="004B09B8"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04B96B59" w:rsidR="00342E7A" w:rsidRDefault="00342E7A">
        <w:pPr>
          <w:pStyle w:val="Footer"/>
          <w:jc w:val="right"/>
        </w:pPr>
        <w:r>
          <w:fldChar w:fldCharType="begin"/>
        </w:r>
        <w:r>
          <w:instrText xml:space="preserve"> PAGE   \* MERGEFORMAT </w:instrText>
        </w:r>
        <w:r>
          <w:fldChar w:fldCharType="separate"/>
        </w:r>
        <w:r w:rsidR="007C1756">
          <w:rPr>
            <w:noProof/>
          </w:rPr>
          <w:t>21</w:t>
        </w:r>
        <w:r>
          <w:rPr>
            <w:noProof/>
          </w:rPr>
          <w:fldChar w:fldCharType="end"/>
        </w:r>
      </w:p>
    </w:sdtContent>
  </w:sdt>
  <w:p w14:paraId="102A69D4" w14:textId="77777777" w:rsidR="00342E7A" w:rsidRDefault="00342E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8CD55" w14:textId="77777777" w:rsidR="004B09B8" w:rsidRDefault="004B09B8" w:rsidP="00673497">
      <w:pPr>
        <w:spacing w:after="0" w:line="240" w:lineRule="auto"/>
      </w:pPr>
      <w:r>
        <w:separator/>
      </w:r>
    </w:p>
  </w:footnote>
  <w:footnote w:type="continuationSeparator" w:id="0">
    <w:p w14:paraId="7D265C0E" w14:textId="77777777" w:rsidR="004B09B8" w:rsidRDefault="004B09B8"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0FAPCQQg0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record-ids&gt;&lt;/item&gt;&lt;/Libraries&gt;"/>
  </w:docVars>
  <w:rsids>
    <w:rsidRoot w:val="00893539"/>
    <w:rsid w:val="00005DF3"/>
    <w:rsid w:val="00015C82"/>
    <w:rsid w:val="00022326"/>
    <w:rsid w:val="00024DBD"/>
    <w:rsid w:val="00031704"/>
    <w:rsid w:val="00032B7F"/>
    <w:rsid w:val="00037D90"/>
    <w:rsid w:val="00041A08"/>
    <w:rsid w:val="00046C8A"/>
    <w:rsid w:val="000533AB"/>
    <w:rsid w:val="00065E90"/>
    <w:rsid w:val="00077D15"/>
    <w:rsid w:val="00080E6B"/>
    <w:rsid w:val="000852BF"/>
    <w:rsid w:val="0009728A"/>
    <w:rsid w:val="00097648"/>
    <w:rsid w:val="000A0BFC"/>
    <w:rsid w:val="000A3775"/>
    <w:rsid w:val="000B5DD2"/>
    <w:rsid w:val="000C4671"/>
    <w:rsid w:val="000D0EA5"/>
    <w:rsid w:val="000D4128"/>
    <w:rsid w:val="000F044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84418"/>
    <w:rsid w:val="001A055D"/>
    <w:rsid w:val="001A65BA"/>
    <w:rsid w:val="001D6D2D"/>
    <w:rsid w:val="001E3F3E"/>
    <w:rsid w:val="001E4BBE"/>
    <w:rsid w:val="001F73EB"/>
    <w:rsid w:val="002007A9"/>
    <w:rsid w:val="002009BE"/>
    <w:rsid w:val="00203311"/>
    <w:rsid w:val="00203F2E"/>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4C7D"/>
    <w:rsid w:val="002A56D3"/>
    <w:rsid w:val="002A600B"/>
    <w:rsid w:val="002C2A22"/>
    <w:rsid w:val="002C35ED"/>
    <w:rsid w:val="002C3C6D"/>
    <w:rsid w:val="002C6035"/>
    <w:rsid w:val="002E329C"/>
    <w:rsid w:val="002F018C"/>
    <w:rsid w:val="003075D1"/>
    <w:rsid w:val="00313E70"/>
    <w:rsid w:val="00337D46"/>
    <w:rsid w:val="00342C4A"/>
    <w:rsid w:val="00342E7A"/>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5D4C"/>
    <w:rsid w:val="004D280A"/>
    <w:rsid w:val="004D3207"/>
    <w:rsid w:val="004D6C34"/>
    <w:rsid w:val="004E472A"/>
    <w:rsid w:val="004E4D3F"/>
    <w:rsid w:val="004E616C"/>
    <w:rsid w:val="004F11AE"/>
    <w:rsid w:val="004F275C"/>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B0B9C"/>
    <w:rsid w:val="008B23FD"/>
    <w:rsid w:val="008C1A31"/>
    <w:rsid w:val="008E5218"/>
    <w:rsid w:val="008F6100"/>
    <w:rsid w:val="008F6A51"/>
    <w:rsid w:val="00911454"/>
    <w:rsid w:val="00913C2A"/>
    <w:rsid w:val="00917815"/>
    <w:rsid w:val="009250E9"/>
    <w:rsid w:val="00925857"/>
    <w:rsid w:val="00925D5A"/>
    <w:rsid w:val="009376CC"/>
    <w:rsid w:val="00940645"/>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8643E"/>
    <w:rsid w:val="00B8730E"/>
    <w:rsid w:val="00B9679E"/>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7449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51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hyperlink" Target="https://www.cdc.gov/brfss/"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9D7A5-BC57-4804-A22A-E10018694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34</Pages>
  <Words>9767</Words>
  <Characters>5567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6</cp:revision>
  <cp:lastPrinted>2019-05-30T18:49:00Z</cp:lastPrinted>
  <dcterms:created xsi:type="dcterms:W3CDTF">2019-06-17T18:35:00Z</dcterms:created>
  <dcterms:modified xsi:type="dcterms:W3CDTF">2019-06-18T18:12:00Z</dcterms:modified>
</cp:coreProperties>
</file>